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B768AA" w:rsidRDefault="00382EFF" w:rsidP="00B768AA">
      <w:pPr>
        <w:pStyle w:val="PlainText"/>
        <w:jc w:val="center"/>
        <w:rPr>
          <w:rFonts w:ascii="Times New Roman" w:hAnsi="Times New Roman" w:cs="Times New Roman"/>
          <w:b/>
          <w:bCs/>
          <w:sz w:val="24"/>
          <w:szCs w:val="24"/>
        </w:rPr>
      </w:pPr>
      <w:r w:rsidRPr="00B768AA">
        <w:rPr>
          <w:rFonts w:ascii="Times New Roman" w:hAnsi="Times New Roman" w:cs="Times New Roman"/>
          <w:b/>
          <w:bCs/>
          <w:sz w:val="24"/>
          <w:szCs w:val="24"/>
        </w:rPr>
        <w:t>Hardin County Board of Education</w:t>
      </w:r>
      <w:r w:rsidR="00B768AA">
        <w:rPr>
          <w:rFonts w:ascii="Times New Roman" w:hAnsi="Times New Roman" w:cs="Times New Roman"/>
          <w:b/>
          <w:bCs/>
          <w:sz w:val="24"/>
          <w:szCs w:val="24"/>
        </w:rPr>
        <w:br/>
      </w:r>
      <w:r w:rsidR="00B768AA">
        <w:rPr>
          <w:rFonts w:ascii="Times New Roman" w:hAnsi="Times New Roman" w:cs="Times New Roman"/>
          <w:sz w:val="24"/>
          <w:szCs w:val="24"/>
        </w:rPr>
        <w:t>Regular Board Meeting</w:t>
      </w:r>
    </w:p>
    <w:p w:rsidR="00382EFF" w:rsidRPr="00B768AA" w:rsidRDefault="00382EFF" w:rsidP="00B768AA">
      <w:pPr>
        <w:pStyle w:val="PlainText"/>
        <w:jc w:val="center"/>
        <w:rPr>
          <w:rFonts w:ascii="Times New Roman" w:hAnsi="Times New Roman" w:cs="Times New Roman"/>
          <w:sz w:val="24"/>
          <w:szCs w:val="24"/>
        </w:rPr>
      </w:pPr>
      <w:r w:rsidRPr="00B768AA">
        <w:rPr>
          <w:rFonts w:ascii="Times New Roman" w:hAnsi="Times New Roman" w:cs="Times New Roman"/>
          <w:sz w:val="24"/>
          <w:szCs w:val="24"/>
        </w:rPr>
        <w:t>May 19, 2022</w:t>
      </w:r>
      <w:r w:rsidR="00B768AA">
        <w:rPr>
          <w:rFonts w:ascii="Times New Roman" w:hAnsi="Times New Roman" w:cs="Times New Roman"/>
          <w:sz w:val="24"/>
          <w:szCs w:val="24"/>
        </w:rPr>
        <w:t>,</w:t>
      </w:r>
      <w:r w:rsidRPr="00B768AA">
        <w:rPr>
          <w:rFonts w:ascii="Times New Roman" w:hAnsi="Times New Roman" w:cs="Times New Roman"/>
          <w:sz w:val="24"/>
          <w:szCs w:val="24"/>
        </w:rPr>
        <w:t xml:space="preserve"> 6:00 PM</w:t>
      </w:r>
    </w:p>
    <w:p w:rsidR="00382EFF" w:rsidRPr="00B768AA" w:rsidRDefault="00382EFF" w:rsidP="00B768AA">
      <w:pPr>
        <w:pStyle w:val="PlainText"/>
        <w:jc w:val="center"/>
        <w:rPr>
          <w:rFonts w:ascii="Times New Roman" w:hAnsi="Times New Roman" w:cs="Times New Roman"/>
          <w:sz w:val="24"/>
          <w:szCs w:val="24"/>
        </w:rPr>
      </w:pPr>
      <w:r w:rsidRPr="00B768AA">
        <w:rPr>
          <w:rFonts w:ascii="Times New Roman" w:hAnsi="Times New Roman" w:cs="Times New Roman"/>
          <w:sz w:val="24"/>
          <w:szCs w:val="24"/>
        </w:rPr>
        <w:t xml:space="preserve">Hardin County </w:t>
      </w:r>
      <w:r w:rsidR="00B768AA">
        <w:rPr>
          <w:rFonts w:ascii="Times New Roman" w:hAnsi="Times New Roman" w:cs="Times New Roman"/>
          <w:sz w:val="24"/>
          <w:szCs w:val="24"/>
        </w:rPr>
        <w:t>Schools Performing Arts Center</w:t>
      </w:r>
      <w:r w:rsidR="00B768AA">
        <w:rPr>
          <w:rFonts w:ascii="Times New Roman" w:hAnsi="Times New Roman" w:cs="Times New Roman"/>
          <w:sz w:val="24"/>
          <w:szCs w:val="24"/>
        </w:rPr>
        <w:br/>
        <w:t>384 W.A. Jenkins Rd</w:t>
      </w:r>
      <w:r w:rsidR="00B768AA">
        <w:rPr>
          <w:rFonts w:ascii="Times New Roman" w:hAnsi="Times New Roman" w:cs="Times New Roman"/>
          <w:sz w:val="24"/>
          <w:szCs w:val="24"/>
        </w:rPr>
        <w:br/>
      </w:r>
      <w:r w:rsidRPr="00B768AA">
        <w:rPr>
          <w:rFonts w:ascii="Times New Roman" w:hAnsi="Times New Roman" w:cs="Times New Roman"/>
          <w:sz w:val="24"/>
          <w:szCs w:val="24"/>
        </w:rPr>
        <w:t>Elizabethtown, KY 42701</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 Call to Order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Chairperson Charlie Wise called the meeting to order. The following members were present: Charlie Wise, Dawn Johnson, Ben Sego, Steve Bland, and Sherry Barnes.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I. Pledge of Allegiance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II. Board Commitment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V. Recognition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Order #11021 - Motion Passed: </w:t>
      </w:r>
      <w:r w:rsidRPr="00B768AA">
        <w:rPr>
          <w:rFonts w:ascii="Times New Roman" w:hAnsi="Times New Roman" w:cs="Times New Roman"/>
          <w:sz w:val="24"/>
          <w:szCs w:val="24"/>
        </w:rPr>
        <w:t xml:space="preserve"> Approval of the resolution recognizing students, staff, community members, and #HCSStrongerTogether award recipients passed with a motion by Ms. Dawn Logsdon Johnson and a second by Mr. Ben Sego.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s. Sherry Barnes         </w:t>
      </w:r>
      <w:r w:rsidR="00B768AA">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Steve Bland           </w:t>
      </w:r>
      <w:r w:rsidR="00B768AA">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Ms. Dawn Logsdon Johnson  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Ben Sego              </w:t>
      </w:r>
      <w:r w:rsidR="00B768AA">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Charlie Wise          </w:t>
      </w:r>
      <w:r w:rsidR="00B768AA">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V.A. Student and Staff Recognitions </w:t>
      </w:r>
      <w:r w:rsidRPr="00B768AA">
        <w:rPr>
          <w:rFonts w:ascii="Times New Roman" w:hAnsi="Times New Roman" w:cs="Times New Roman"/>
          <w:sz w:val="24"/>
          <w:szCs w:val="24"/>
        </w:rPr>
        <w:t xml:space="preserve"> </w:t>
      </w:r>
    </w:p>
    <w:p w:rsidR="00EE2AE1" w:rsidRPr="00EE2AE1" w:rsidRDefault="00EE2AE1" w:rsidP="00EE2AE1">
      <w:pPr>
        <w:jc w:val="center"/>
        <w:rPr>
          <w:b/>
          <w:bCs/>
          <w:color w:val="000000"/>
          <w:kern w:val="28"/>
        </w:rPr>
      </w:pPr>
      <w:r w:rsidRPr="00EE2AE1">
        <w:rPr>
          <w:b/>
          <w:bCs/>
          <w:color w:val="000000"/>
          <w:kern w:val="28"/>
        </w:rPr>
        <w:t>Resolution of Recognition</w:t>
      </w:r>
    </w:p>
    <w:p w:rsidR="00EE2AE1" w:rsidRPr="00EE2AE1" w:rsidRDefault="00EE2AE1" w:rsidP="00EE2AE1">
      <w:pPr>
        <w:rPr>
          <w:b/>
          <w:bCs/>
          <w:color w:val="000000"/>
          <w:kern w:val="28"/>
        </w:rPr>
      </w:pPr>
    </w:p>
    <w:p w:rsidR="00EE2AE1" w:rsidRPr="00EE2AE1" w:rsidRDefault="00EE2AE1" w:rsidP="00EE2AE1">
      <w:pPr>
        <w:ind w:firstLine="720"/>
        <w:rPr>
          <w:color w:val="000000"/>
          <w:kern w:val="28"/>
        </w:rPr>
      </w:pPr>
      <w:r w:rsidRPr="00EE2AE1">
        <w:rPr>
          <w:color w:val="000000"/>
          <w:kern w:val="28"/>
        </w:rPr>
        <w:t>WHEREAS, the function of a Board of Education is to strive for excellence in all phases of educational programs, and;</w:t>
      </w:r>
    </w:p>
    <w:p w:rsidR="00EE2AE1" w:rsidRPr="00EE2AE1" w:rsidRDefault="00EE2AE1" w:rsidP="00EE2AE1">
      <w:pPr>
        <w:rPr>
          <w:color w:val="000000"/>
          <w:kern w:val="28"/>
        </w:rPr>
      </w:pPr>
    </w:p>
    <w:p w:rsidR="00EE2AE1" w:rsidRPr="00EE2AE1" w:rsidRDefault="00EE2AE1" w:rsidP="00EE2AE1">
      <w:pPr>
        <w:ind w:firstLine="720"/>
        <w:rPr>
          <w:color w:val="000000"/>
          <w:kern w:val="28"/>
        </w:rPr>
      </w:pPr>
      <w:r w:rsidRPr="00EE2AE1">
        <w:rPr>
          <w:color w:val="000000"/>
          <w:kern w:val="28"/>
        </w:rPr>
        <w:t>WHEREAS, a major indication of such excellence is awards and honors earned by the students, employees, and programs of the school system, and;</w:t>
      </w:r>
    </w:p>
    <w:p w:rsidR="00EE2AE1" w:rsidRPr="00EE2AE1" w:rsidRDefault="00EE2AE1" w:rsidP="00EE2AE1">
      <w:pPr>
        <w:rPr>
          <w:color w:val="000000"/>
          <w:kern w:val="28"/>
        </w:rPr>
      </w:pPr>
    </w:p>
    <w:p w:rsidR="00EE2AE1" w:rsidRPr="00EE2AE1" w:rsidRDefault="00EE2AE1" w:rsidP="00EE2AE1">
      <w:pPr>
        <w:ind w:firstLine="720"/>
        <w:rPr>
          <w:color w:val="000000"/>
          <w:kern w:val="28"/>
        </w:rPr>
      </w:pPr>
      <w:r w:rsidRPr="00EE2AE1">
        <w:rPr>
          <w:color w:val="000000"/>
          <w:kern w:val="28"/>
        </w:rPr>
        <w:t>WHEREAS, the Hardin County Board of Education deems it fitting and proper that significant awards and honors be recognized by the Board;</w:t>
      </w:r>
    </w:p>
    <w:p w:rsidR="00EE2AE1" w:rsidRPr="00EE2AE1" w:rsidRDefault="00EE2AE1" w:rsidP="00EE2AE1">
      <w:pPr>
        <w:rPr>
          <w:color w:val="000000"/>
          <w:kern w:val="28"/>
        </w:rPr>
      </w:pPr>
    </w:p>
    <w:p w:rsidR="00EE2AE1" w:rsidRPr="00EE2AE1" w:rsidRDefault="00EE2AE1" w:rsidP="00EE2AE1">
      <w:pPr>
        <w:ind w:firstLine="720"/>
        <w:rPr>
          <w:color w:val="000000"/>
          <w:kern w:val="28"/>
        </w:rPr>
      </w:pPr>
      <w:r w:rsidRPr="00EE2AE1">
        <w:rPr>
          <w:color w:val="000000"/>
          <w:kern w:val="28"/>
        </w:rPr>
        <w:t>BE IT THEREFORE RESOLVED THAT the Hardin County Board of Education, meeting in a regular meeting on May 19, 2022, does hereby recognize the achievements of the following:</w:t>
      </w:r>
    </w:p>
    <w:p w:rsidR="00EE2AE1" w:rsidRPr="00EE2AE1" w:rsidRDefault="00EE2AE1" w:rsidP="00EE2AE1">
      <w:pPr>
        <w:ind w:firstLine="720"/>
        <w:rPr>
          <w:color w:val="000000"/>
          <w:kern w:val="28"/>
        </w:rPr>
      </w:pPr>
    </w:p>
    <w:p w:rsidR="00EE2AE1" w:rsidRPr="00EE2AE1" w:rsidRDefault="00EE2AE1" w:rsidP="00EE2AE1">
      <w:pPr>
        <w:rPr>
          <w:b/>
          <w:color w:val="000000"/>
          <w:kern w:val="28"/>
          <w:u w:val="single"/>
        </w:rPr>
      </w:pPr>
      <w:r w:rsidRPr="00EE2AE1">
        <w:rPr>
          <w:b/>
          <w:color w:val="000000"/>
          <w:kern w:val="28"/>
          <w:u w:val="single"/>
        </w:rPr>
        <w:t>Bluegrass Middle School – You Be the Chemist State Champions</w:t>
      </w:r>
    </w:p>
    <w:p w:rsidR="00EE2AE1" w:rsidRPr="00EE2AE1" w:rsidRDefault="00EE2AE1" w:rsidP="00EE2AE1">
      <w:pPr>
        <w:rPr>
          <w:color w:val="000000"/>
          <w:kern w:val="28"/>
        </w:rPr>
      </w:pPr>
      <w:r w:rsidRPr="00EE2AE1">
        <w:rPr>
          <w:color w:val="000000"/>
          <w:kern w:val="28"/>
        </w:rPr>
        <w:t xml:space="preserve">Raghuram Danturthi </w:t>
      </w:r>
    </w:p>
    <w:p w:rsidR="00EE2AE1" w:rsidRPr="00EE2AE1" w:rsidRDefault="00EE2AE1" w:rsidP="00EE2AE1">
      <w:pPr>
        <w:rPr>
          <w:color w:val="000000"/>
          <w:kern w:val="28"/>
        </w:rPr>
      </w:pPr>
      <w:r w:rsidRPr="00EE2AE1">
        <w:rPr>
          <w:color w:val="000000"/>
          <w:kern w:val="28"/>
        </w:rPr>
        <w:t xml:space="preserve">Emmett England </w:t>
      </w:r>
    </w:p>
    <w:p w:rsidR="00EE2AE1" w:rsidRPr="00EE2AE1" w:rsidRDefault="00EE2AE1" w:rsidP="00EE2AE1">
      <w:pPr>
        <w:rPr>
          <w:color w:val="000000"/>
          <w:kern w:val="28"/>
        </w:rPr>
      </w:pPr>
      <w:r w:rsidRPr="00EE2AE1">
        <w:rPr>
          <w:color w:val="000000"/>
          <w:kern w:val="28"/>
        </w:rPr>
        <w:t xml:space="preserve">Braden Villasenor </w:t>
      </w:r>
    </w:p>
    <w:p w:rsidR="00EE2AE1" w:rsidRPr="00EE2AE1" w:rsidRDefault="00EE2AE1" w:rsidP="00EE2AE1">
      <w:pPr>
        <w:rPr>
          <w:color w:val="000000"/>
          <w:kern w:val="28"/>
        </w:rPr>
      </w:pPr>
    </w:p>
    <w:p w:rsidR="00EE2AE1" w:rsidRPr="00EE2AE1" w:rsidRDefault="00EE2AE1" w:rsidP="00EE2AE1">
      <w:pPr>
        <w:rPr>
          <w:b/>
          <w:color w:val="000000"/>
          <w:kern w:val="28"/>
          <w:u w:val="single"/>
        </w:rPr>
      </w:pPr>
      <w:r w:rsidRPr="00EE2AE1">
        <w:rPr>
          <w:b/>
          <w:color w:val="000000"/>
          <w:kern w:val="28"/>
          <w:u w:val="single"/>
        </w:rPr>
        <w:t>Students enrolled in Culinary Pathway at the HCS Early College and Career Center – ProStart Invitational State Champions</w:t>
      </w:r>
    </w:p>
    <w:p w:rsidR="00EE2AE1" w:rsidRDefault="00EE2AE1" w:rsidP="00EE2AE1">
      <w:pPr>
        <w:shd w:val="clear" w:color="auto" w:fill="FFFFFF"/>
        <w:rPr>
          <w:color w:val="000000"/>
          <w:kern w:val="28"/>
        </w:rPr>
        <w:sectPr w:rsidR="00EE2AE1" w:rsidSect="00BC5F87">
          <w:pgSz w:w="12240" w:h="15840"/>
          <w:pgMar w:top="720" w:right="720" w:bottom="720" w:left="720" w:header="720" w:footer="720" w:gutter="0"/>
          <w:cols w:space="720"/>
          <w:docGrid w:linePitch="360"/>
        </w:sectPr>
      </w:pPr>
    </w:p>
    <w:p w:rsidR="00EE2AE1" w:rsidRPr="00EE2AE1" w:rsidRDefault="00EE2AE1" w:rsidP="00EE2AE1">
      <w:pPr>
        <w:shd w:val="clear" w:color="auto" w:fill="FFFFFF"/>
        <w:rPr>
          <w:color w:val="000000"/>
          <w:kern w:val="28"/>
        </w:rPr>
      </w:pPr>
      <w:r w:rsidRPr="00EE2AE1">
        <w:rPr>
          <w:color w:val="000000"/>
          <w:kern w:val="28"/>
        </w:rPr>
        <w:t xml:space="preserve">Leia Reynolds – North Hardin </w:t>
      </w:r>
    </w:p>
    <w:p w:rsidR="00EE2AE1" w:rsidRPr="00EE2AE1" w:rsidRDefault="00EE2AE1" w:rsidP="00EE2AE1">
      <w:pPr>
        <w:shd w:val="clear" w:color="auto" w:fill="FFFFFF"/>
        <w:rPr>
          <w:color w:val="000000"/>
          <w:kern w:val="28"/>
        </w:rPr>
      </w:pPr>
      <w:r w:rsidRPr="00EE2AE1">
        <w:rPr>
          <w:color w:val="000000"/>
          <w:kern w:val="28"/>
        </w:rPr>
        <w:t>Michael Nagao Summers – North Hardin</w:t>
      </w:r>
    </w:p>
    <w:p w:rsidR="00EE2AE1" w:rsidRPr="00EE2AE1" w:rsidRDefault="00EE2AE1" w:rsidP="00EE2AE1">
      <w:pPr>
        <w:shd w:val="clear" w:color="auto" w:fill="FFFFFF"/>
        <w:rPr>
          <w:color w:val="000000"/>
          <w:kern w:val="28"/>
        </w:rPr>
      </w:pPr>
      <w:r w:rsidRPr="00EE2AE1">
        <w:rPr>
          <w:color w:val="000000"/>
          <w:kern w:val="28"/>
        </w:rPr>
        <w:t>Jeremias Green - Hardin County High School</w:t>
      </w:r>
    </w:p>
    <w:p w:rsidR="00EE2AE1" w:rsidRPr="00EE2AE1" w:rsidRDefault="00EE2AE1" w:rsidP="00EE2AE1">
      <w:pPr>
        <w:shd w:val="clear" w:color="auto" w:fill="FFFFFF"/>
        <w:rPr>
          <w:color w:val="000000"/>
          <w:kern w:val="28"/>
        </w:rPr>
      </w:pPr>
      <w:r w:rsidRPr="00EE2AE1">
        <w:rPr>
          <w:color w:val="000000"/>
          <w:kern w:val="28"/>
        </w:rPr>
        <w:t xml:space="preserve">Desmond Washington – North Hardin </w:t>
      </w:r>
    </w:p>
    <w:p w:rsidR="00EE2AE1" w:rsidRPr="00EE2AE1" w:rsidRDefault="00EE2AE1" w:rsidP="00EE2AE1">
      <w:pPr>
        <w:shd w:val="clear" w:color="auto" w:fill="FFFFFF"/>
        <w:rPr>
          <w:color w:val="000000"/>
          <w:kern w:val="28"/>
        </w:rPr>
      </w:pPr>
      <w:r w:rsidRPr="00EE2AE1">
        <w:rPr>
          <w:color w:val="000000"/>
          <w:kern w:val="28"/>
        </w:rPr>
        <w:t>Trey Goodman – John Hardin</w:t>
      </w:r>
    </w:p>
    <w:p w:rsidR="00EE2AE1" w:rsidRDefault="00EE2AE1" w:rsidP="00EE2AE1">
      <w:pPr>
        <w:rPr>
          <w:b/>
          <w:color w:val="000000"/>
          <w:kern w:val="28"/>
          <w:u w:val="single"/>
        </w:rPr>
        <w:sectPr w:rsidR="00EE2AE1" w:rsidSect="00BC5F87">
          <w:type w:val="continuous"/>
          <w:pgSz w:w="12240" w:h="15840"/>
          <w:pgMar w:top="720" w:right="720" w:bottom="720" w:left="720" w:header="720" w:footer="720" w:gutter="0"/>
          <w:cols w:num="2" w:space="720"/>
          <w:docGrid w:linePitch="360"/>
        </w:sectPr>
      </w:pPr>
    </w:p>
    <w:p w:rsidR="00EE2AE1" w:rsidRPr="00EE2AE1" w:rsidRDefault="00EE2AE1" w:rsidP="00EE2AE1">
      <w:pPr>
        <w:rPr>
          <w:b/>
          <w:color w:val="000000"/>
          <w:kern w:val="28"/>
          <w:u w:val="single"/>
        </w:rPr>
      </w:pPr>
    </w:p>
    <w:p w:rsidR="00EE2AE1" w:rsidRPr="00EE2AE1" w:rsidRDefault="00EE2AE1" w:rsidP="00EE2AE1">
      <w:pPr>
        <w:rPr>
          <w:b/>
          <w:color w:val="000000"/>
          <w:kern w:val="28"/>
          <w:u w:val="single"/>
        </w:rPr>
      </w:pPr>
      <w:r w:rsidRPr="00EE2AE1">
        <w:rPr>
          <w:b/>
          <w:color w:val="000000"/>
          <w:kern w:val="28"/>
          <w:u w:val="single"/>
        </w:rPr>
        <w:t>John Hardin High School students selected to GSA, GSP, GSE</w:t>
      </w:r>
    </w:p>
    <w:p w:rsidR="00EE2AE1" w:rsidRPr="00EE2AE1" w:rsidRDefault="00EE2AE1" w:rsidP="00EE2AE1">
      <w:pPr>
        <w:rPr>
          <w:color w:val="000000"/>
          <w:kern w:val="28"/>
        </w:rPr>
      </w:pPr>
      <w:r w:rsidRPr="00EE2AE1">
        <w:rPr>
          <w:color w:val="000000"/>
          <w:kern w:val="28"/>
        </w:rPr>
        <w:t>Faris Ktout - GSP</w:t>
      </w:r>
    </w:p>
    <w:p w:rsidR="00EE2AE1" w:rsidRPr="00EE2AE1" w:rsidRDefault="00EE2AE1" w:rsidP="00EE2AE1">
      <w:pPr>
        <w:rPr>
          <w:color w:val="000000"/>
          <w:kern w:val="28"/>
        </w:rPr>
      </w:pPr>
      <w:r w:rsidRPr="00EE2AE1">
        <w:rPr>
          <w:color w:val="000000"/>
          <w:kern w:val="28"/>
        </w:rPr>
        <w:t>Jordan Meshyia Bradshaw - GSA</w:t>
      </w:r>
    </w:p>
    <w:p w:rsidR="00EE2AE1" w:rsidRPr="00EE2AE1" w:rsidRDefault="00EE2AE1" w:rsidP="00EE2AE1">
      <w:pPr>
        <w:rPr>
          <w:color w:val="000000"/>
          <w:kern w:val="28"/>
        </w:rPr>
      </w:pPr>
    </w:p>
    <w:p w:rsidR="00EE2AE1" w:rsidRPr="00EE2AE1" w:rsidRDefault="00EE2AE1" w:rsidP="00EE2AE1">
      <w:pPr>
        <w:rPr>
          <w:b/>
          <w:color w:val="000000"/>
          <w:kern w:val="28"/>
          <w:u w:val="single"/>
        </w:rPr>
      </w:pPr>
      <w:r w:rsidRPr="00EE2AE1">
        <w:rPr>
          <w:b/>
          <w:color w:val="000000"/>
          <w:kern w:val="28"/>
          <w:u w:val="single"/>
        </w:rPr>
        <w:t>John Hardin High School Students selected to the Gatton Academy at Western Kentucky University</w:t>
      </w:r>
    </w:p>
    <w:p w:rsidR="00EE2AE1" w:rsidRPr="00EE2AE1" w:rsidRDefault="00EE2AE1" w:rsidP="00EE2AE1">
      <w:pPr>
        <w:rPr>
          <w:color w:val="000000"/>
          <w:kern w:val="28"/>
        </w:rPr>
      </w:pPr>
      <w:r w:rsidRPr="00EE2AE1">
        <w:rPr>
          <w:color w:val="000000"/>
          <w:kern w:val="28"/>
        </w:rPr>
        <w:t>Braydon Scott - Gatton Academy</w:t>
      </w:r>
    </w:p>
    <w:p w:rsidR="00EE2AE1" w:rsidRPr="00EE2AE1" w:rsidRDefault="00EE2AE1" w:rsidP="00EE2AE1">
      <w:pPr>
        <w:rPr>
          <w:color w:val="000000"/>
          <w:kern w:val="28"/>
        </w:rPr>
      </w:pPr>
      <w:r w:rsidRPr="00EE2AE1">
        <w:rPr>
          <w:color w:val="000000"/>
          <w:kern w:val="28"/>
        </w:rPr>
        <w:t>Bailey Seadler - Gatton Academy</w:t>
      </w:r>
    </w:p>
    <w:p w:rsidR="00EE2AE1" w:rsidRPr="00EE2AE1" w:rsidRDefault="00EE2AE1" w:rsidP="00EE2AE1">
      <w:pPr>
        <w:rPr>
          <w:color w:val="000000"/>
          <w:kern w:val="28"/>
        </w:rPr>
      </w:pPr>
      <w:r w:rsidRPr="00EE2AE1">
        <w:rPr>
          <w:color w:val="000000"/>
          <w:kern w:val="28"/>
        </w:rPr>
        <w:t>Jocelyn Seadler - Gatton Academy</w:t>
      </w:r>
    </w:p>
    <w:p w:rsidR="00EE2AE1" w:rsidRPr="00EE2AE1" w:rsidRDefault="00EE2AE1" w:rsidP="00EE2AE1">
      <w:pPr>
        <w:rPr>
          <w:color w:val="000000"/>
          <w:kern w:val="28"/>
        </w:rPr>
      </w:pPr>
      <w:r w:rsidRPr="00EE2AE1">
        <w:rPr>
          <w:color w:val="000000"/>
          <w:kern w:val="28"/>
        </w:rPr>
        <w:t>Massia Diomande - Gatton Academy</w:t>
      </w:r>
    </w:p>
    <w:p w:rsidR="00EE2AE1" w:rsidRPr="00EE2AE1" w:rsidRDefault="00EE2AE1" w:rsidP="00EE2AE1">
      <w:pPr>
        <w:rPr>
          <w:color w:val="000000"/>
          <w:kern w:val="28"/>
        </w:rPr>
      </w:pPr>
      <w:r w:rsidRPr="00EE2AE1">
        <w:rPr>
          <w:color w:val="000000"/>
          <w:kern w:val="28"/>
        </w:rPr>
        <w:t>Jacob Sanders - Gatton Academy</w:t>
      </w:r>
    </w:p>
    <w:p w:rsidR="00EE2AE1" w:rsidRPr="00EE2AE1" w:rsidRDefault="00EE2AE1" w:rsidP="00EE2AE1">
      <w:pPr>
        <w:rPr>
          <w:color w:val="000000"/>
          <w:kern w:val="28"/>
        </w:rPr>
      </w:pPr>
    </w:p>
    <w:p w:rsidR="00EE2AE1" w:rsidRPr="00EE2AE1" w:rsidRDefault="00EE2AE1" w:rsidP="00EE2AE1">
      <w:pPr>
        <w:rPr>
          <w:b/>
          <w:color w:val="000000"/>
          <w:kern w:val="28"/>
          <w:u w:val="single"/>
        </w:rPr>
      </w:pPr>
      <w:r w:rsidRPr="00EE2AE1">
        <w:rPr>
          <w:b/>
          <w:color w:val="000000"/>
          <w:kern w:val="28"/>
          <w:u w:val="single"/>
        </w:rPr>
        <w:t>John Hardin High School Kentucky Technology Student Association</w:t>
      </w:r>
    </w:p>
    <w:p w:rsidR="00EE2AE1" w:rsidRPr="00EE2AE1" w:rsidRDefault="00EE2AE1" w:rsidP="00EE2AE1">
      <w:pPr>
        <w:rPr>
          <w:color w:val="000000"/>
          <w:kern w:val="28"/>
        </w:rPr>
      </w:pPr>
      <w:r w:rsidRPr="00EE2AE1">
        <w:rPr>
          <w:color w:val="000000"/>
          <w:kern w:val="28"/>
        </w:rPr>
        <w:t>Jacob Weiss - 2nd Place Music Production, 3rd Place Starboard Logistics, "Most Creative Solution" in Logistics</w:t>
      </w:r>
    </w:p>
    <w:p w:rsidR="00EE2AE1" w:rsidRPr="00EE2AE1" w:rsidRDefault="00EE2AE1" w:rsidP="00EE2AE1">
      <w:pPr>
        <w:rPr>
          <w:color w:val="000000"/>
          <w:kern w:val="28"/>
        </w:rPr>
      </w:pPr>
      <w:r w:rsidRPr="00EE2AE1">
        <w:rPr>
          <w:color w:val="000000"/>
          <w:kern w:val="28"/>
        </w:rPr>
        <w:t>Caleb Neese - 2nd Place Music Production</w:t>
      </w:r>
    </w:p>
    <w:p w:rsidR="00EE2AE1" w:rsidRPr="00EE2AE1" w:rsidRDefault="00EE2AE1" w:rsidP="00EE2AE1">
      <w:pPr>
        <w:rPr>
          <w:color w:val="000000"/>
          <w:kern w:val="28"/>
        </w:rPr>
      </w:pPr>
      <w:r w:rsidRPr="00EE2AE1">
        <w:rPr>
          <w:color w:val="000000"/>
          <w:kern w:val="28"/>
        </w:rPr>
        <w:t>Samantha McNichol - 2nd Place Fashion Design and Technology</w:t>
      </w:r>
    </w:p>
    <w:p w:rsidR="00EE2AE1" w:rsidRPr="00EE2AE1" w:rsidRDefault="00EE2AE1" w:rsidP="00EE2AE1">
      <w:pPr>
        <w:rPr>
          <w:color w:val="000000"/>
          <w:kern w:val="28"/>
        </w:rPr>
      </w:pPr>
      <w:r w:rsidRPr="00EE2AE1">
        <w:rPr>
          <w:color w:val="000000"/>
          <w:kern w:val="28"/>
        </w:rPr>
        <w:t>Ella McConnell - 2nd Place Fashion Design and Technology</w:t>
      </w:r>
    </w:p>
    <w:p w:rsidR="00EE2AE1" w:rsidRPr="00EE2AE1" w:rsidRDefault="00EE2AE1" w:rsidP="00EE2AE1">
      <w:pPr>
        <w:rPr>
          <w:color w:val="000000"/>
          <w:kern w:val="28"/>
        </w:rPr>
      </w:pPr>
      <w:r w:rsidRPr="00EE2AE1">
        <w:rPr>
          <w:color w:val="000000"/>
          <w:kern w:val="28"/>
        </w:rPr>
        <w:t>McKayla Lyttle - 2nd Place Fashion Design and Technology</w:t>
      </w:r>
    </w:p>
    <w:p w:rsidR="00EE2AE1" w:rsidRPr="00EE2AE1" w:rsidRDefault="00EE2AE1" w:rsidP="00EE2AE1">
      <w:pPr>
        <w:rPr>
          <w:color w:val="000000"/>
          <w:kern w:val="28"/>
        </w:rPr>
      </w:pPr>
      <w:r w:rsidRPr="00EE2AE1">
        <w:rPr>
          <w:color w:val="000000"/>
          <w:kern w:val="28"/>
        </w:rPr>
        <w:t>Emmalyn Lies - 2nd Place Fashion Design and Technology</w:t>
      </w:r>
    </w:p>
    <w:p w:rsidR="00EE2AE1" w:rsidRPr="00EE2AE1" w:rsidRDefault="00EE2AE1" w:rsidP="00EE2AE1">
      <w:pPr>
        <w:rPr>
          <w:color w:val="000000"/>
          <w:kern w:val="28"/>
        </w:rPr>
      </w:pPr>
    </w:p>
    <w:p w:rsidR="00EE2AE1" w:rsidRPr="00EE2AE1" w:rsidRDefault="00EE2AE1" w:rsidP="00EE2AE1">
      <w:pPr>
        <w:rPr>
          <w:b/>
          <w:color w:val="000000"/>
          <w:kern w:val="28"/>
          <w:u w:val="single"/>
        </w:rPr>
      </w:pPr>
      <w:r w:rsidRPr="00EE2AE1">
        <w:rPr>
          <w:b/>
          <w:color w:val="000000"/>
          <w:kern w:val="28"/>
          <w:u w:val="single"/>
        </w:rPr>
        <w:t>John Hardin High School JROTC Students</w:t>
      </w:r>
    </w:p>
    <w:p w:rsidR="00EE2AE1" w:rsidRPr="00EE2AE1" w:rsidRDefault="00EE2AE1" w:rsidP="00EE2AE1">
      <w:pPr>
        <w:rPr>
          <w:color w:val="000000"/>
          <w:kern w:val="28"/>
        </w:rPr>
      </w:pPr>
      <w:r w:rsidRPr="00EE2AE1">
        <w:rPr>
          <w:color w:val="000000"/>
          <w:kern w:val="28"/>
        </w:rPr>
        <w:t>Ashley Chvala-Grubbs - KY Junior Olympic team Champion - Air Rifle - 2nd Place individual overall</w:t>
      </w:r>
    </w:p>
    <w:p w:rsidR="00EE2AE1" w:rsidRPr="00EE2AE1" w:rsidRDefault="00EE2AE1" w:rsidP="00EE2AE1">
      <w:pPr>
        <w:rPr>
          <w:color w:val="000000"/>
          <w:kern w:val="28"/>
        </w:rPr>
      </w:pPr>
      <w:r w:rsidRPr="00EE2AE1">
        <w:rPr>
          <w:color w:val="000000"/>
          <w:kern w:val="28"/>
        </w:rPr>
        <w:t xml:space="preserve">Jenne Ho - KY Junior Olympic Team Champion - Air rifle - 3rd Place overall </w:t>
      </w:r>
    </w:p>
    <w:p w:rsidR="00EE2AE1" w:rsidRPr="00EE2AE1" w:rsidRDefault="00EE2AE1" w:rsidP="00EE2AE1">
      <w:pPr>
        <w:rPr>
          <w:color w:val="000000"/>
          <w:kern w:val="28"/>
        </w:rPr>
      </w:pPr>
      <w:r w:rsidRPr="00EE2AE1">
        <w:rPr>
          <w:color w:val="000000"/>
          <w:kern w:val="28"/>
        </w:rPr>
        <w:t>Caleb Caudill- KY Junior Olympic Champion Team in Air Rifle</w:t>
      </w:r>
    </w:p>
    <w:p w:rsidR="00EE2AE1" w:rsidRPr="00EE2AE1" w:rsidRDefault="00EE2AE1" w:rsidP="00EE2AE1">
      <w:pPr>
        <w:rPr>
          <w:color w:val="000000"/>
          <w:kern w:val="28"/>
        </w:rPr>
      </w:pPr>
      <w:r w:rsidRPr="00EE2AE1">
        <w:rPr>
          <w:color w:val="000000"/>
          <w:kern w:val="28"/>
        </w:rPr>
        <w:t xml:space="preserve">Armen Yun- KY junior Olympic Champion Team in Air Rifle </w:t>
      </w:r>
    </w:p>
    <w:p w:rsidR="00EE2AE1" w:rsidRPr="00EE2AE1" w:rsidRDefault="00EE2AE1" w:rsidP="00EE2AE1">
      <w:pPr>
        <w:rPr>
          <w:color w:val="000000"/>
          <w:kern w:val="28"/>
        </w:rPr>
      </w:pPr>
    </w:p>
    <w:p w:rsidR="00EE2AE1" w:rsidRPr="00EE2AE1" w:rsidRDefault="00EE2AE1" w:rsidP="00EE2AE1">
      <w:pPr>
        <w:rPr>
          <w:b/>
          <w:color w:val="000000"/>
          <w:kern w:val="28"/>
          <w:u w:val="single"/>
        </w:rPr>
      </w:pPr>
      <w:r w:rsidRPr="00EE2AE1">
        <w:rPr>
          <w:b/>
          <w:color w:val="000000"/>
          <w:kern w:val="28"/>
          <w:u w:val="single"/>
        </w:rPr>
        <w:t>John Hardin High School Winterwinds TriState Championships</w:t>
      </w:r>
    </w:p>
    <w:p w:rsidR="00EE2AE1" w:rsidRPr="00EE2AE1" w:rsidRDefault="00EE2AE1" w:rsidP="00EE2AE1">
      <w:pPr>
        <w:rPr>
          <w:color w:val="000000"/>
          <w:kern w:val="28"/>
        </w:rPr>
      </w:pPr>
      <w:r w:rsidRPr="00EE2AE1">
        <w:rPr>
          <w:color w:val="000000"/>
          <w:kern w:val="28"/>
        </w:rPr>
        <w:t xml:space="preserve">Kai Horne - Gold Medal </w:t>
      </w:r>
    </w:p>
    <w:p w:rsidR="00EE2AE1" w:rsidRPr="00EE2AE1" w:rsidRDefault="00EE2AE1" w:rsidP="00EE2AE1">
      <w:pPr>
        <w:rPr>
          <w:color w:val="000000"/>
          <w:kern w:val="28"/>
        </w:rPr>
      </w:pPr>
      <w:r w:rsidRPr="00EE2AE1">
        <w:rPr>
          <w:color w:val="000000"/>
          <w:kern w:val="28"/>
        </w:rPr>
        <w:t xml:space="preserve">Owen Dotson -  Gold Medal </w:t>
      </w:r>
    </w:p>
    <w:p w:rsidR="00EE2AE1" w:rsidRPr="00EE2AE1" w:rsidRDefault="00EE2AE1" w:rsidP="00EE2AE1">
      <w:pPr>
        <w:rPr>
          <w:color w:val="000000"/>
          <w:kern w:val="28"/>
        </w:rPr>
      </w:pPr>
      <w:r w:rsidRPr="00EE2AE1">
        <w:rPr>
          <w:color w:val="000000"/>
          <w:kern w:val="28"/>
        </w:rPr>
        <w:t xml:space="preserve">Nathan Dore - Gold Medal </w:t>
      </w:r>
    </w:p>
    <w:p w:rsidR="00EE2AE1" w:rsidRPr="00EE2AE1" w:rsidRDefault="00EE2AE1" w:rsidP="00EE2AE1">
      <w:pPr>
        <w:rPr>
          <w:color w:val="000000"/>
          <w:kern w:val="28"/>
        </w:rPr>
      </w:pPr>
      <w:r w:rsidRPr="00EE2AE1">
        <w:rPr>
          <w:color w:val="000000"/>
          <w:kern w:val="28"/>
        </w:rPr>
        <w:t xml:space="preserve">Zachary Ellis - Gold Medal </w:t>
      </w:r>
    </w:p>
    <w:p w:rsidR="00EE2AE1" w:rsidRPr="00EE2AE1" w:rsidRDefault="00EE2AE1" w:rsidP="00EE2AE1">
      <w:pPr>
        <w:rPr>
          <w:color w:val="000000"/>
          <w:kern w:val="28"/>
        </w:rPr>
      </w:pPr>
      <w:r w:rsidRPr="00EE2AE1">
        <w:rPr>
          <w:color w:val="000000"/>
          <w:kern w:val="28"/>
        </w:rPr>
        <w:t xml:space="preserve">Michelle Rocha - Gold Medal </w:t>
      </w:r>
    </w:p>
    <w:p w:rsidR="00EE2AE1" w:rsidRPr="00EE2AE1" w:rsidRDefault="00EE2AE1" w:rsidP="00EE2AE1">
      <w:pPr>
        <w:rPr>
          <w:color w:val="000000"/>
          <w:kern w:val="28"/>
        </w:rPr>
      </w:pPr>
      <w:r w:rsidRPr="00EE2AE1">
        <w:rPr>
          <w:color w:val="000000"/>
          <w:kern w:val="28"/>
        </w:rPr>
        <w:t xml:space="preserve">Elias Olukolajo - Gold Medal </w:t>
      </w:r>
    </w:p>
    <w:p w:rsidR="00EE2AE1" w:rsidRPr="00EE2AE1" w:rsidRDefault="00EE2AE1" w:rsidP="00EE2AE1">
      <w:pPr>
        <w:rPr>
          <w:color w:val="000000"/>
          <w:kern w:val="28"/>
        </w:rPr>
      </w:pPr>
      <w:r w:rsidRPr="00EE2AE1">
        <w:rPr>
          <w:color w:val="000000"/>
          <w:kern w:val="28"/>
        </w:rPr>
        <w:t xml:space="preserve">Ryan Langseth - Gold Medal </w:t>
      </w:r>
    </w:p>
    <w:p w:rsidR="00EE2AE1" w:rsidRPr="00EE2AE1" w:rsidRDefault="00EE2AE1" w:rsidP="00EE2AE1">
      <w:pPr>
        <w:rPr>
          <w:color w:val="000000"/>
          <w:kern w:val="28"/>
        </w:rPr>
      </w:pPr>
      <w:r w:rsidRPr="00EE2AE1">
        <w:rPr>
          <w:color w:val="000000"/>
          <w:kern w:val="28"/>
        </w:rPr>
        <w:t xml:space="preserve">Ezra Tabert - Gold Medal </w:t>
      </w:r>
    </w:p>
    <w:p w:rsidR="00EE2AE1" w:rsidRPr="00EE2AE1" w:rsidRDefault="00EE2AE1" w:rsidP="00EE2AE1">
      <w:pPr>
        <w:rPr>
          <w:color w:val="000000"/>
          <w:kern w:val="28"/>
        </w:rPr>
      </w:pPr>
      <w:r w:rsidRPr="00EE2AE1">
        <w:rPr>
          <w:color w:val="000000"/>
          <w:kern w:val="28"/>
        </w:rPr>
        <w:t xml:space="preserve">Ryan Clark - Gold Medal </w:t>
      </w:r>
    </w:p>
    <w:p w:rsidR="00EE2AE1" w:rsidRPr="00EE2AE1" w:rsidRDefault="00EE2AE1" w:rsidP="00EE2AE1">
      <w:pPr>
        <w:rPr>
          <w:color w:val="000000"/>
          <w:kern w:val="28"/>
        </w:rPr>
      </w:pPr>
      <w:r w:rsidRPr="00EE2AE1">
        <w:rPr>
          <w:color w:val="000000"/>
          <w:kern w:val="28"/>
        </w:rPr>
        <w:t xml:space="preserve">Denzel Francis - Gold Medal </w:t>
      </w:r>
    </w:p>
    <w:p w:rsidR="00EE2AE1" w:rsidRPr="00EE2AE1" w:rsidRDefault="00EE2AE1" w:rsidP="00EE2AE1">
      <w:pPr>
        <w:rPr>
          <w:color w:val="000000"/>
          <w:kern w:val="28"/>
        </w:rPr>
      </w:pPr>
      <w:r w:rsidRPr="00EE2AE1">
        <w:rPr>
          <w:color w:val="000000"/>
          <w:kern w:val="28"/>
        </w:rPr>
        <w:t xml:space="preserve">Keaira Craft - Gold Medal </w:t>
      </w:r>
    </w:p>
    <w:p w:rsidR="00EE2AE1" w:rsidRPr="00EE2AE1" w:rsidRDefault="00EE2AE1" w:rsidP="00EE2AE1">
      <w:pPr>
        <w:rPr>
          <w:color w:val="000000"/>
          <w:kern w:val="28"/>
        </w:rPr>
      </w:pPr>
      <w:r w:rsidRPr="00EE2AE1">
        <w:rPr>
          <w:color w:val="000000"/>
          <w:kern w:val="28"/>
        </w:rPr>
        <w:t xml:space="preserve">Jovair Verrett - Gold Medal </w:t>
      </w:r>
    </w:p>
    <w:p w:rsidR="00EE2AE1" w:rsidRPr="00EE2AE1" w:rsidRDefault="00EE2AE1" w:rsidP="00EE2AE1">
      <w:pPr>
        <w:rPr>
          <w:color w:val="000000"/>
          <w:kern w:val="28"/>
        </w:rPr>
      </w:pPr>
      <w:r w:rsidRPr="00EE2AE1">
        <w:rPr>
          <w:color w:val="000000"/>
          <w:kern w:val="28"/>
        </w:rPr>
        <w:t xml:space="preserve">Anaiah Abbott - Gold Medal </w:t>
      </w:r>
    </w:p>
    <w:p w:rsidR="00EE2AE1" w:rsidRPr="00EE2AE1" w:rsidRDefault="00EE2AE1" w:rsidP="00EE2AE1">
      <w:pPr>
        <w:rPr>
          <w:color w:val="000000"/>
          <w:kern w:val="28"/>
        </w:rPr>
      </w:pPr>
      <w:r w:rsidRPr="00EE2AE1">
        <w:rPr>
          <w:color w:val="000000"/>
          <w:kern w:val="28"/>
        </w:rPr>
        <w:t>Andrew Rocha-Winterwinds Gold Medal Tristate Championships</w:t>
      </w:r>
    </w:p>
    <w:p w:rsidR="00EE2AE1" w:rsidRPr="00EE2AE1" w:rsidRDefault="00EE2AE1" w:rsidP="00EE2AE1">
      <w:pPr>
        <w:rPr>
          <w:color w:val="000000"/>
          <w:kern w:val="28"/>
        </w:rPr>
      </w:pPr>
      <w:r w:rsidRPr="00EE2AE1">
        <w:rPr>
          <w:color w:val="000000"/>
          <w:kern w:val="28"/>
        </w:rPr>
        <w:t>Braden Villasenor-Winterwinds Gold Medal Tristate Championships</w:t>
      </w:r>
    </w:p>
    <w:p w:rsidR="00EE2AE1" w:rsidRPr="00EE2AE1" w:rsidRDefault="00EE2AE1" w:rsidP="00EE2AE1">
      <w:pPr>
        <w:rPr>
          <w:color w:val="000000"/>
          <w:kern w:val="28"/>
        </w:rPr>
      </w:pPr>
      <w:r w:rsidRPr="00EE2AE1">
        <w:rPr>
          <w:color w:val="000000"/>
          <w:kern w:val="28"/>
        </w:rPr>
        <w:t>Mylee Radloff-Winterwinds Gold Medal Tristate Championships</w:t>
      </w:r>
    </w:p>
    <w:p w:rsidR="00EE2AE1" w:rsidRPr="00EE2AE1" w:rsidRDefault="00EE2AE1" w:rsidP="00EE2AE1">
      <w:pPr>
        <w:rPr>
          <w:color w:val="000000"/>
          <w:kern w:val="28"/>
        </w:rPr>
      </w:pPr>
      <w:r w:rsidRPr="00EE2AE1">
        <w:rPr>
          <w:color w:val="000000"/>
          <w:kern w:val="28"/>
        </w:rPr>
        <w:t>Isaiah Perez-Winterwinds Gold Medal Tristate Championships</w:t>
      </w:r>
    </w:p>
    <w:p w:rsidR="00EE2AE1" w:rsidRPr="00EE2AE1" w:rsidRDefault="00EE2AE1" w:rsidP="00EE2AE1">
      <w:pPr>
        <w:rPr>
          <w:color w:val="000000"/>
          <w:kern w:val="28"/>
        </w:rPr>
      </w:pPr>
      <w:r w:rsidRPr="00EE2AE1">
        <w:rPr>
          <w:color w:val="000000"/>
          <w:kern w:val="28"/>
        </w:rPr>
        <w:t>Kalani Joyner-Winterwinds Gold Medal Tristate Championships</w:t>
      </w:r>
    </w:p>
    <w:p w:rsidR="00EE2AE1" w:rsidRPr="00EE2AE1" w:rsidRDefault="00EE2AE1" w:rsidP="00EE2AE1">
      <w:pPr>
        <w:rPr>
          <w:color w:val="000000"/>
          <w:kern w:val="28"/>
        </w:rPr>
      </w:pPr>
      <w:r w:rsidRPr="00EE2AE1">
        <w:rPr>
          <w:color w:val="000000"/>
          <w:kern w:val="28"/>
        </w:rPr>
        <w:t>Hope Grant-Winterwinds Gold Medal Tristate Championships</w:t>
      </w:r>
    </w:p>
    <w:p w:rsidR="00EE2AE1" w:rsidRPr="00EE2AE1" w:rsidRDefault="00EE2AE1" w:rsidP="00EE2AE1">
      <w:pPr>
        <w:rPr>
          <w:color w:val="000000"/>
          <w:kern w:val="28"/>
        </w:rPr>
      </w:pPr>
    </w:p>
    <w:p w:rsidR="00EE2AE1" w:rsidRPr="00EE2AE1" w:rsidRDefault="00EE2AE1" w:rsidP="00EE2AE1">
      <w:pPr>
        <w:rPr>
          <w:b/>
          <w:color w:val="000000"/>
          <w:kern w:val="28"/>
          <w:u w:val="single"/>
        </w:rPr>
      </w:pPr>
      <w:r w:rsidRPr="00EE2AE1">
        <w:rPr>
          <w:b/>
          <w:color w:val="000000"/>
          <w:kern w:val="28"/>
          <w:u w:val="single"/>
        </w:rPr>
        <w:t>John Hardin High School Winterguard TriState Championships</w:t>
      </w:r>
    </w:p>
    <w:p w:rsidR="00EE2AE1" w:rsidRPr="00EE2AE1" w:rsidRDefault="00EE2AE1" w:rsidP="00EE2AE1">
      <w:pPr>
        <w:rPr>
          <w:color w:val="000000"/>
          <w:kern w:val="28"/>
        </w:rPr>
      </w:pPr>
      <w:r w:rsidRPr="00EE2AE1">
        <w:rPr>
          <w:color w:val="000000"/>
          <w:kern w:val="28"/>
        </w:rPr>
        <w:t xml:space="preserve">Nico Lundy - Silver Medal </w:t>
      </w:r>
    </w:p>
    <w:p w:rsidR="00EE2AE1" w:rsidRPr="00EE2AE1" w:rsidRDefault="00EE2AE1" w:rsidP="00EE2AE1">
      <w:pPr>
        <w:rPr>
          <w:color w:val="000000"/>
          <w:kern w:val="28"/>
        </w:rPr>
      </w:pPr>
      <w:r w:rsidRPr="00EE2AE1">
        <w:rPr>
          <w:color w:val="000000"/>
          <w:kern w:val="28"/>
        </w:rPr>
        <w:t xml:space="preserve">Elena Strange - Silver Medal </w:t>
      </w:r>
    </w:p>
    <w:p w:rsidR="00EE2AE1" w:rsidRPr="00EE2AE1" w:rsidRDefault="00EE2AE1" w:rsidP="00EE2AE1">
      <w:pPr>
        <w:rPr>
          <w:color w:val="000000"/>
          <w:kern w:val="28"/>
        </w:rPr>
      </w:pPr>
      <w:r w:rsidRPr="00EE2AE1">
        <w:rPr>
          <w:color w:val="000000"/>
          <w:kern w:val="28"/>
        </w:rPr>
        <w:t xml:space="preserve">Summer Caswell - Silver Medal </w:t>
      </w:r>
    </w:p>
    <w:p w:rsidR="00EE2AE1" w:rsidRPr="00EE2AE1" w:rsidRDefault="00EE2AE1" w:rsidP="00EE2AE1">
      <w:pPr>
        <w:rPr>
          <w:color w:val="000000"/>
          <w:kern w:val="28"/>
        </w:rPr>
      </w:pPr>
      <w:r w:rsidRPr="00EE2AE1">
        <w:rPr>
          <w:color w:val="000000"/>
          <w:kern w:val="28"/>
        </w:rPr>
        <w:t xml:space="preserve">Jayden Whitaker - Silver Medal </w:t>
      </w:r>
    </w:p>
    <w:p w:rsidR="00EE2AE1" w:rsidRPr="00EE2AE1" w:rsidRDefault="00EE2AE1" w:rsidP="00EE2AE1">
      <w:pPr>
        <w:rPr>
          <w:color w:val="000000"/>
          <w:kern w:val="28"/>
        </w:rPr>
      </w:pPr>
      <w:r w:rsidRPr="00EE2AE1">
        <w:rPr>
          <w:color w:val="000000"/>
          <w:kern w:val="28"/>
        </w:rPr>
        <w:t xml:space="preserve">Mikenzie Cross - Silver Medal </w:t>
      </w:r>
    </w:p>
    <w:p w:rsidR="00EE2AE1" w:rsidRPr="00EE2AE1" w:rsidRDefault="00EE2AE1" w:rsidP="00EE2AE1">
      <w:pPr>
        <w:rPr>
          <w:color w:val="000000"/>
          <w:kern w:val="28"/>
        </w:rPr>
      </w:pPr>
      <w:r w:rsidRPr="00EE2AE1">
        <w:rPr>
          <w:color w:val="000000"/>
          <w:kern w:val="28"/>
        </w:rPr>
        <w:t xml:space="preserve">Sade Baruwa - Silver Medal </w:t>
      </w:r>
    </w:p>
    <w:p w:rsidR="00EE2AE1" w:rsidRPr="00EE2AE1" w:rsidRDefault="00EE2AE1" w:rsidP="00EE2AE1">
      <w:pPr>
        <w:rPr>
          <w:color w:val="000000"/>
          <w:kern w:val="28"/>
        </w:rPr>
      </w:pPr>
      <w:r w:rsidRPr="00EE2AE1">
        <w:rPr>
          <w:color w:val="000000"/>
          <w:kern w:val="28"/>
        </w:rPr>
        <w:t xml:space="preserve">Gwyneth Abbott - Silver Medal </w:t>
      </w:r>
    </w:p>
    <w:p w:rsidR="00EE2AE1" w:rsidRPr="00EE2AE1" w:rsidRDefault="00EE2AE1" w:rsidP="00EE2AE1">
      <w:pPr>
        <w:rPr>
          <w:color w:val="000000"/>
          <w:kern w:val="28"/>
        </w:rPr>
      </w:pPr>
    </w:p>
    <w:p w:rsidR="00EE2AE1" w:rsidRPr="00EE2AE1" w:rsidRDefault="00EE2AE1" w:rsidP="00EE2AE1">
      <w:pPr>
        <w:rPr>
          <w:b/>
          <w:color w:val="000000"/>
          <w:kern w:val="28"/>
          <w:u w:val="single"/>
        </w:rPr>
      </w:pPr>
      <w:r w:rsidRPr="00EE2AE1">
        <w:rPr>
          <w:b/>
          <w:color w:val="000000"/>
          <w:kern w:val="28"/>
          <w:u w:val="single"/>
        </w:rPr>
        <w:t>John Hardin High School Winter Percussion TriState Championships</w:t>
      </w:r>
    </w:p>
    <w:p w:rsidR="00EE2AE1" w:rsidRPr="00EE2AE1" w:rsidRDefault="00EE2AE1" w:rsidP="00EE2AE1">
      <w:pPr>
        <w:rPr>
          <w:color w:val="000000"/>
          <w:kern w:val="28"/>
        </w:rPr>
      </w:pPr>
      <w:r w:rsidRPr="00EE2AE1">
        <w:rPr>
          <w:color w:val="000000"/>
          <w:kern w:val="28"/>
        </w:rPr>
        <w:t xml:space="preserve">Kristian McKenzie - Bronze Medal </w:t>
      </w:r>
    </w:p>
    <w:p w:rsidR="00EE2AE1" w:rsidRPr="00EE2AE1" w:rsidRDefault="00EE2AE1" w:rsidP="00EE2AE1">
      <w:pPr>
        <w:rPr>
          <w:color w:val="000000"/>
          <w:kern w:val="28"/>
        </w:rPr>
      </w:pPr>
      <w:r w:rsidRPr="00EE2AE1">
        <w:rPr>
          <w:color w:val="000000"/>
          <w:kern w:val="28"/>
        </w:rPr>
        <w:t xml:space="preserve">Kaleb Johnson - Bronze Medal </w:t>
      </w:r>
    </w:p>
    <w:p w:rsidR="00EE2AE1" w:rsidRPr="00EE2AE1" w:rsidRDefault="00EE2AE1" w:rsidP="00EE2AE1">
      <w:pPr>
        <w:rPr>
          <w:color w:val="000000"/>
          <w:kern w:val="28"/>
        </w:rPr>
      </w:pPr>
      <w:r w:rsidRPr="00EE2AE1">
        <w:rPr>
          <w:color w:val="000000"/>
          <w:kern w:val="28"/>
        </w:rPr>
        <w:t xml:space="preserve">ShyAnne Crawley - Bronze Medal </w:t>
      </w:r>
    </w:p>
    <w:p w:rsidR="00EE2AE1" w:rsidRPr="00EE2AE1" w:rsidRDefault="00EE2AE1" w:rsidP="00EE2AE1">
      <w:pPr>
        <w:rPr>
          <w:color w:val="000000"/>
          <w:kern w:val="28"/>
        </w:rPr>
      </w:pPr>
      <w:r w:rsidRPr="00EE2AE1">
        <w:rPr>
          <w:color w:val="000000"/>
          <w:kern w:val="28"/>
        </w:rPr>
        <w:t xml:space="preserve">Cami Cantwell - Bronze Medal </w:t>
      </w:r>
    </w:p>
    <w:p w:rsidR="00EE2AE1" w:rsidRPr="00EE2AE1" w:rsidRDefault="00EE2AE1" w:rsidP="00EE2AE1">
      <w:pPr>
        <w:rPr>
          <w:color w:val="000000"/>
          <w:kern w:val="28"/>
        </w:rPr>
      </w:pPr>
      <w:r w:rsidRPr="00EE2AE1">
        <w:rPr>
          <w:color w:val="000000"/>
          <w:kern w:val="28"/>
        </w:rPr>
        <w:t xml:space="preserve">Sophia Bradford - Bronze Medal </w:t>
      </w:r>
    </w:p>
    <w:p w:rsidR="00EE2AE1" w:rsidRPr="00EE2AE1" w:rsidRDefault="00EE2AE1" w:rsidP="00EE2AE1">
      <w:pPr>
        <w:rPr>
          <w:color w:val="000000"/>
          <w:kern w:val="28"/>
        </w:rPr>
      </w:pPr>
      <w:r w:rsidRPr="00EE2AE1">
        <w:rPr>
          <w:color w:val="000000"/>
          <w:kern w:val="28"/>
        </w:rPr>
        <w:t xml:space="preserve">Tyler Pontius - Bronze Medal </w:t>
      </w:r>
    </w:p>
    <w:p w:rsidR="00EE2AE1" w:rsidRPr="00EE2AE1" w:rsidRDefault="00EE2AE1" w:rsidP="00EE2AE1">
      <w:pPr>
        <w:rPr>
          <w:color w:val="000000"/>
          <w:kern w:val="28"/>
        </w:rPr>
      </w:pPr>
      <w:r w:rsidRPr="00EE2AE1">
        <w:rPr>
          <w:color w:val="000000"/>
          <w:kern w:val="28"/>
        </w:rPr>
        <w:t xml:space="preserve">Evan Clark - Bronze Medal </w:t>
      </w:r>
    </w:p>
    <w:p w:rsidR="00EE2AE1" w:rsidRPr="00EE2AE1" w:rsidRDefault="00EE2AE1" w:rsidP="00EE2AE1">
      <w:pPr>
        <w:rPr>
          <w:color w:val="000000"/>
          <w:kern w:val="28"/>
        </w:rPr>
      </w:pPr>
      <w:r w:rsidRPr="00EE2AE1">
        <w:rPr>
          <w:color w:val="000000"/>
          <w:kern w:val="28"/>
        </w:rPr>
        <w:t xml:space="preserve">Ivy Tabbert - Bronze Medal </w:t>
      </w:r>
    </w:p>
    <w:p w:rsidR="00EE2AE1" w:rsidRPr="00EE2AE1" w:rsidRDefault="00EE2AE1" w:rsidP="00EE2AE1">
      <w:pPr>
        <w:rPr>
          <w:color w:val="000000"/>
          <w:kern w:val="28"/>
        </w:rPr>
      </w:pPr>
      <w:r w:rsidRPr="00EE2AE1">
        <w:rPr>
          <w:color w:val="000000"/>
          <w:kern w:val="28"/>
        </w:rPr>
        <w:t xml:space="preserve">Dante Colley - Bronze Medal </w:t>
      </w:r>
    </w:p>
    <w:p w:rsidR="00EE2AE1" w:rsidRPr="00EE2AE1" w:rsidRDefault="00EE2AE1" w:rsidP="00EE2AE1">
      <w:pPr>
        <w:rPr>
          <w:color w:val="000000"/>
          <w:kern w:val="28"/>
        </w:rPr>
      </w:pPr>
    </w:p>
    <w:p w:rsidR="00EE2AE1" w:rsidRPr="00EE2AE1" w:rsidRDefault="00EE2AE1" w:rsidP="00EE2AE1">
      <w:pPr>
        <w:rPr>
          <w:b/>
          <w:color w:val="000000"/>
          <w:kern w:val="28"/>
          <w:u w:val="single"/>
        </w:rPr>
      </w:pPr>
      <w:r w:rsidRPr="00EE2AE1">
        <w:rPr>
          <w:b/>
          <w:color w:val="000000"/>
          <w:kern w:val="28"/>
          <w:u w:val="single"/>
        </w:rPr>
        <w:t>John Hardin High School Kentucky DECA students</w:t>
      </w:r>
    </w:p>
    <w:p w:rsidR="00EE2AE1" w:rsidRPr="00EE2AE1" w:rsidRDefault="00EE2AE1" w:rsidP="00EE2AE1">
      <w:pPr>
        <w:rPr>
          <w:color w:val="000000"/>
          <w:kern w:val="28"/>
        </w:rPr>
      </w:pPr>
      <w:r w:rsidRPr="00EE2AE1">
        <w:rPr>
          <w:color w:val="000000"/>
          <w:kern w:val="28"/>
        </w:rPr>
        <w:t>Nico Lundy--1st place - DECA Integrated Marketing Campaign Event</w:t>
      </w:r>
    </w:p>
    <w:p w:rsidR="00EE2AE1" w:rsidRPr="00EE2AE1" w:rsidRDefault="00EE2AE1" w:rsidP="00EE2AE1">
      <w:pPr>
        <w:rPr>
          <w:color w:val="000000"/>
          <w:kern w:val="28"/>
        </w:rPr>
      </w:pPr>
      <w:r w:rsidRPr="00EE2AE1">
        <w:rPr>
          <w:color w:val="000000"/>
          <w:kern w:val="28"/>
        </w:rPr>
        <w:t>Lucas Beebe--2nd place - DECA Finance Operations Research</w:t>
      </w:r>
    </w:p>
    <w:p w:rsidR="00EE2AE1" w:rsidRPr="00EE2AE1" w:rsidRDefault="00EE2AE1" w:rsidP="00EE2AE1">
      <w:pPr>
        <w:rPr>
          <w:color w:val="000000"/>
          <w:kern w:val="28"/>
        </w:rPr>
      </w:pPr>
      <w:r w:rsidRPr="00EE2AE1">
        <w:rPr>
          <w:color w:val="000000"/>
          <w:kern w:val="28"/>
        </w:rPr>
        <w:t>Kaleigh Booth--1st place - DECA Principles of Marketing</w:t>
      </w:r>
    </w:p>
    <w:p w:rsidR="00EE2AE1" w:rsidRPr="00EE2AE1" w:rsidRDefault="00EE2AE1" w:rsidP="00EE2AE1">
      <w:pPr>
        <w:rPr>
          <w:color w:val="000000"/>
          <w:kern w:val="28"/>
        </w:rPr>
      </w:pPr>
      <w:r w:rsidRPr="00EE2AE1">
        <w:rPr>
          <w:color w:val="000000"/>
          <w:kern w:val="28"/>
        </w:rPr>
        <w:t>Emily Culver--1st place - DECA Start-Up Business Plan</w:t>
      </w:r>
    </w:p>
    <w:p w:rsidR="00EE2AE1" w:rsidRPr="00EE2AE1" w:rsidRDefault="00EE2AE1" w:rsidP="00EE2AE1">
      <w:pPr>
        <w:rPr>
          <w:color w:val="000000"/>
          <w:kern w:val="28"/>
        </w:rPr>
      </w:pPr>
      <w:r w:rsidRPr="00EE2AE1">
        <w:rPr>
          <w:color w:val="000000"/>
          <w:kern w:val="28"/>
        </w:rPr>
        <w:t>Samarah Higgins--3rd place - DECA Community Giving Project</w:t>
      </w:r>
    </w:p>
    <w:p w:rsidR="00EE2AE1" w:rsidRPr="00EE2AE1" w:rsidRDefault="00EE2AE1" w:rsidP="00EE2AE1">
      <w:pPr>
        <w:rPr>
          <w:color w:val="000000"/>
          <w:kern w:val="28"/>
        </w:rPr>
      </w:pPr>
      <w:r w:rsidRPr="00EE2AE1">
        <w:rPr>
          <w:color w:val="000000"/>
          <w:kern w:val="28"/>
        </w:rPr>
        <w:t>Reyna Joyner--3rd place - DECA Community Giving Project</w:t>
      </w:r>
    </w:p>
    <w:p w:rsidR="00EE2AE1" w:rsidRPr="00EE2AE1" w:rsidRDefault="00EE2AE1" w:rsidP="00EE2AE1">
      <w:pPr>
        <w:rPr>
          <w:color w:val="000000"/>
          <w:kern w:val="28"/>
        </w:rPr>
      </w:pPr>
      <w:r w:rsidRPr="00EE2AE1">
        <w:rPr>
          <w:color w:val="000000"/>
          <w:kern w:val="28"/>
        </w:rPr>
        <w:t>Jennifer McNichol--1st place - DECA Community Awareness Project</w:t>
      </w:r>
    </w:p>
    <w:p w:rsidR="00EE2AE1" w:rsidRPr="00EE2AE1" w:rsidRDefault="00EE2AE1" w:rsidP="00EE2AE1">
      <w:pPr>
        <w:rPr>
          <w:color w:val="000000"/>
          <w:kern w:val="28"/>
        </w:rPr>
      </w:pPr>
      <w:r w:rsidRPr="00EE2AE1">
        <w:rPr>
          <w:color w:val="000000"/>
          <w:kern w:val="28"/>
        </w:rPr>
        <w:t>Alaysia Pettaway--3rd place - DECA Community Awareness Project</w:t>
      </w:r>
    </w:p>
    <w:p w:rsidR="00EE2AE1" w:rsidRPr="00EE2AE1" w:rsidRDefault="00EE2AE1" w:rsidP="00EE2AE1">
      <w:pPr>
        <w:rPr>
          <w:color w:val="000000"/>
          <w:kern w:val="28"/>
        </w:rPr>
      </w:pPr>
      <w:r w:rsidRPr="00EE2AE1">
        <w:rPr>
          <w:color w:val="000000"/>
          <w:kern w:val="28"/>
        </w:rPr>
        <w:t>Sammy Salgado--3rd place - DECA Start-Up Business Plan</w:t>
      </w:r>
    </w:p>
    <w:p w:rsidR="00EE2AE1" w:rsidRPr="00EE2AE1" w:rsidRDefault="00EE2AE1" w:rsidP="00EE2AE1">
      <w:pPr>
        <w:rPr>
          <w:color w:val="000000"/>
          <w:kern w:val="28"/>
        </w:rPr>
      </w:pPr>
      <w:r w:rsidRPr="00EE2AE1">
        <w:rPr>
          <w:color w:val="000000"/>
          <w:kern w:val="28"/>
        </w:rPr>
        <w:t>Kiegan Wilbur--2nd place - DECA Principles of Business Management and Administration</w:t>
      </w:r>
    </w:p>
    <w:p w:rsidR="00EE2AE1" w:rsidRPr="00EE2AE1" w:rsidRDefault="00EE2AE1" w:rsidP="00EE2AE1">
      <w:pPr>
        <w:rPr>
          <w:color w:val="000000"/>
          <w:kern w:val="28"/>
        </w:rPr>
      </w:pPr>
      <w:r w:rsidRPr="00EE2AE1">
        <w:rPr>
          <w:color w:val="000000"/>
          <w:kern w:val="28"/>
        </w:rPr>
        <w:t>Laila Williams--1st place - DECA Business Growth Plan</w:t>
      </w:r>
    </w:p>
    <w:p w:rsidR="00EE2AE1" w:rsidRPr="00EE2AE1" w:rsidRDefault="00EE2AE1" w:rsidP="00EE2AE1">
      <w:pPr>
        <w:rPr>
          <w:color w:val="000000"/>
          <w:kern w:val="28"/>
        </w:rPr>
      </w:pPr>
    </w:p>
    <w:p w:rsidR="00EE2AE1" w:rsidRPr="00EE2AE1" w:rsidRDefault="00EE2AE1" w:rsidP="00EE2AE1">
      <w:pPr>
        <w:rPr>
          <w:b/>
          <w:color w:val="000000"/>
          <w:kern w:val="28"/>
          <w:u w:val="single"/>
        </w:rPr>
      </w:pPr>
      <w:r w:rsidRPr="00EE2AE1">
        <w:rPr>
          <w:b/>
          <w:color w:val="000000"/>
          <w:kern w:val="28"/>
          <w:u w:val="single"/>
        </w:rPr>
        <w:t>Students enrolled in Pathways at the HCS Early College and Career Center – Skills USA State Competition</w:t>
      </w:r>
    </w:p>
    <w:p w:rsidR="00EE2AE1" w:rsidRPr="00EE2AE1" w:rsidRDefault="00EE2AE1" w:rsidP="00EE2AE1">
      <w:pPr>
        <w:rPr>
          <w:color w:val="000000"/>
          <w:kern w:val="28"/>
        </w:rPr>
      </w:pPr>
      <w:r w:rsidRPr="00EE2AE1">
        <w:rPr>
          <w:color w:val="000000"/>
          <w:kern w:val="28"/>
        </w:rPr>
        <w:t>Nathan Parrish - CHHS - 1st Place - Commercial Drone Competition</w:t>
      </w:r>
    </w:p>
    <w:p w:rsidR="00EE2AE1" w:rsidRPr="00EE2AE1" w:rsidRDefault="00EE2AE1" w:rsidP="00EE2AE1">
      <w:pPr>
        <w:rPr>
          <w:color w:val="000000"/>
          <w:kern w:val="28"/>
        </w:rPr>
      </w:pPr>
      <w:r w:rsidRPr="00EE2AE1">
        <w:rPr>
          <w:color w:val="000000"/>
          <w:kern w:val="28"/>
        </w:rPr>
        <w:t>Ryan Boivin - CHHS - 1st Place - Drone Competition</w:t>
      </w:r>
    </w:p>
    <w:p w:rsidR="00EE2AE1" w:rsidRPr="00EE2AE1" w:rsidRDefault="00EE2AE1" w:rsidP="00EE2AE1">
      <w:pPr>
        <w:rPr>
          <w:color w:val="000000"/>
          <w:kern w:val="28"/>
        </w:rPr>
      </w:pPr>
      <w:r w:rsidRPr="00EE2AE1">
        <w:rPr>
          <w:color w:val="000000"/>
          <w:kern w:val="28"/>
        </w:rPr>
        <w:t>Connor Late - NHHS - 2nd Place - Commercial Drone Competition</w:t>
      </w:r>
    </w:p>
    <w:p w:rsidR="00EE2AE1" w:rsidRPr="00EE2AE1" w:rsidRDefault="00EE2AE1" w:rsidP="00EE2AE1">
      <w:pPr>
        <w:rPr>
          <w:color w:val="000000"/>
          <w:kern w:val="28"/>
        </w:rPr>
      </w:pPr>
      <w:r w:rsidRPr="00EE2AE1">
        <w:rPr>
          <w:color w:val="000000"/>
          <w:kern w:val="28"/>
        </w:rPr>
        <w:t>Jaydon Velmer - CHHS - 2nd Place - Commercial Drone Competition</w:t>
      </w:r>
    </w:p>
    <w:p w:rsidR="00EE2AE1" w:rsidRPr="00EE2AE1" w:rsidRDefault="00EE2AE1" w:rsidP="00EE2AE1">
      <w:pPr>
        <w:rPr>
          <w:color w:val="000000"/>
          <w:kern w:val="28"/>
        </w:rPr>
      </w:pPr>
      <w:r w:rsidRPr="00EE2AE1">
        <w:rPr>
          <w:color w:val="000000"/>
          <w:kern w:val="28"/>
        </w:rPr>
        <w:t>Jose Resto-Santos - NHHS - 3rd Place - Commercial Drone Competition</w:t>
      </w:r>
    </w:p>
    <w:p w:rsidR="00EE2AE1" w:rsidRPr="00EE2AE1" w:rsidRDefault="00EE2AE1" w:rsidP="00EE2AE1">
      <w:pPr>
        <w:rPr>
          <w:color w:val="000000"/>
          <w:kern w:val="28"/>
        </w:rPr>
      </w:pPr>
      <w:r w:rsidRPr="00EE2AE1">
        <w:rPr>
          <w:color w:val="000000"/>
          <w:kern w:val="28"/>
        </w:rPr>
        <w:t>Jacob Butterworth - CHHS - 3rd Place - Commercial Drone Competition</w:t>
      </w:r>
    </w:p>
    <w:p w:rsidR="00EE2AE1" w:rsidRPr="00EE2AE1" w:rsidRDefault="00EE2AE1" w:rsidP="00EE2AE1">
      <w:pPr>
        <w:rPr>
          <w:color w:val="000000"/>
          <w:kern w:val="28"/>
        </w:rPr>
      </w:pPr>
      <w:r w:rsidRPr="00EE2AE1">
        <w:rPr>
          <w:color w:val="000000"/>
          <w:kern w:val="28"/>
        </w:rPr>
        <w:t>Elijah Smith - CHHS - 3rd Place - Technical Computer Applications (IT/CS)</w:t>
      </w:r>
    </w:p>
    <w:p w:rsidR="00EE2AE1" w:rsidRPr="00EE2AE1" w:rsidRDefault="00EE2AE1" w:rsidP="00EE2AE1">
      <w:pPr>
        <w:rPr>
          <w:color w:val="000000"/>
          <w:kern w:val="28"/>
        </w:rPr>
      </w:pPr>
      <w:r w:rsidRPr="00EE2AE1">
        <w:rPr>
          <w:color w:val="000000"/>
          <w:kern w:val="28"/>
        </w:rPr>
        <w:t>Sean Thomas - CHHS - 1st Place - Technical Computer Applications (IT/CS)</w:t>
      </w:r>
    </w:p>
    <w:p w:rsidR="00EE2AE1" w:rsidRPr="00EE2AE1" w:rsidRDefault="00EE2AE1" w:rsidP="00EE2AE1">
      <w:pPr>
        <w:rPr>
          <w:color w:val="000000"/>
          <w:kern w:val="28"/>
        </w:rPr>
      </w:pPr>
      <w:r w:rsidRPr="00EE2AE1">
        <w:rPr>
          <w:color w:val="000000"/>
          <w:kern w:val="28"/>
        </w:rPr>
        <w:t>Alyssa Barr - CHHS - 3rd Place - Television Video Production</w:t>
      </w:r>
    </w:p>
    <w:p w:rsidR="00EE2AE1" w:rsidRPr="00EE2AE1" w:rsidRDefault="00EE2AE1" w:rsidP="00EE2AE1">
      <w:pPr>
        <w:rPr>
          <w:color w:val="000000"/>
          <w:kern w:val="28"/>
        </w:rPr>
      </w:pPr>
      <w:r w:rsidRPr="00EE2AE1">
        <w:rPr>
          <w:color w:val="000000"/>
          <w:kern w:val="28"/>
        </w:rPr>
        <w:t>Brace Wright - CHHS - 3rd Place - Television Video Production</w:t>
      </w:r>
    </w:p>
    <w:p w:rsidR="00EE2AE1" w:rsidRPr="00EE2AE1" w:rsidRDefault="00EE2AE1" w:rsidP="00EE2AE1">
      <w:pPr>
        <w:rPr>
          <w:color w:val="000000"/>
          <w:kern w:val="28"/>
        </w:rPr>
      </w:pPr>
      <w:r w:rsidRPr="00EE2AE1">
        <w:rPr>
          <w:color w:val="000000"/>
          <w:kern w:val="28"/>
        </w:rPr>
        <w:t>Alyssa Vittitow - CHHS - 4th Place - Television Video Production</w:t>
      </w:r>
    </w:p>
    <w:p w:rsidR="00EE2AE1" w:rsidRPr="00EE2AE1" w:rsidRDefault="00EE2AE1" w:rsidP="00EE2AE1">
      <w:pPr>
        <w:rPr>
          <w:color w:val="000000"/>
          <w:kern w:val="28"/>
        </w:rPr>
      </w:pPr>
      <w:r w:rsidRPr="00EE2AE1">
        <w:rPr>
          <w:color w:val="000000"/>
          <w:kern w:val="28"/>
        </w:rPr>
        <w:t>Kylar Barkley - CHHS - 4th Place - Television Video Production</w:t>
      </w:r>
    </w:p>
    <w:p w:rsidR="00EE2AE1" w:rsidRPr="00EE2AE1" w:rsidRDefault="00EE2AE1" w:rsidP="00EE2AE1">
      <w:pPr>
        <w:rPr>
          <w:color w:val="000000"/>
          <w:kern w:val="28"/>
        </w:rPr>
      </w:pPr>
      <w:r w:rsidRPr="00EE2AE1">
        <w:rPr>
          <w:color w:val="000000"/>
          <w:kern w:val="28"/>
        </w:rPr>
        <w:t>Lydia Doty - CHHS - 2nd Place in STLP State in Animation</w:t>
      </w:r>
    </w:p>
    <w:p w:rsidR="00EE2AE1" w:rsidRPr="00EE2AE1" w:rsidRDefault="00EE2AE1" w:rsidP="00EE2AE1">
      <w:pPr>
        <w:rPr>
          <w:color w:val="000000"/>
          <w:kern w:val="28"/>
        </w:rPr>
      </w:pPr>
      <w:r w:rsidRPr="00EE2AE1">
        <w:rPr>
          <w:color w:val="000000"/>
          <w:kern w:val="28"/>
        </w:rPr>
        <w:t>Dylan Langley - CHHS - 2nd place - Mobile Robotics</w:t>
      </w:r>
    </w:p>
    <w:p w:rsidR="00EE2AE1" w:rsidRPr="00EE2AE1" w:rsidRDefault="00EE2AE1" w:rsidP="00EE2AE1">
      <w:pPr>
        <w:rPr>
          <w:color w:val="000000"/>
          <w:kern w:val="28"/>
        </w:rPr>
      </w:pPr>
      <w:r w:rsidRPr="00EE2AE1">
        <w:rPr>
          <w:color w:val="000000"/>
          <w:kern w:val="28"/>
        </w:rPr>
        <w:t>Joshua Wisniewski - CHHS - 2nd place - Mobile Robotics</w:t>
      </w:r>
    </w:p>
    <w:p w:rsidR="00EE2AE1" w:rsidRPr="00EE2AE1" w:rsidRDefault="00EE2AE1" w:rsidP="00EE2AE1">
      <w:pPr>
        <w:contextualSpacing/>
        <w:rPr>
          <w:rFonts w:eastAsia="Calibri"/>
        </w:rPr>
      </w:pPr>
    </w:p>
    <w:p w:rsidR="00EE2AE1" w:rsidRPr="00EE2AE1" w:rsidRDefault="00EE2AE1" w:rsidP="00EE2AE1">
      <w:pPr>
        <w:contextualSpacing/>
        <w:rPr>
          <w:rFonts w:eastAsia="Calibri"/>
        </w:rPr>
      </w:pPr>
      <w:r w:rsidRPr="00EE2AE1">
        <w:rPr>
          <w:rFonts w:eastAsia="Calibri"/>
        </w:rPr>
        <w:t>The Board extends its congratulations to these students for the recognition they have earned for themselves and Hardin County Schools.</w:t>
      </w:r>
    </w:p>
    <w:p w:rsidR="00B768AA" w:rsidRPr="00B768AA" w:rsidRDefault="00B768AA"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V.B. #HCSStrongerTogether </w:t>
      </w:r>
      <w:r w:rsidRPr="00B768AA">
        <w:rPr>
          <w:rFonts w:ascii="Times New Roman" w:hAnsi="Times New Roman" w:cs="Times New Roman"/>
          <w:sz w:val="24"/>
          <w:szCs w:val="24"/>
        </w:rPr>
        <w:t xml:space="preserve"> </w:t>
      </w:r>
    </w:p>
    <w:p w:rsidR="00EE2AE1" w:rsidRPr="00EE2AE1" w:rsidRDefault="00EE2AE1" w:rsidP="00EE2AE1">
      <w:pPr>
        <w:jc w:val="center"/>
        <w:rPr>
          <w:b/>
          <w:bCs/>
          <w:kern w:val="28"/>
        </w:rPr>
      </w:pPr>
      <w:r w:rsidRPr="00EE2AE1">
        <w:rPr>
          <w:b/>
          <w:bCs/>
          <w:kern w:val="28"/>
        </w:rPr>
        <w:t>Resolution of Recognition</w:t>
      </w:r>
    </w:p>
    <w:p w:rsidR="00EE2AE1" w:rsidRPr="00EE2AE1" w:rsidRDefault="00EE2AE1" w:rsidP="00EE2AE1">
      <w:pPr>
        <w:jc w:val="center"/>
        <w:rPr>
          <w:b/>
          <w:bCs/>
          <w:kern w:val="28"/>
        </w:rPr>
      </w:pPr>
      <w:r w:rsidRPr="00EE2AE1">
        <w:rPr>
          <w:b/>
          <w:bCs/>
          <w:i/>
          <w:kern w:val="28"/>
        </w:rPr>
        <w:t>#HCSStrongerTogether Award</w:t>
      </w:r>
    </w:p>
    <w:p w:rsidR="00EE2AE1" w:rsidRPr="00EE2AE1" w:rsidRDefault="00EE2AE1" w:rsidP="00EE2AE1">
      <w:pPr>
        <w:rPr>
          <w:b/>
          <w:bCs/>
          <w:kern w:val="28"/>
        </w:rPr>
      </w:pPr>
    </w:p>
    <w:p w:rsidR="00EE2AE1" w:rsidRPr="00EE2AE1" w:rsidRDefault="00EE2AE1" w:rsidP="00EE2AE1">
      <w:pPr>
        <w:ind w:firstLine="720"/>
        <w:rPr>
          <w:kern w:val="28"/>
        </w:rPr>
      </w:pPr>
      <w:r w:rsidRPr="00EE2AE1">
        <w:rPr>
          <w:kern w:val="28"/>
        </w:rPr>
        <w:t>WHEREAS, the function of a Board of Education is to strive for excellence in all phases of educational programs, and;</w:t>
      </w:r>
    </w:p>
    <w:p w:rsidR="00EE2AE1" w:rsidRPr="00EE2AE1" w:rsidRDefault="00EE2AE1" w:rsidP="00EE2AE1">
      <w:pPr>
        <w:rPr>
          <w:kern w:val="28"/>
        </w:rPr>
      </w:pPr>
    </w:p>
    <w:p w:rsidR="00EE2AE1" w:rsidRPr="00EE2AE1" w:rsidRDefault="00EE2AE1" w:rsidP="00EE2AE1">
      <w:pPr>
        <w:ind w:firstLine="720"/>
        <w:rPr>
          <w:kern w:val="28"/>
        </w:rPr>
      </w:pPr>
      <w:r w:rsidRPr="00EE2AE1">
        <w:rPr>
          <w:kern w:val="28"/>
        </w:rPr>
        <w:t>WHEREAS, the Hardin County Board of Education deems it fitting and proper that significant awards and honors be recognized by the Board, and;</w:t>
      </w:r>
    </w:p>
    <w:p w:rsidR="00EE2AE1" w:rsidRPr="00EE2AE1" w:rsidRDefault="00EE2AE1" w:rsidP="00EE2AE1">
      <w:pPr>
        <w:ind w:firstLine="720"/>
        <w:rPr>
          <w:kern w:val="28"/>
        </w:rPr>
      </w:pPr>
    </w:p>
    <w:p w:rsidR="00EE2AE1" w:rsidRPr="00EE2AE1" w:rsidRDefault="00EE2AE1" w:rsidP="00EE2AE1">
      <w:pPr>
        <w:ind w:firstLine="720"/>
        <w:rPr>
          <w:kern w:val="28"/>
        </w:rPr>
      </w:pPr>
      <w:r w:rsidRPr="00EE2AE1">
        <w:rPr>
          <w:kern w:val="28"/>
        </w:rPr>
        <w:t>WHEREAS, the Hardin County Board of Education believes in work ethic and the ability of students, staff, and community members to dedicate themselves totally to the education of our next generation of leaders, and;</w:t>
      </w:r>
    </w:p>
    <w:p w:rsidR="00EE2AE1" w:rsidRPr="00EE2AE1" w:rsidRDefault="00EE2AE1" w:rsidP="00EE2AE1">
      <w:pPr>
        <w:ind w:firstLine="720"/>
        <w:rPr>
          <w:kern w:val="28"/>
        </w:rPr>
      </w:pPr>
    </w:p>
    <w:p w:rsidR="00EE2AE1" w:rsidRPr="00EE2AE1" w:rsidRDefault="00EE2AE1" w:rsidP="00EE2AE1">
      <w:pPr>
        <w:ind w:firstLine="720"/>
        <w:rPr>
          <w:kern w:val="28"/>
        </w:rPr>
      </w:pPr>
      <w:r w:rsidRPr="00EE2AE1">
        <w:rPr>
          <w:kern w:val="28"/>
        </w:rPr>
        <w:t>WHEREAS, the district’s theme for the 2021-22 school year is #HCSStrongerTogether and the Hardin County Board of Education believes in these characteristics so greatly that it will recognize HCS students &amp; staff and Hardin County community</w:t>
      </w:r>
      <w:r w:rsidRPr="00EE2AE1">
        <w:rPr>
          <w:i/>
          <w:kern w:val="28"/>
        </w:rPr>
        <w:t xml:space="preserve"> </w:t>
      </w:r>
      <w:r w:rsidRPr="00EE2AE1">
        <w:rPr>
          <w:kern w:val="28"/>
        </w:rPr>
        <w:t>members</w:t>
      </w:r>
      <w:r w:rsidRPr="00EE2AE1">
        <w:rPr>
          <w:i/>
          <w:kern w:val="28"/>
        </w:rPr>
        <w:t xml:space="preserve"> </w:t>
      </w:r>
      <w:r w:rsidRPr="00EE2AE1">
        <w:rPr>
          <w:kern w:val="28"/>
        </w:rPr>
        <w:t>at its regularly scheduled meeting each month during the school year with the #HCSStrongerTogether Award;</w:t>
      </w:r>
    </w:p>
    <w:p w:rsidR="00EE2AE1" w:rsidRPr="00EE2AE1" w:rsidRDefault="00EE2AE1" w:rsidP="00EE2AE1">
      <w:pPr>
        <w:rPr>
          <w:kern w:val="28"/>
        </w:rPr>
      </w:pPr>
    </w:p>
    <w:p w:rsidR="00EE2AE1" w:rsidRPr="00EE2AE1" w:rsidRDefault="00EE2AE1" w:rsidP="00EE2AE1">
      <w:pPr>
        <w:ind w:firstLine="720"/>
        <w:rPr>
          <w:kern w:val="28"/>
        </w:rPr>
      </w:pPr>
      <w:r w:rsidRPr="00EE2AE1">
        <w:rPr>
          <w:kern w:val="28"/>
        </w:rPr>
        <w:t>BE IT THEREFORE RESOLVED THAT the Hardin County Board of Education, in a regular meeting on May 19, 2022, does hereby recognize the following for earning the #HCSStrongerTogether Award for May 2022:</w:t>
      </w:r>
    </w:p>
    <w:p w:rsidR="00EE2AE1" w:rsidRPr="00EE2AE1" w:rsidRDefault="00EE2AE1" w:rsidP="00EE2AE1">
      <w:pPr>
        <w:rPr>
          <w:kern w:val="28"/>
        </w:rPr>
      </w:pPr>
    </w:p>
    <w:p w:rsidR="00EE2AE1" w:rsidRPr="00EE2AE1" w:rsidRDefault="00EE2AE1" w:rsidP="00EE2AE1">
      <w:pPr>
        <w:numPr>
          <w:ilvl w:val="0"/>
          <w:numId w:val="1"/>
        </w:numPr>
        <w:rPr>
          <w:color w:val="0E101A"/>
        </w:rPr>
      </w:pPr>
      <w:r w:rsidRPr="00EE2AE1">
        <w:rPr>
          <w:b/>
          <w:bCs/>
          <w:color w:val="0E101A"/>
        </w:rPr>
        <w:t>Rachel Richie</w:t>
      </w:r>
      <w:r w:rsidRPr="00EE2AE1">
        <w:rPr>
          <w:color w:val="0E101A"/>
        </w:rPr>
        <w:t>, a North Hardin High School senior, is a unique student. She excels in the classroom. She maintains a 4.0 GPA and has a very rigorous senior year schedule.  She has also worked most of her life to give back to her community. When she was in just third grade, she organized a fundraiser to create an ADA-accessible playground in her hometown of Vine Grove. Rachel accomplished her goal of building this playground but hasn’t stopped there. She recently began fundraising again to add on to this playground with a fun summertime splash pad! Her senior guidance counselor calls Rachel “the total package.” She has a heart of gold, an excellent work ethic, and an impressive resume of extracurricular activities and skills! </w:t>
      </w:r>
    </w:p>
    <w:p w:rsidR="00EE2AE1" w:rsidRPr="00EE2AE1" w:rsidRDefault="00EE2AE1" w:rsidP="00EE2AE1">
      <w:pPr>
        <w:rPr>
          <w:color w:val="0E101A"/>
        </w:rPr>
      </w:pPr>
    </w:p>
    <w:p w:rsidR="00EE2AE1" w:rsidRPr="00EE2AE1" w:rsidRDefault="00EE2AE1" w:rsidP="00EE2AE1">
      <w:pPr>
        <w:numPr>
          <w:ilvl w:val="0"/>
          <w:numId w:val="3"/>
        </w:numPr>
        <w:rPr>
          <w:color w:val="0E101A"/>
        </w:rPr>
      </w:pPr>
      <w:r w:rsidRPr="00EE2AE1">
        <w:rPr>
          <w:b/>
          <w:bCs/>
          <w:color w:val="0E101A"/>
        </w:rPr>
        <w:t>Quinton Higgins</w:t>
      </w:r>
      <w:r w:rsidRPr="00EE2AE1">
        <w:rPr>
          <w:color w:val="0E101A"/>
        </w:rPr>
        <w:t xml:space="preserve"> is a Hardin County Schools bus driver. He is also a community leader who is passionate about alerting everyone about the dangers of driving while intoxicated. Quinton is a survivor of the 1988 Carrollton bus crash – a tragedy that deeply affected our community and this school district. Now Quinton has created an opportunity to share his story. </w:t>
      </w:r>
    </w:p>
    <w:p w:rsidR="00EE2AE1" w:rsidRPr="00EE2AE1" w:rsidRDefault="00EE2AE1" w:rsidP="00EE2AE1">
      <w:pPr>
        <w:ind w:left="720"/>
        <w:rPr>
          <w:color w:val="0E101A"/>
        </w:rPr>
      </w:pPr>
      <w:r w:rsidRPr="00EE2AE1">
        <w:rPr>
          <w:color w:val="0E101A"/>
        </w:rPr>
        <w:t>He purchased and equipped a Ford B700 bus as a learning tool to teach about the bus crash entitled “27 Reasons to Never Drink and Drive.” The bus is identical to the one he and so many other children were on that fateful May 1988 night. It has photos of the passengers and some taken the night from the crash scene. He is working on a newer bus which shows his dedication to the cause. Quinton represents our district with pride, enthusiasm, and professionalism each time he speaks and works hard to carry a wonderful message. </w:t>
      </w:r>
    </w:p>
    <w:p w:rsidR="00EE2AE1" w:rsidRPr="00EE2AE1" w:rsidRDefault="00EE2AE1" w:rsidP="00EE2AE1">
      <w:pPr>
        <w:rPr>
          <w:color w:val="0E101A"/>
        </w:rPr>
      </w:pPr>
      <w:r w:rsidRPr="00EE2AE1">
        <w:rPr>
          <w:color w:val="0E101A"/>
        </w:rPr>
        <w:t> </w:t>
      </w:r>
    </w:p>
    <w:p w:rsidR="00EE2AE1" w:rsidRPr="00EE2AE1" w:rsidRDefault="00EE2AE1" w:rsidP="00EE2AE1">
      <w:pPr>
        <w:numPr>
          <w:ilvl w:val="0"/>
          <w:numId w:val="2"/>
        </w:numPr>
        <w:rPr>
          <w:color w:val="0E101A"/>
        </w:rPr>
      </w:pPr>
      <w:r w:rsidRPr="00EE2AE1">
        <w:rPr>
          <w:b/>
          <w:bCs/>
          <w:color w:val="0E101A"/>
        </w:rPr>
        <w:t>The Hardin County Chamber of Commerce </w:t>
      </w:r>
      <w:r w:rsidRPr="00EE2AE1">
        <w:rPr>
          <w:color w:val="0E101A"/>
        </w:rPr>
        <w:t>is a true friend to Hardin County Schools. In addition to honoring students at monthly membership luncheons with the Chamber’s ABC Award and strong presence in many partnerships, the Hardin County Chamber of Commerce provides three $1,000 scholarships – one each for students at Central Hardin High School, John Hardin High School, and North Hardin High School – for our Work Ethic Certification program.</w:t>
      </w:r>
    </w:p>
    <w:p w:rsidR="00EE2AE1" w:rsidRPr="00EE2AE1" w:rsidRDefault="00EE2AE1" w:rsidP="00EE2AE1">
      <w:pPr>
        <w:rPr>
          <w:color w:val="0E101A"/>
        </w:rPr>
      </w:pPr>
    </w:p>
    <w:p w:rsidR="00EE2AE1" w:rsidRPr="00EE2AE1" w:rsidRDefault="00EE2AE1" w:rsidP="00EE2AE1">
      <w:pPr>
        <w:ind w:left="720"/>
        <w:rPr>
          <w:color w:val="0E101A"/>
        </w:rPr>
      </w:pPr>
      <w:r w:rsidRPr="00EE2AE1">
        <w:rPr>
          <w:color w:val="0E101A"/>
        </w:rPr>
        <w:t>The Hardin County Chamber of Commerce has been on board with this program since its inception. It reinforces the importance of soft skills in the workplace and places a strong emphasis on how critical those skills – what HCS calls the Great 8 Standards – are to success in a very competitive job market. At one time, the Chamber bought the cords to give to graduates. But, for many years, it increased its investment by offering the three $1,000 scholarships.  </w:t>
      </w:r>
    </w:p>
    <w:p w:rsidR="00EE2AE1" w:rsidRPr="00EE2AE1" w:rsidRDefault="00EE2AE1" w:rsidP="00EE2AE1">
      <w:pPr>
        <w:rPr>
          <w:color w:val="0E101A"/>
        </w:rPr>
      </w:pPr>
    </w:p>
    <w:p w:rsidR="00EE2AE1" w:rsidRPr="00EE2AE1" w:rsidRDefault="00EE2AE1" w:rsidP="00EE2AE1">
      <w:pPr>
        <w:ind w:left="720"/>
        <w:rPr>
          <w:color w:val="0E101A"/>
        </w:rPr>
      </w:pPr>
      <w:r w:rsidRPr="00EE2AE1">
        <w:rPr>
          <w:color w:val="0E101A"/>
        </w:rPr>
        <w:t>HCS is grateful to the Hardin County Chamber of Commerce for its strong dedication to the students and staff of the district. </w:t>
      </w:r>
    </w:p>
    <w:p w:rsidR="00EE2AE1" w:rsidRPr="00EE2AE1" w:rsidRDefault="00EE2AE1" w:rsidP="00EE2AE1">
      <w:pPr>
        <w:ind w:left="720"/>
      </w:pPr>
      <w:r w:rsidRPr="00EE2AE1">
        <w:rPr>
          <w:color w:val="000000"/>
          <w:kern w:val="28"/>
        </w:rPr>
        <w:t xml:space="preserve">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V. Focus on Academics </w:t>
      </w:r>
      <w:r w:rsidRPr="00B768AA">
        <w:rPr>
          <w:rFonts w:ascii="Times New Roman" w:hAnsi="Times New Roman" w:cs="Times New Roman"/>
          <w:sz w:val="24"/>
          <w:szCs w:val="24"/>
        </w:rPr>
        <w:t xml:space="preserve"> </w:t>
      </w:r>
    </w:p>
    <w:p w:rsidR="00EE2AE1"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s. Tanya Corder, Director of High School Curriculum, Instruction, and Assessment, recognized students from the district that were accepted into the Governor's School for the Arts (GSA), Governor's Scholar Program (GSP) and the four students from Central Hardin High School receiving perfect ACT scores. </w:t>
      </w:r>
    </w:p>
    <w:p w:rsidR="00EE2AE1" w:rsidRDefault="00EE2AE1" w:rsidP="00551814">
      <w:pPr>
        <w:pStyle w:val="PlainText"/>
        <w:rPr>
          <w:rFonts w:ascii="Times New Roman" w:hAnsi="Times New Roman" w:cs="Times New Roman"/>
          <w:sz w:val="24"/>
          <w:szCs w:val="24"/>
        </w:rPr>
      </w:pPr>
    </w:p>
    <w:p w:rsidR="00EE2AE1"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GSA: Jordan Bradshaw (JHHS), Kayla Hamilton (NHHS), Kennedy White (NHHS), Kayleigh Spratt (CHHS), and Kiris Ray (CHHS)</w:t>
      </w:r>
    </w:p>
    <w:p w:rsidR="00EE2AE1" w:rsidRDefault="00EE2AE1" w:rsidP="00551814">
      <w:pPr>
        <w:pStyle w:val="PlainText"/>
        <w:rPr>
          <w:rFonts w:ascii="Times New Roman" w:hAnsi="Times New Roman" w:cs="Times New Roman"/>
          <w:sz w:val="24"/>
          <w:szCs w:val="24"/>
        </w:rPr>
      </w:pPr>
    </w:p>
    <w:p w:rsidR="00EE2AE1"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GSP: Farris Ktout (JHHS), Rebecca Covington (NHHS), Kayla Hamilton (NHHS), Diego Herrada (NHHS), Elahna Thompson (NHHS), Kendall Ashlock (CHHS), Clifford Chip Collins (CHHS), Shiloh Dunaway (CHHS), Zoe Graham (CHHS), Anna Hinkle (CHHS), Jacob Jiranek (CHHS), Patrick Lally (CHHS), and Annie Yates (CHHS)</w:t>
      </w:r>
    </w:p>
    <w:p w:rsidR="00EE2AE1" w:rsidRDefault="00EE2AE1" w:rsidP="00551814">
      <w:pPr>
        <w:pStyle w:val="PlainText"/>
        <w:rPr>
          <w:rFonts w:ascii="Times New Roman" w:hAnsi="Times New Roman" w:cs="Times New Roman"/>
          <w:sz w:val="24"/>
          <w:szCs w:val="24"/>
        </w:rPr>
      </w:pPr>
    </w:p>
    <w:p w:rsidR="00EE2AE1"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ACT: Sam Christensen, Tate Lewis, Sammy McDowell, and Nathan Turlinton</w:t>
      </w:r>
    </w:p>
    <w:p w:rsidR="00EE2AE1" w:rsidRDefault="00EE2AE1"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Greg Sutton, Chief Academic Officer, recognized the top readers in the district's Reading Counts - Thomas Taylor Cline (GCB), John Warnke (GCB), and Landon Smith (RES).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VI. Recognition of Visitor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VII. Construction Update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VII.A. Report on project in progress from JRA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VIII. Consideration of Consent Agenda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 Consent Agenda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Order #11022 - Motion Passed: </w:t>
      </w:r>
      <w:r w:rsidRPr="00B768AA">
        <w:rPr>
          <w:rFonts w:ascii="Times New Roman" w:hAnsi="Times New Roman" w:cs="Times New Roman"/>
          <w:sz w:val="24"/>
          <w:szCs w:val="24"/>
        </w:rPr>
        <w:t xml:space="preserve"> Approval of the consent agenda as presented passed with a motion by Mr. Ben Sego and a second by Ms. Dawn Logsdon Johnson.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s. Sherry Barnes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Steve Bland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Ms. Dawn Logsdon Johnson  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Ben Sego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Charlie Wise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A. Instructional Service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A.1. Approval to apply for the waiver for the elementary virtual school through the Kentucky Board of Education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A.2. Approval of the contract with New Tech Network </w:t>
      </w:r>
      <w:r w:rsidRPr="00B768AA">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A.3. Approval of the contract with the PowerSchool evaluations system </w:t>
      </w:r>
      <w:r w:rsidRPr="00B768AA">
        <w:rPr>
          <w:rFonts w:ascii="Times New Roman" w:hAnsi="Times New Roman" w:cs="Times New Roman"/>
          <w:sz w:val="24"/>
          <w:szCs w:val="24"/>
        </w:rPr>
        <w:t xml:space="preserve"> </w:t>
      </w:r>
    </w:p>
    <w:p w:rsidR="00EE2AE1" w:rsidRPr="00B768AA" w:rsidRDefault="00EE2AE1"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B. Student Service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B.1. Approval of the start and end times for all Hardin County Schools for the 2022-2023 school year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B.2. Approval for the West Hardin Middle School 8th grade team to travel to Washington, D.C., via commercial carrier from April 12-16, 2023, for cost-efficiency  </w:t>
      </w:r>
      <w:r w:rsidRPr="00B768AA">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B.3. Received an update on School Resource Officers (SROs) </w:t>
      </w:r>
      <w:r w:rsidRPr="00B768AA">
        <w:rPr>
          <w:rFonts w:ascii="Times New Roman" w:hAnsi="Times New Roman" w:cs="Times New Roman"/>
          <w:sz w:val="24"/>
          <w:szCs w:val="24"/>
        </w:rPr>
        <w:t xml:space="preserve"> </w:t>
      </w:r>
    </w:p>
    <w:p w:rsidR="00EE2AE1" w:rsidRPr="00B768AA" w:rsidRDefault="00EE2AE1"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 Financial Service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1. Received the Monthly Financial Report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2. Approval of the Orders of the Treasurer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3. Received the School Activity Fund Balance Report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4. Approval of the 2022-2023 Tentative Budget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5. Approval of the SFCC offer of assistance for construction to the Hardin County School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6. Approval of a 2.5% cost of living adjustment (COLA) raise for all employees for FY23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7. Approval of the initial BG-1 for the North Hardin High School athletic turf project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8. Approval of CO 14, 15, and 17 for phase I of the Central Hardin High School renovation project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9. Approval of CO-66 and BG-4 for bid package 127 for the East Hardin Middle School construction project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10. Approval of the child nutrition FS-460 Paper Supply bid as recommended on the bid tabulation beginning July 1, 2022, and ending June 30, 2023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11. Approval of the child nutrition small equipment bid as recommended on the bid tabulation, effective July 1, 2022-June 30, 2023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12. Approval of the continuation of the summer child nutrition program with feeding sites at John Hardin High, North Hardin High, G.C. Burkhead Elementary, Lakewood Elementary, and the Cruisin'Cafe from May 31-July 22, 2022, with lunch being served from 11:00 a.m. to 1:00 p.m. </w:t>
      </w:r>
      <w:r w:rsidRPr="00B768AA">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C.13. Approval of the naming of part of a facility </w:t>
      </w:r>
      <w:r w:rsidRPr="00B768AA">
        <w:rPr>
          <w:rFonts w:ascii="Times New Roman" w:hAnsi="Times New Roman" w:cs="Times New Roman"/>
          <w:sz w:val="24"/>
          <w:szCs w:val="24"/>
        </w:rPr>
        <w:t xml:space="preserve"> </w:t>
      </w:r>
    </w:p>
    <w:p w:rsidR="00EE2AE1" w:rsidRPr="00B768AA" w:rsidRDefault="00EE2AE1"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 Human Resources </w:t>
      </w:r>
      <w:r w:rsidRPr="00B768AA">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1. Certified Personnel Actions taken since last board meeting </w:t>
      </w:r>
      <w:r w:rsidRPr="00B768AA">
        <w:rPr>
          <w:rFonts w:ascii="Times New Roman" w:hAnsi="Times New Roman" w:cs="Times New Roman"/>
          <w:sz w:val="24"/>
          <w:szCs w:val="24"/>
        </w:rPr>
        <w:t xml:space="preserve"> </w:t>
      </w:r>
    </w:p>
    <w:p w:rsidR="00EE2AE1" w:rsidRPr="00EE2AE1" w:rsidRDefault="00EE2AE1" w:rsidP="00EE2AE1">
      <w:pPr>
        <w:spacing w:line="276" w:lineRule="auto"/>
        <w:rPr>
          <w:rFonts w:eastAsia="Calibri"/>
          <w:bCs/>
          <w:u w:val="single"/>
        </w:rPr>
      </w:pPr>
      <w:r w:rsidRPr="00EE2AE1">
        <w:rPr>
          <w:rFonts w:eastAsia="Calibri"/>
          <w:bCs/>
          <w:u w:val="single"/>
        </w:rPr>
        <w:t>CERTIFIED RESIGNATIONS</w:t>
      </w:r>
    </w:p>
    <w:p w:rsidR="00EE2AE1" w:rsidRPr="00EE2AE1" w:rsidRDefault="00EE2AE1" w:rsidP="00EE2AE1">
      <w:pPr>
        <w:spacing w:line="276" w:lineRule="auto"/>
        <w:rPr>
          <w:rFonts w:eastAsia="Calibri"/>
          <w:bCs/>
        </w:rPr>
      </w:pPr>
      <w:r w:rsidRPr="00EE2AE1">
        <w:rPr>
          <w:rFonts w:eastAsia="Calibri"/>
          <w:bCs/>
        </w:rPr>
        <w:t>Bennett, Michelle – GC Burkhead – Elementary Teacher (.5) – Effective 6/30/2022</w:t>
      </w:r>
    </w:p>
    <w:p w:rsidR="00EE2AE1" w:rsidRPr="00EE2AE1" w:rsidRDefault="00EE2AE1" w:rsidP="00EE2AE1">
      <w:pPr>
        <w:spacing w:line="276" w:lineRule="auto"/>
        <w:rPr>
          <w:rFonts w:eastAsia="Calibri"/>
          <w:bCs/>
        </w:rPr>
      </w:pPr>
      <w:r w:rsidRPr="00EE2AE1">
        <w:rPr>
          <w:rFonts w:eastAsia="Calibri"/>
          <w:bCs/>
        </w:rPr>
        <w:t>Blackstone, Joseph – College View Campus – Exceptional Child/LBD – Effective 6/30/2022</w:t>
      </w:r>
    </w:p>
    <w:p w:rsidR="00EE2AE1" w:rsidRPr="00EE2AE1" w:rsidRDefault="00EE2AE1" w:rsidP="00EE2AE1">
      <w:pPr>
        <w:spacing w:line="276" w:lineRule="auto"/>
        <w:rPr>
          <w:rFonts w:eastAsia="Calibri"/>
          <w:bCs/>
        </w:rPr>
      </w:pPr>
      <w:r w:rsidRPr="00EE2AE1">
        <w:rPr>
          <w:rFonts w:eastAsia="Calibri"/>
          <w:bCs/>
        </w:rPr>
        <w:t>Boone, Regina – GC Burkhead – Kindergarten Teacher – Effective 6/30/2022</w:t>
      </w:r>
    </w:p>
    <w:p w:rsidR="00EE2AE1" w:rsidRPr="00EE2AE1" w:rsidRDefault="00EE2AE1" w:rsidP="00EE2AE1">
      <w:pPr>
        <w:spacing w:line="276" w:lineRule="auto"/>
        <w:rPr>
          <w:rFonts w:eastAsia="Calibri"/>
          <w:bCs/>
        </w:rPr>
      </w:pPr>
      <w:r w:rsidRPr="00EE2AE1">
        <w:rPr>
          <w:rFonts w:eastAsia="Calibri"/>
          <w:bCs/>
        </w:rPr>
        <w:t>Cagle, Lesley – James T. Alton – Language Arts Teacher – Effective 6/30/2022</w:t>
      </w:r>
    </w:p>
    <w:p w:rsidR="00EE2AE1" w:rsidRPr="00EE2AE1" w:rsidRDefault="00EE2AE1" w:rsidP="00EE2AE1">
      <w:pPr>
        <w:spacing w:line="276" w:lineRule="auto"/>
        <w:rPr>
          <w:rFonts w:eastAsia="Calibri"/>
          <w:bCs/>
        </w:rPr>
      </w:pPr>
      <w:r w:rsidRPr="00EE2AE1">
        <w:rPr>
          <w:rFonts w:eastAsia="Calibri"/>
          <w:bCs/>
        </w:rPr>
        <w:t>Coots, Jordan – GC Burkhead – Primary Teacher – Effective 6/30/2022</w:t>
      </w:r>
    </w:p>
    <w:p w:rsidR="00EE2AE1" w:rsidRPr="00EE2AE1" w:rsidRDefault="00EE2AE1" w:rsidP="00EE2AE1">
      <w:pPr>
        <w:spacing w:line="276" w:lineRule="auto"/>
        <w:rPr>
          <w:rFonts w:eastAsia="Calibri"/>
          <w:bCs/>
        </w:rPr>
      </w:pPr>
      <w:r w:rsidRPr="00EE2AE1">
        <w:rPr>
          <w:rFonts w:eastAsia="Calibri"/>
          <w:bCs/>
        </w:rPr>
        <w:t>Dial, Cheryl – Rineyville – Elementary Teacher – Effective 6/30/2022</w:t>
      </w:r>
    </w:p>
    <w:p w:rsidR="00EE2AE1" w:rsidRPr="00EE2AE1" w:rsidRDefault="00EE2AE1" w:rsidP="00EE2AE1">
      <w:pPr>
        <w:spacing w:line="276" w:lineRule="auto"/>
        <w:rPr>
          <w:rFonts w:eastAsia="Calibri"/>
          <w:bCs/>
        </w:rPr>
      </w:pPr>
      <w:r w:rsidRPr="00EE2AE1">
        <w:rPr>
          <w:rFonts w:eastAsia="Calibri"/>
          <w:bCs/>
        </w:rPr>
        <w:t>Ditto, Kayla – Central Hardin – Chemistry Teacher – Effective 6/30/2022</w:t>
      </w:r>
    </w:p>
    <w:p w:rsidR="00EE2AE1" w:rsidRPr="00EE2AE1" w:rsidRDefault="00EE2AE1" w:rsidP="00EE2AE1">
      <w:pPr>
        <w:spacing w:line="276" w:lineRule="auto"/>
        <w:rPr>
          <w:rFonts w:eastAsia="Calibri"/>
          <w:bCs/>
        </w:rPr>
      </w:pPr>
      <w:r w:rsidRPr="00EE2AE1">
        <w:rPr>
          <w:rFonts w:eastAsia="Calibri"/>
          <w:bCs/>
        </w:rPr>
        <w:t>Dowell, Kristen – Early College &amp; Career Center – High School Teacher – Effective 6/30/22</w:t>
      </w:r>
    </w:p>
    <w:p w:rsidR="00EE2AE1" w:rsidRPr="00EE2AE1" w:rsidRDefault="00EE2AE1" w:rsidP="00EE2AE1">
      <w:pPr>
        <w:spacing w:line="276" w:lineRule="auto"/>
        <w:rPr>
          <w:rFonts w:eastAsia="Calibri"/>
          <w:bCs/>
        </w:rPr>
      </w:pPr>
      <w:r w:rsidRPr="00EE2AE1">
        <w:rPr>
          <w:rFonts w:eastAsia="Calibri"/>
          <w:bCs/>
        </w:rPr>
        <w:t>Garner, Gerald – North Hardin – Science Teacher – Effective 6/30/2022</w:t>
      </w:r>
    </w:p>
    <w:p w:rsidR="00EE2AE1" w:rsidRPr="00EE2AE1" w:rsidRDefault="00EE2AE1" w:rsidP="00EE2AE1">
      <w:pPr>
        <w:spacing w:line="276" w:lineRule="auto"/>
        <w:rPr>
          <w:rFonts w:eastAsia="Calibri"/>
          <w:bCs/>
        </w:rPr>
      </w:pPr>
      <w:r w:rsidRPr="00EE2AE1">
        <w:rPr>
          <w:rFonts w:eastAsia="Calibri"/>
          <w:bCs/>
        </w:rPr>
        <w:t>Hammer, Meagan – Rineyville – Elementary Music Teacher – Effective 6/30/2022</w:t>
      </w:r>
    </w:p>
    <w:p w:rsidR="00EE2AE1" w:rsidRPr="00EE2AE1" w:rsidRDefault="00EE2AE1" w:rsidP="00EE2AE1">
      <w:pPr>
        <w:spacing w:line="276" w:lineRule="auto"/>
        <w:rPr>
          <w:rFonts w:eastAsia="Calibri"/>
          <w:bCs/>
        </w:rPr>
      </w:pPr>
      <w:r w:rsidRPr="00EE2AE1">
        <w:rPr>
          <w:rFonts w:eastAsia="Calibri"/>
          <w:bCs/>
        </w:rPr>
        <w:t>Henson, Kaitlyn – Vine Grove – STEM Teacher – Effective 6/30/2022</w:t>
      </w:r>
    </w:p>
    <w:p w:rsidR="00EE2AE1" w:rsidRPr="00EE2AE1" w:rsidRDefault="00EE2AE1" w:rsidP="00EE2AE1">
      <w:pPr>
        <w:spacing w:line="276" w:lineRule="auto"/>
        <w:rPr>
          <w:rFonts w:eastAsia="Calibri"/>
          <w:bCs/>
        </w:rPr>
      </w:pPr>
      <w:r w:rsidRPr="00EE2AE1">
        <w:rPr>
          <w:rFonts w:eastAsia="Calibri"/>
          <w:bCs/>
        </w:rPr>
        <w:t>Jensen, Lauren – Woodland – Primary Teacher – Effective 6/30/2022</w:t>
      </w:r>
    </w:p>
    <w:p w:rsidR="00EE2AE1" w:rsidRPr="00EE2AE1" w:rsidRDefault="00EE2AE1" w:rsidP="00EE2AE1">
      <w:pPr>
        <w:spacing w:line="276" w:lineRule="auto"/>
        <w:rPr>
          <w:rFonts w:eastAsia="Calibri"/>
          <w:bCs/>
        </w:rPr>
      </w:pPr>
      <w:r w:rsidRPr="00EE2AE1">
        <w:rPr>
          <w:rFonts w:eastAsia="Calibri"/>
          <w:bCs/>
        </w:rPr>
        <w:t>Lentz, Abigail – Districtwide – G/T Teacher/Coordinator – Effective 6/30/2022</w:t>
      </w:r>
    </w:p>
    <w:p w:rsidR="00EE2AE1" w:rsidRPr="00EE2AE1" w:rsidRDefault="00EE2AE1" w:rsidP="00EE2AE1">
      <w:pPr>
        <w:spacing w:line="276" w:lineRule="auto"/>
        <w:rPr>
          <w:rFonts w:eastAsia="Calibri"/>
          <w:bCs/>
        </w:rPr>
      </w:pPr>
      <w:r w:rsidRPr="00EE2AE1">
        <w:rPr>
          <w:rFonts w:eastAsia="Calibri"/>
          <w:bCs/>
        </w:rPr>
        <w:t>Lockard, Ruthie – New Highland – Elementary Teacher .5 Effective 5/27/2022</w:t>
      </w:r>
    </w:p>
    <w:p w:rsidR="00EE2AE1" w:rsidRPr="00EE2AE1" w:rsidRDefault="00EE2AE1" w:rsidP="00EE2AE1">
      <w:pPr>
        <w:spacing w:line="276" w:lineRule="auto"/>
        <w:rPr>
          <w:rFonts w:eastAsia="Calibri"/>
          <w:bCs/>
        </w:rPr>
      </w:pPr>
      <w:r w:rsidRPr="00EE2AE1">
        <w:rPr>
          <w:rFonts w:eastAsia="Calibri"/>
          <w:bCs/>
        </w:rPr>
        <w:t>Matherly, Stephanie – North Hardin -- Exceptional Child/LBD – Effective 6/30/22</w:t>
      </w:r>
    </w:p>
    <w:p w:rsidR="00EE2AE1" w:rsidRPr="00EE2AE1" w:rsidRDefault="00EE2AE1" w:rsidP="00EE2AE1">
      <w:pPr>
        <w:spacing w:line="276" w:lineRule="auto"/>
        <w:rPr>
          <w:rFonts w:eastAsia="Calibri"/>
          <w:bCs/>
        </w:rPr>
      </w:pPr>
      <w:r w:rsidRPr="00EE2AE1">
        <w:rPr>
          <w:rFonts w:eastAsia="Calibri"/>
          <w:bCs/>
        </w:rPr>
        <w:t>Proffitt, Afton – East Hardin – Exceptional Child/LBD – Effective 6/30/2022</w:t>
      </w:r>
    </w:p>
    <w:p w:rsidR="00EE2AE1" w:rsidRPr="00EE2AE1" w:rsidRDefault="00EE2AE1" w:rsidP="00EE2AE1">
      <w:pPr>
        <w:spacing w:line="276" w:lineRule="auto"/>
        <w:rPr>
          <w:rFonts w:eastAsia="Calibri"/>
          <w:bCs/>
        </w:rPr>
      </w:pPr>
      <w:r w:rsidRPr="00EE2AE1">
        <w:rPr>
          <w:rFonts w:eastAsia="Calibri"/>
          <w:bCs/>
        </w:rPr>
        <w:t>Simpson, Christopher – Rineyville – Exceptional Child/LBD – Effective 6/30/2022</w:t>
      </w:r>
    </w:p>
    <w:p w:rsidR="00EE2AE1" w:rsidRPr="00EE2AE1" w:rsidRDefault="00EE2AE1" w:rsidP="00EE2AE1">
      <w:pPr>
        <w:spacing w:line="276" w:lineRule="auto"/>
        <w:rPr>
          <w:rFonts w:eastAsia="Calibri"/>
          <w:bCs/>
          <w:u w:val="single"/>
        </w:rPr>
      </w:pPr>
    </w:p>
    <w:p w:rsidR="00EE2AE1" w:rsidRPr="00EE2AE1" w:rsidRDefault="00EE2AE1" w:rsidP="00EE2AE1">
      <w:pPr>
        <w:spacing w:line="276" w:lineRule="auto"/>
        <w:rPr>
          <w:rFonts w:eastAsia="Calibri"/>
          <w:bCs/>
          <w:u w:val="single"/>
        </w:rPr>
      </w:pPr>
      <w:r w:rsidRPr="00EE2AE1">
        <w:rPr>
          <w:rFonts w:eastAsia="Calibri"/>
          <w:bCs/>
          <w:u w:val="single"/>
        </w:rPr>
        <w:t>CERTIFIED RETIREMENT</w:t>
      </w:r>
    </w:p>
    <w:p w:rsidR="00EE2AE1" w:rsidRPr="00EE2AE1" w:rsidRDefault="00EE2AE1" w:rsidP="00EE2AE1">
      <w:pPr>
        <w:spacing w:line="276" w:lineRule="auto"/>
        <w:rPr>
          <w:rFonts w:eastAsia="Calibri"/>
          <w:bCs/>
        </w:rPr>
      </w:pPr>
      <w:r w:rsidRPr="00EE2AE1">
        <w:rPr>
          <w:rFonts w:eastAsia="Calibri"/>
          <w:bCs/>
        </w:rPr>
        <w:t>Arflin, Tracy – Bluegrass Middle – Math Teacher – Effective 6/1/2022</w:t>
      </w:r>
    </w:p>
    <w:p w:rsidR="00EE2AE1" w:rsidRPr="00EE2AE1" w:rsidRDefault="00EE2AE1" w:rsidP="00EE2AE1">
      <w:pPr>
        <w:spacing w:line="276" w:lineRule="auto"/>
        <w:rPr>
          <w:rFonts w:eastAsia="Calibri"/>
          <w:bCs/>
        </w:rPr>
      </w:pPr>
      <w:r w:rsidRPr="00EE2AE1">
        <w:rPr>
          <w:rFonts w:eastAsia="Calibri"/>
          <w:bCs/>
        </w:rPr>
        <w:t>Cofer, Katherine – Cecilia Valley – Primary Teacher – Effective 7/1/2022</w:t>
      </w:r>
    </w:p>
    <w:p w:rsidR="00EE2AE1" w:rsidRPr="00EE2AE1" w:rsidRDefault="00EE2AE1" w:rsidP="00EE2AE1">
      <w:pPr>
        <w:spacing w:line="276" w:lineRule="auto"/>
        <w:rPr>
          <w:rFonts w:eastAsia="Calibri"/>
          <w:bCs/>
        </w:rPr>
      </w:pPr>
      <w:r w:rsidRPr="00EE2AE1">
        <w:rPr>
          <w:rFonts w:eastAsia="Calibri"/>
          <w:bCs/>
        </w:rPr>
        <w:t>O‘Daniel, Jan – John Hardin – Library Media Specialist – Effective 7/1/2022</w:t>
      </w:r>
    </w:p>
    <w:p w:rsidR="00EE2AE1" w:rsidRPr="00EE2AE1" w:rsidRDefault="00EE2AE1" w:rsidP="00EE2AE1">
      <w:pPr>
        <w:spacing w:line="276" w:lineRule="auto"/>
        <w:rPr>
          <w:rFonts w:eastAsia="Calibri"/>
          <w:bCs/>
        </w:rPr>
      </w:pPr>
      <w:r w:rsidRPr="00EE2AE1">
        <w:rPr>
          <w:rFonts w:eastAsia="Calibri"/>
          <w:bCs/>
        </w:rPr>
        <w:t>Townsend, Dan – Central Hardin – Business Teacher – Effective 7/1/2022</w:t>
      </w:r>
    </w:p>
    <w:p w:rsidR="00EE2AE1" w:rsidRPr="00EE2AE1" w:rsidRDefault="00EE2AE1" w:rsidP="00EE2AE1">
      <w:pPr>
        <w:spacing w:line="276" w:lineRule="auto"/>
        <w:rPr>
          <w:rFonts w:eastAsia="Calibri"/>
          <w:bCs/>
        </w:rPr>
      </w:pPr>
    </w:p>
    <w:p w:rsidR="00EE2AE1" w:rsidRPr="00EE2AE1" w:rsidRDefault="00EE2AE1" w:rsidP="00EE2AE1">
      <w:pPr>
        <w:spacing w:line="276" w:lineRule="auto"/>
        <w:rPr>
          <w:rFonts w:eastAsia="Calibri"/>
          <w:bCs/>
          <w:u w:val="single"/>
        </w:rPr>
      </w:pPr>
      <w:r w:rsidRPr="00EE2AE1">
        <w:rPr>
          <w:rFonts w:eastAsia="Calibri"/>
          <w:bCs/>
          <w:u w:val="single"/>
        </w:rPr>
        <w:t>CERTIFIED RETIREMENT RESCINDED</w:t>
      </w:r>
    </w:p>
    <w:p w:rsidR="00EE2AE1" w:rsidRPr="00EE2AE1" w:rsidRDefault="00EE2AE1" w:rsidP="00EE2AE1">
      <w:pPr>
        <w:spacing w:line="276" w:lineRule="auto"/>
        <w:rPr>
          <w:rFonts w:eastAsia="Calibri"/>
          <w:bCs/>
        </w:rPr>
      </w:pPr>
      <w:r w:rsidRPr="00EE2AE1">
        <w:rPr>
          <w:rFonts w:eastAsia="Calibri"/>
          <w:bCs/>
        </w:rPr>
        <w:t xml:space="preserve">Wilkerson. Eddie – John Hardin – Assistant Principal </w:t>
      </w:r>
    </w:p>
    <w:p w:rsidR="00EE2AE1" w:rsidRPr="00EE2AE1" w:rsidRDefault="00EE2AE1" w:rsidP="00EE2AE1">
      <w:pPr>
        <w:spacing w:line="276" w:lineRule="auto"/>
        <w:rPr>
          <w:rFonts w:eastAsia="Calibri"/>
          <w:bCs/>
        </w:rPr>
      </w:pPr>
    </w:p>
    <w:p w:rsidR="00EE2AE1" w:rsidRPr="00EE2AE1" w:rsidRDefault="00EE2AE1" w:rsidP="00EE2AE1">
      <w:pPr>
        <w:spacing w:line="276" w:lineRule="auto"/>
        <w:rPr>
          <w:rFonts w:eastAsia="Calibri"/>
          <w:bCs/>
          <w:u w:val="single"/>
        </w:rPr>
      </w:pPr>
      <w:r w:rsidRPr="00EE2AE1">
        <w:rPr>
          <w:rFonts w:eastAsia="Calibri"/>
          <w:bCs/>
          <w:u w:val="single"/>
        </w:rPr>
        <w:t>EXTRA-CURRICULAR/PARAPROFESSIONAL HIRING</w:t>
      </w:r>
    </w:p>
    <w:p w:rsidR="00EE2AE1" w:rsidRPr="00EE2AE1" w:rsidRDefault="00EE2AE1" w:rsidP="00EE2AE1">
      <w:pPr>
        <w:spacing w:line="276" w:lineRule="auto"/>
        <w:rPr>
          <w:rFonts w:eastAsia="Calibri"/>
          <w:bCs/>
        </w:rPr>
      </w:pPr>
      <w:r w:rsidRPr="00EE2AE1">
        <w:rPr>
          <w:rFonts w:eastAsia="Calibri"/>
          <w:bCs/>
        </w:rPr>
        <w:t>Cundiff, Shelby – Central Hardin – Asst. Band Director 50% -- Effective 3/15/22</w:t>
      </w:r>
    </w:p>
    <w:p w:rsidR="00EE2AE1" w:rsidRPr="00EE2AE1" w:rsidRDefault="00EE2AE1" w:rsidP="00EE2AE1">
      <w:pPr>
        <w:spacing w:line="276" w:lineRule="auto"/>
        <w:rPr>
          <w:rFonts w:eastAsia="Calibri"/>
          <w:bCs/>
        </w:rPr>
      </w:pPr>
      <w:r w:rsidRPr="00EE2AE1">
        <w:rPr>
          <w:rFonts w:eastAsia="Calibri"/>
          <w:bCs/>
        </w:rPr>
        <w:t>Kelly, Robert – East Hardin – Assistant Football Coach 50% -- Effective 4/4/2022</w:t>
      </w:r>
    </w:p>
    <w:p w:rsidR="00EE2AE1" w:rsidRPr="00EE2AE1" w:rsidRDefault="00EE2AE1" w:rsidP="00EE2AE1">
      <w:pPr>
        <w:spacing w:line="276" w:lineRule="auto"/>
        <w:rPr>
          <w:rFonts w:eastAsia="Calibri"/>
          <w:bCs/>
        </w:rPr>
      </w:pPr>
      <w:r w:rsidRPr="00EE2AE1">
        <w:rPr>
          <w:rFonts w:eastAsia="Calibri"/>
          <w:bCs/>
        </w:rPr>
        <w:t>Mattingly, Jessica – North Hardin – Volleyball Head Coach – Effective 4/4/2022</w:t>
      </w:r>
    </w:p>
    <w:p w:rsidR="00EE2AE1" w:rsidRPr="00EE2AE1" w:rsidRDefault="00EE2AE1" w:rsidP="00EE2AE1">
      <w:pPr>
        <w:spacing w:line="276" w:lineRule="auto"/>
        <w:rPr>
          <w:rFonts w:eastAsia="Calibri"/>
          <w:bCs/>
        </w:rPr>
      </w:pPr>
      <w:r w:rsidRPr="00EE2AE1">
        <w:rPr>
          <w:rFonts w:eastAsia="Calibri"/>
          <w:bCs/>
        </w:rPr>
        <w:t>Ramos, Felix – North Hardin – Assistant Wrestling Coach – Effective 3/22/2022</w:t>
      </w:r>
    </w:p>
    <w:p w:rsidR="00EE2AE1" w:rsidRPr="00EE2AE1" w:rsidRDefault="00EE2AE1" w:rsidP="00EE2AE1">
      <w:pPr>
        <w:spacing w:line="276" w:lineRule="auto"/>
        <w:rPr>
          <w:rFonts w:eastAsia="Calibri"/>
          <w:bCs/>
        </w:rPr>
      </w:pPr>
      <w:r w:rsidRPr="00EE2AE1">
        <w:rPr>
          <w:rFonts w:eastAsia="Calibri"/>
          <w:bCs/>
        </w:rPr>
        <w:t>Taylor, John – East Hardin – Assistant Football Coach 50% -- Effective 5/16/2022</w:t>
      </w:r>
    </w:p>
    <w:p w:rsidR="00EE2AE1" w:rsidRPr="00EE2AE1" w:rsidRDefault="00EE2AE1" w:rsidP="00EE2AE1">
      <w:pPr>
        <w:spacing w:line="276" w:lineRule="auto"/>
        <w:rPr>
          <w:rFonts w:eastAsia="Calibri"/>
          <w:bCs/>
        </w:rPr>
      </w:pPr>
      <w:r w:rsidRPr="00EE2AE1">
        <w:rPr>
          <w:rFonts w:eastAsia="Calibri"/>
          <w:bCs/>
        </w:rPr>
        <w:t>Wimberly, Latonia – North Hardin – Freshman Volleyball Coach -- Effective 4/4/2022</w:t>
      </w:r>
    </w:p>
    <w:p w:rsidR="00EE2AE1" w:rsidRPr="00EE2AE1" w:rsidRDefault="00EE2AE1" w:rsidP="00EE2AE1">
      <w:pPr>
        <w:spacing w:line="276" w:lineRule="auto"/>
        <w:rPr>
          <w:rFonts w:eastAsia="Calibri"/>
          <w:bCs/>
        </w:rPr>
      </w:pPr>
    </w:p>
    <w:p w:rsidR="00EE2AE1" w:rsidRPr="00EE2AE1" w:rsidRDefault="00EE2AE1" w:rsidP="00EE2AE1">
      <w:pPr>
        <w:spacing w:line="276" w:lineRule="auto"/>
        <w:rPr>
          <w:rFonts w:eastAsia="Calibri"/>
          <w:bCs/>
          <w:u w:val="single"/>
        </w:rPr>
      </w:pPr>
      <w:r w:rsidRPr="00EE2AE1">
        <w:rPr>
          <w:rFonts w:eastAsia="Calibri"/>
          <w:bCs/>
          <w:u w:val="single"/>
        </w:rPr>
        <w:t>EXTRA-CURRICULAR/PARAPROFESSIONAL RESIGNATIONS</w:t>
      </w:r>
    </w:p>
    <w:p w:rsidR="00EE2AE1" w:rsidRPr="00EE2AE1" w:rsidRDefault="00EE2AE1" w:rsidP="00EE2AE1">
      <w:pPr>
        <w:spacing w:line="276" w:lineRule="auto"/>
        <w:rPr>
          <w:rFonts w:eastAsia="Calibri"/>
          <w:bCs/>
        </w:rPr>
      </w:pPr>
      <w:r w:rsidRPr="00EE2AE1">
        <w:rPr>
          <w:rFonts w:eastAsia="Calibri"/>
          <w:bCs/>
        </w:rPr>
        <w:t>Ditto, Kayla – Central Hardin – Tennis Coach 50% -- Effective 6/30/2022</w:t>
      </w:r>
    </w:p>
    <w:p w:rsidR="00EE2AE1" w:rsidRPr="00EE2AE1" w:rsidRDefault="00EE2AE1" w:rsidP="00EE2AE1">
      <w:pPr>
        <w:spacing w:line="276" w:lineRule="auto"/>
        <w:rPr>
          <w:rFonts w:eastAsia="Calibri"/>
          <w:bCs/>
        </w:rPr>
      </w:pPr>
      <w:r w:rsidRPr="00EE2AE1">
        <w:rPr>
          <w:rFonts w:eastAsia="Calibri"/>
          <w:bCs/>
        </w:rPr>
        <w:t>Edlin, Kayla – North Middle – Cheerleading Sponsor – Effective 4/11/2022</w:t>
      </w:r>
    </w:p>
    <w:p w:rsidR="00EE2AE1" w:rsidRPr="00EE2AE1" w:rsidRDefault="00EE2AE1" w:rsidP="00EE2AE1">
      <w:pPr>
        <w:spacing w:line="276" w:lineRule="auto"/>
        <w:rPr>
          <w:rFonts w:eastAsia="Calibri"/>
          <w:bCs/>
        </w:rPr>
      </w:pPr>
      <w:r w:rsidRPr="00EE2AE1">
        <w:rPr>
          <w:rFonts w:eastAsia="Calibri"/>
          <w:bCs/>
        </w:rPr>
        <w:t>Hooper, Whitney – North Hardin – Girls Basketball Head Coach – Effective 4/25/2022</w:t>
      </w:r>
    </w:p>
    <w:p w:rsidR="00EE2AE1" w:rsidRPr="00EE2AE1" w:rsidRDefault="00EE2AE1" w:rsidP="00EE2AE1">
      <w:pPr>
        <w:spacing w:line="276" w:lineRule="auto"/>
        <w:rPr>
          <w:rFonts w:eastAsia="Calibri"/>
          <w:bCs/>
        </w:rPr>
      </w:pPr>
      <w:r w:rsidRPr="00EE2AE1">
        <w:rPr>
          <w:rFonts w:eastAsia="Calibri"/>
          <w:bCs/>
        </w:rPr>
        <w:t>Jackson, James – North Hardin – Cross Country Boys Coach – Effective 6/30/2022</w:t>
      </w:r>
    </w:p>
    <w:p w:rsidR="00EE2AE1" w:rsidRPr="00EE2AE1" w:rsidRDefault="00EE2AE1" w:rsidP="00EE2AE1">
      <w:pPr>
        <w:spacing w:line="276" w:lineRule="auto"/>
        <w:rPr>
          <w:rFonts w:eastAsia="Calibri"/>
          <w:bCs/>
        </w:rPr>
      </w:pPr>
      <w:r w:rsidRPr="00EE2AE1">
        <w:rPr>
          <w:rFonts w:eastAsia="Calibri"/>
          <w:bCs/>
        </w:rPr>
        <w:t>Jackson, James – North Hardin – Girls Track Assistant Head Coach 12% -- Effective 6/30/2022</w:t>
      </w:r>
    </w:p>
    <w:p w:rsidR="00EE2AE1" w:rsidRPr="00EE2AE1" w:rsidRDefault="00EE2AE1" w:rsidP="00EE2AE1">
      <w:pPr>
        <w:spacing w:line="276" w:lineRule="auto"/>
        <w:rPr>
          <w:rFonts w:eastAsia="Calibri"/>
          <w:bCs/>
        </w:rPr>
      </w:pPr>
      <w:r w:rsidRPr="00EE2AE1">
        <w:rPr>
          <w:rFonts w:eastAsia="Calibri"/>
          <w:bCs/>
        </w:rPr>
        <w:t>Mudd, Brandon – Central Hardin – Girls Assistant Soccer Coach 95% -- Effective 4/26/2022</w:t>
      </w:r>
    </w:p>
    <w:p w:rsidR="00EE2AE1" w:rsidRPr="00EE2AE1" w:rsidRDefault="00EE2AE1" w:rsidP="00EE2AE1">
      <w:pPr>
        <w:spacing w:line="276" w:lineRule="auto"/>
        <w:rPr>
          <w:rFonts w:eastAsia="Calibri"/>
          <w:bCs/>
        </w:rPr>
      </w:pPr>
      <w:r w:rsidRPr="00EE2AE1">
        <w:rPr>
          <w:rFonts w:eastAsia="Calibri"/>
          <w:bCs/>
        </w:rPr>
        <w:t>Parmes, Quanterrial – James T. Alton – Head Football Coach 99% -- Effective 6/30/2022</w:t>
      </w:r>
    </w:p>
    <w:p w:rsidR="00EE2AE1" w:rsidRPr="00EE2AE1" w:rsidRDefault="00EE2AE1" w:rsidP="00EE2AE1">
      <w:pPr>
        <w:spacing w:line="276" w:lineRule="auto"/>
        <w:rPr>
          <w:rFonts w:eastAsia="Calibri"/>
          <w:bCs/>
        </w:rPr>
      </w:pPr>
      <w:r w:rsidRPr="00EE2AE1">
        <w:rPr>
          <w:rFonts w:eastAsia="Calibri"/>
          <w:bCs/>
        </w:rPr>
        <w:t>Proffitt, Afton – East Hardin – Volleyball Head Coach 100% – Effective 6/30/2022</w:t>
      </w:r>
    </w:p>
    <w:p w:rsidR="00EE2AE1" w:rsidRPr="00EE2AE1" w:rsidRDefault="00EE2AE1" w:rsidP="00EE2AE1">
      <w:pPr>
        <w:spacing w:line="276" w:lineRule="auto"/>
        <w:rPr>
          <w:rFonts w:eastAsia="Calibri"/>
          <w:bCs/>
        </w:rPr>
      </w:pPr>
      <w:r w:rsidRPr="00EE2AE1">
        <w:rPr>
          <w:rFonts w:eastAsia="Calibri"/>
          <w:bCs/>
        </w:rPr>
        <w:t>Proffitt, Afton – East Hardin – Assistant Volleyball Coach 50% -- Effective 6/30/2022</w:t>
      </w:r>
    </w:p>
    <w:p w:rsidR="00EE2AE1" w:rsidRPr="00EE2AE1" w:rsidRDefault="00EE2AE1" w:rsidP="00EE2AE1">
      <w:pPr>
        <w:spacing w:line="276" w:lineRule="auto"/>
        <w:rPr>
          <w:rFonts w:eastAsia="Calibri"/>
          <w:bCs/>
        </w:rPr>
      </w:pPr>
      <w:r w:rsidRPr="00EE2AE1">
        <w:rPr>
          <w:rFonts w:eastAsia="Calibri"/>
          <w:bCs/>
        </w:rPr>
        <w:t>Simpson, Christopher – West Hardin – Girls Basketball Coach 50% -- Effective 6/30/2022</w:t>
      </w:r>
    </w:p>
    <w:p w:rsidR="00EE2AE1" w:rsidRPr="00EE2AE1" w:rsidRDefault="00EE2AE1" w:rsidP="00EE2AE1">
      <w:pPr>
        <w:spacing w:line="276" w:lineRule="auto"/>
        <w:rPr>
          <w:rFonts w:eastAsia="Calibri"/>
          <w:bCs/>
        </w:rPr>
      </w:pPr>
      <w:r w:rsidRPr="00EE2AE1">
        <w:rPr>
          <w:rFonts w:eastAsia="Calibri"/>
          <w:bCs/>
        </w:rPr>
        <w:t>Varela, Jaymes – Central Hardin – Boys Soccer Head Coach 1% -- Effective 4/28/2022</w:t>
      </w:r>
    </w:p>
    <w:p w:rsidR="00EE2AE1" w:rsidRPr="00EE2AE1" w:rsidRDefault="00EE2AE1" w:rsidP="00EE2AE1">
      <w:pPr>
        <w:spacing w:line="276" w:lineRule="auto"/>
        <w:rPr>
          <w:rFonts w:eastAsia="Calibri"/>
          <w:bCs/>
          <w:u w:val="single"/>
        </w:rPr>
      </w:pPr>
    </w:p>
    <w:p w:rsidR="00EE2AE1" w:rsidRPr="00EE2AE1" w:rsidRDefault="00EE2AE1" w:rsidP="00EE2AE1">
      <w:pPr>
        <w:spacing w:line="276" w:lineRule="auto"/>
        <w:rPr>
          <w:rFonts w:eastAsia="Calibri"/>
          <w:bCs/>
          <w:u w:val="single"/>
        </w:rPr>
      </w:pPr>
      <w:r w:rsidRPr="00EE2AE1">
        <w:rPr>
          <w:rFonts w:eastAsia="Calibri"/>
          <w:bCs/>
          <w:u w:val="single"/>
        </w:rPr>
        <w:t>SUBSTITUTE HIRING</w:t>
      </w:r>
    </w:p>
    <w:p w:rsidR="00EE2AE1" w:rsidRPr="00EE2AE1" w:rsidRDefault="00EE2AE1" w:rsidP="00EE2AE1">
      <w:pPr>
        <w:shd w:val="clear" w:color="auto" w:fill="FFFFFF"/>
        <w:rPr>
          <w:color w:val="222222"/>
        </w:rPr>
      </w:pPr>
      <w:r w:rsidRPr="00EE2AE1">
        <w:rPr>
          <w:color w:val="222222"/>
        </w:rPr>
        <w:t xml:space="preserve">Bohme, David </w:t>
      </w:r>
    </w:p>
    <w:p w:rsidR="00EE2AE1" w:rsidRPr="00EE2AE1" w:rsidRDefault="00EE2AE1" w:rsidP="00EE2AE1">
      <w:pPr>
        <w:shd w:val="clear" w:color="auto" w:fill="FFFFFF"/>
        <w:rPr>
          <w:color w:val="222222"/>
        </w:rPr>
      </w:pPr>
      <w:r w:rsidRPr="00EE2AE1">
        <w:rPr>
          <w:color w:val="222222"/>
        </w:rPr>
        <w:t xml:space="preserve">Case, Emma </w:t>
      </w:r>
    </w:p>
    <w:p w:rsidR="00EE2AE1" w:rsidRPr="00EE2AE1" w:rsidRDefault="00EE2AE1" w:rsidP="00EE2AE1">
      <w:pPr>
        <w:shd w:val="clear" w:color="auto" w:fill="FFFFFF"/>
        <w:rPr>
          <w:color w:val="222222"/>
        </w:rPr>
      </w:pPr>
      <w:r w:rsidRPr="00EE2AE1">
        <w:rPr>
          <w:color w:val="222222"/>
        </w:rPr>
        <w:t>Cook, Lori</w:t>
      </w:r>
    </w:p>
    <w:p w:rsidR="00EE2AE1" w:rsidRPr="00EE2AE1" w:rsidRDefault="00EE2AE1" w:rsidP="00EE2AE1">
      <w:pPr>
        <w:shd w:val="clear" w:color="auto" w:fill="FFFFFF"/>
        <w:rPr>
          <w:color w:val="222222"/>
        </w:rPr>
      </w:pPr>
      <w:r w:rsidRPr="00EE2AE1">
        <w:rPr>
          <w:color w:val="222222"/>
        </w:rPr>
        <w:t>Dickerson, Phyllis</w:t>
      </w:r>
    </w:p>
    <w:p w:rsidR="00EE2AE1" w:rsidRPr="00EE2AE1" w:rsidRDefault="00EE2AE1" w:rsidP="00EE2AE1">
      <w:pPr>
        <w:shd w:val="clear" w:color="auto" w:fill="FFFFFF"/>
        <w:rPr>
          <w:color w:val="222222"/>
        </w:rPr>
      </w:pPr>
      <w:r w:rsidRPr="00EE2AE1">
        <w:rPr>
          <w:color w:val="222222"/>
        </w:rPr>
        <w:t xml:space="preserve">Ditto, Madelyn </w:t>
      </w:r>
    </w:p>
    <w:p w:rsidR="00EE2AE1" w:rsidRPr="00EE2AE1" w:rsidRDefault="00EE2AE1" w:rsidP="00EE2AE1">
      <w:pPr>
        <w:shd w:val="clear" w:color="auto" w:fill="FFFFFF"/>
        <w:rPr>
          <w:color w:val="222222"/>
        </w:rPr>
      </w:pPr>
      <w:r w:rsidRPr="00EE2AE1">
        <w:rPr>
          <w:color w:val="222222"/>
        </w:rPr>
        <w:t>Dowdell, Alyssa</w:t>
      </w:r>
    </w:p>
    <w:p w:rsidR="00EE2AE1" w:rsidRPr="00EE2AE1" w:rsidRDefault="00EE2AE1" w:rsidP="00EE2AE1">
      <w:pPr>
        <w:shd w:val="clear" w:color="auto" w:fill="FFFFFF"/>
        <w:rPr>
          <w:color w:val="222222"/>
        </w:rPr>
      </w:pPr>
      <w:r w:rsidRPr="00EE2AE1">
        <w:rPr>
          <w:color w:val="222222"/>
        </w:rPr>
        <w:t xml:space="preserve">Hicks, Amanda </w:t>
      </w:r>
    </w:p>
    <w:p w:rsidR="00EE2AE1" w:rsidRPr="00EE2AE1" w:rsidRDefault="00EE2AE1" w:rsidP="00EE2AE1">
      <w:pPr>
        <w:shd w:val="clear" w:color="auto" w:fill="FFFFFF"/>
        <w:rPr>
          <w:color w:val="222222"/>
        </w:rPr>
      </w:pPr>
      <w:r w:rsidRPr="00EE2AE1">
        <w:rPr>
          <w:color w:val="222222"/>
        </w:rPr>
        <w:t xml:space="preserve">Horn, Priscilla </w:t>
      </w:r>
    </w:p>
    <w:p w:rsidR="00EE2AE1" w:rsidRPr="00EE2AE1" w:rsidRDefault="00EE2AE1" w:rsidP="00EE2AE1">
      <w:pPr>
        <w:shd w:val="clear" w:color="auto" w:fill="FFFFFF"/>
        <w:rPr>
          <w:color w:val="222222"/>
        </w:rPr>
      </w:pPr>
      <w:r w:rsidRPr="00EE2AE1">
        <w:rPr>
          <w:color w:val="222222"/>
        </w:rPr>
        <w:t xml:space="preserve">Horne, Jamie </w:t>
      </w:r>
    </w:p>
    <w:p w:rsidR="00EE2AE1" w:rsidRPr="00EE2AE1" w:rsidRDefault="00EE2AE1" w:rsidP="00EE2AE1">
      <w:pPr>
        <w:shd w:val="clear" w:color="auto" w:fill="FFFFFF"/>
        <w:rPr>
          <w:color w:val="222222"/>
        </w:rPr>
      </w:pPr>
      <w:r w:rsidRPr="00EE2AE1">
        <w:rPr>
          <w:color w:val="222222"/>
        </w:rPr>
        <w:t xml:space="preserve">Martin, Anna </w:t>
      </w:r>
    </w:p>
    <w:p w:rsidR="00EE2AE1" w:rsidRPr="00EE2AE1" w:rsidRDefault="00EE2AE1" w:rsidP="00EE2AE1">
      <w:pPr>
        <w:shd w:val="clear" w:color="auto" w:fill="FFFFFF"/>
        <w:rPr>
          <w:color w:val="222222"/>
        </w:rPr>
      </w:pPr>
      <w:r w:rsidRPr="00EE2AE1">
        <w:rPr>
          <w:color w:val="222222"/>
        </w:rPr>
        <w:t xml:space="preserve">Noblett, Kyle </w:t>
      </w:r>
    </w:p>
    <w:p w:rsidR="00EE2AE1" w:rsidRPr="00EE2AE1" w:rsidRDefault="00EE2AE1" w:rsidP="00EE2AE1">
      <w:pPr>
        <w:shd w:val="clear" w:color="auto" w:fill="FFFFFF"/>
        <w:rPr>
          <w:color w:val="222222"/>
        </w:rPr>
      </w:pPr>
      <w:r w:rsidRPr="00EE2AE1">
        <w:rPr>
          <w:color w:val="222222"/>
        </w:rPr>
        <w:t>Schaffrick, Kelly</w:t>
      </w:r>
    </w:p>
    <w:p w:rsidR="00EE2AE1" w:rsidRPr="00EE2AE1" w:rsidRDefault="00EE2AE1" w:rsidP="00EE2AE1">
      <w:pPr>
        <w:shd w:val="clear" w:color="auto" w:fill="FFFFFF"/>
        <w:rPr>
          <w:color w:val="222222"/>
        </w:rPr>
      </w:pPr>
      <w:r w:rsidRPr="00EE2AE1">
        <w:rPr>
          <w:color w:val="222222"/>
        </w:rPr>
        <w:t xml:space="preserve">Smith, Shannon </w:t>
      </w:r>
    </w:p>
    <w:p w:rsidR="00EE2AE1" w:rsidRPr="00EE2AE1" w:rsidRDefault="00EE2AE1" w:rsidP="00EE2AE1">
      <w:pPr>
        <w:shd w:val="clear" w:color="auto" w:fill="FFFFFF"/>
        <w:rPr>
          <w:color w:val="222222"/>
        </w:rPr>
      </w:pPr>
      <w:r w:rsidRPr="00EE2AE1">
        <w:rPr>
          <w:color w:val="222222"/>
        </w:rPr>
        <w:t xml:space="preserve">Swift, Melissa </w:t>
      </w:r>
    </w:p>
    <w:p w:rsidR="00EE2AE1" w:rsidRPr="00EE2AE1" w:rsidRDefault="00EE2AE1" w:rsidP="00EE2AE1">
      <w:pPr>
        <w:spacing w:line="276" w:lineRule="auto"/>
        <w:rPr>
          <w:rFonts w:eastAsia="Calibri"/>
          <w:bCs/>
          <w:u w:val="single"/>
        </w:rPr>
      </w:pPr>
    </w:p>
    <w:p w:rsidR="00EE2AE1" w:rsidRPr="00EE2AE1" w:rsidRDefault="00EE2AE1" w:rsidP="00EE2AE1">
      <w:pPr>
        <w:spacing w:line="276" w:lineRule="auto"/>
        <w:rPr>
          <w:rFonts w:eastAsia="Calibri"/>
          <w:bCs/>
          <w:u w:val="single"/>
        </w:rPr>
      </w:pPr>
      <w:r w:rsidRPr="00EE2AE1">
        <w:rPr>
          <w:rFonts w:eastAsia="Calibri"/>
          <w:bCs/>
          <w:u w:val="single"/>
        </w:rPr>
        <w:t>TRANSFERS EFFECTIVE 7/1/2022</w:t>
      </w:r>
    </w:p>
    <w:p w:rsidR="00EE2AE1" w:rsidRPr="00EE2AE1" w:rsidRDefault="00EE2AE1" w:rsidP="00EE2AE1">
      <w:pPr>
        <w:spacing w:line="276" w:lineRule="auto"/>
        <w:rPr>
          <w:rFonts w:eastAsia="Calibri"/>
          <w:bCs/>
        </w:rPr>
      </w:pPr>
      <w:r w:rsidRPr="00EE2AE1">
        <w:rPr>
          <w:rFonts w:eastAsia="Calibri"/>
          <w:bCs/>
        </w:rPr>
        <w:t>Appelman, Chris – East Hardin Math/Science to Central Hardin Math/General – Effective 7/1/2022</w:t>
      </w:r>
    </w:p>
    <w:p w:rsidR="00EE2AE1" w:rsidRPr="00EE2AE1" w:rsidRDefault="00EE2AE1" w:rsidP="00EE2AE1">
      <w:pPr>
        <w:spacing w:line="276" w:lineRule="auto"/>
        <w:rPr>
          <w:rFonts w:eastAsia="Calibri"/>
          <w:bCs/>
        </w:rPr>
      </w:pPr>
      <w:r w:rsidRPr="00EE2AE1">
        <w:rPr>
          <w:rFonts w:eastAsia="Calibri"/>
          <w:bCs/>
        </w:rPr>
        <w:t>Atcher, Amy – North Park Preschool to Lakewood Preschool Effective 7/1/2022</w:t>
      </w:r>
    </w:p>
    <w:p w:rsidR="00EE2AE1" w:rsidRPr="00EE2AE1" w:rsidRDefault="00EE2AE1" w:rsidP="00EE2AE1">
      <w:pPr>
        <w:spacing w:line="276" w:lineRule="auto"/>
        <w:rPr>
          <w:rFonts w:eastAsia="Calibri"/>
          <w:bCs/>
        </w:rPr>
      </w:pPr>
      <w:r w:rsidRPr="00EE2AE1">
        <w:rPr>
          <w:rFonts w:eastAsia="Calibri"/>
          <w:bCs/>
        </w:rPr>
        <w:t xml:space="preserve">Barrow, Madison – North Hardin Ex Child/LBD to Primary GC Burkhead – Effective 7/1/2022 </w:t>
      </w:r>
    </w:p>
    <w:p w:rsidR="00EE2AE1" w:rsidRPr="00EE2AE1" w:rsidRDefault="00EE2AE1" w:rsidP="00EE2AE1">
      <w:pPr>
        <w:spacing w:line="276" w:lineRule="auto"/>
        <w:rPr>
          <w:rFonts w:eastAsia="Calibri"/>
          <w:bCs/>
        </w:rPr>
      </w:pPr>
      <w:r w:rsidRPr="00EE2AE1">
        <w:rPr>
          <w:rFonts w:eastAsia="Calibri"/>
          <w:bCs/>
        </w:rPr>
        <w:t>Cantrell, Ashley – School Psychologist to Assistant Director of Exceptional Children – Effective 8/1/22</w:t>
      </w:r>
    </w:p>
    <w:p w:rsidR="00EE2AE1" w:rsidRPr="00EE2AE1" w:rsidRDefault="00EE2AE1" w:rsidP="00EE2AE1">
      <w:pPr>
        <w:spacing w:line="276" w:lineRule="auto"/>
        <w:rPr>
          <w:rFonts w:eastAsia="Calibri"/>
          <w:bCs/>
        </w:rPr>
      </w:pPr>
      <w:r w:rsidRPr="00EE2AE1">
        <w:rPr>
          <w:rFonts w:eastAsia="Calibri"/>
          <w:bCs/>
        </w:rPr>
        <w:t>Crowder, Jodie – North Middle Math/Science to John Hardin Math/General – Effective 7/1/2022</w:t>
      </w:r>
    </w:p>
    <w:p w:rsidR="00EE2AE1" w:rsidRPr="00EE2AE1" w:rsidRDefault="00EE2AE1" w:rsidP="00EE2AE1">
      <w:pPr>
        <w:spacing w:line="276" w:lineRule="auto"/>
        <w:rPr>
          <w:rFonts w:eastAsia="Calibri"/>
          <w:bCs/>
        </w:rPr>
      </w:pPr>
      <w:r w:rsidRPr="00EE2AE1">
        <w:rPr>
          <w:rFonts w:eastAsia="Calibri"/>
          <w:bCs/>
        </w:rPr>
        <w:t>Cruse, Chase – Central Hardin Business to Asst. Principal .5/Teacher .5 Effective 7/1/2022</w:t>
      </w:r>
    </w:p>
    <w:p w:rsidR="00EE2AE1" w:rsidRPr="00EE2AE1" w:rsidRDefault="00EE2AE1" w:rsidP="00EE2AE1">
      <w:pPr>
        <w:spacing w:line="276" w:lineRule="auto"/>
        <w:rPr>
          <w:rFonts w:eastAsia="Calibri"/>
          <w:bCs/>
        </w:rPr>
      </w:pPr>
      <w:r w:rsidRPr="00EE2AE1">
        <w:rPr>
          <w:rFonts w:eastAsia="Calibri"/>
          <w:bCs/>
        </w:rPr>
        <w:t>Hodge, Trimedia – North Hardin Science to John Hardin Science – Effective 7/1/2022</w:t>
      </w:r>
    </w:p>
    <w:p w:rsidR="00EE2AE1" w:rsidRPr="00EE2AE1" w:rsidRDefault="00EE2AE1" w:rsidP="00EE2AE1">
      <w:pPr>
        <w:spacing w:line="276" w:lineRule="auto"/>
        <w:rPr>
          <w:rFonts w:eastAsia="Calibri"/>
          <w:bCs/>
        </w:rPr>
      </w:pPr>
      <w:r w:rsidRPr="00EE2AE1">
        <w:rPr>
          <w:rFonts w:eastAsia="Calibri"/>
          <w:bCs/>
        </w:rPr>
        <w:t>Humphrey, Alex – North Hardin Ex Child/LBD to Cecilia Valley Ex Child/LBD Effective 7/1/2022</w:t>
      </w:r>
    </w:p>
    <w:p w:rsidR="00EE2AE1" w:rsidRPr="00EE2AE1" w:rsidRDefault="00EE2AE1" w:rsidP="00EE2AE1">
      <w:pPr>
        <w:spacing w:line="276" w:lineRule="auto"/>
        <w:rPr>
          <w:rFonts w:eastAsia="Calibri"/>
          <w:bCs/>
        </w:rPr>
      </w:pPr>
      <w:r w:rsidRPr="00EE2AE1">
        <w:rPr>
          <w:rFonts w:eastAsia="Calibri"/>
          <w:bCs/>
        </w:rPr>
        <w:t>Kessinger, Joel – JTA Math to North Middle Assistant Principal – Effective 7/1/2022</w:t>
      </w:r>
    </w:p>
    <w:p w:rsidR="00EE2AE1" w:rsidRPr="00EE2AE1" w:rsidRDefault="00EE2AE1" w:rsidP="00EE2AE1">
      <w:pPr>
        <w:spacing w:line="276" w:lineRule="auto"/>
        <w:rPr>
          <w:rFonts w:eastAsia="Calibri"/>
          <w:bCs/>
        </w:rPr>
      </w:pPr>
      <w:r w:rsidRPr="00EE2AE1">
        <w:rPr>
          <w:rFonts w:eastAsia="Calibri"/>
          <w:bCs/>
        </w:rPr>
        <w:t>Nall, Kristen – Heartland Elementary to JTA Language Arts – Effective 7/1/2022</w:t>
      </w:r>
    </w:p>
    <w:p w:rsidR="00EE2AE1" w:rsidRDefault="00EE2AE1" w:rsidP="00EE2AE1">
      <w:pPr>
        <w:spacing w:line="276" w:lineRule="auto"/>
        <w:rPr>
          <w:rFonts w:eastAsia="Calibri"/>
          <w:bCs/>
        </w:rPr>
      </w:pPr>
      <w:r w:rsidRPr="00EE2AE1">
        <w:rPr>
          <w:rFonts w:eastAsia="Calibri"/>
          <w:bCs/>
        </w:rPr>
        <w:t>Newton, Ariel – Meadowview Primary to Meadowview Guidance Counselor – Effective 7/1/2022</w:t>
      </w:r>
    </w:p>
    <w:p w:rsidR="00EE2AE1" w:rsidRPr="00EE2AE1" w:rsidRDefault="00EE2AE1" w:rsidP="00EE2AE1">
      <w:pPr>
        <w:spacing w:line="276" w:lineRule="auto"/>
        <w:rPr>
          <w:rFonts w:eastAsia="Calibri"/>
          <w:bCs/>
        </w:rPr>
      </w:pP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2. Received the Certified Continuing Contracts for 2022-2023 </w:t>
      </w:r>
      <w:r w:rsidRPr="00B768AA">
        <w:rPr>
          <w:rFonts w:ascii="Times New Roman" w:hAnsi="Times New Roman" w:cs="Times New Roman"/>
          <w:sz w:val="24"/>
          <w:szCs w:val="24"/>
        </w:rPr>
        <w:t xml:space="preserve"> </w:t>
      </w:r>
    </w:p>
    <w:p w:rsidR="00EE2AE1" w:rsidRPr="00EE2AE1" w:rsidRDefault="00EE2AE1" w:rsidP="00EE2AE1">
      <w:pPr>
        <w:spacing w:after="160" w:line="259" w:lineRule="auto"/>
        <w:rPr>
          <w:rFonts w:eastAsia="Calibri"/>
          <w:sz w:val="22"/>
          <w:szCs w:val="22"/>
        </w:rPr>
      </w:pPr>
      <w:r w:rsidRPr="00EE2AE1">
        <w:rPr>
          <w:rFonts w:eastAsia="Calibri"/>
          <w:sz w:val="22"/>
          <w:szCs w:val="22"/>
        </w:rPr>
        <w:t xml:space="preserve">NOTE:  CONTINUING CONTRACT </w:t>
      </w:r>
      <w:r>
        <w:rPr>
          <w:rFonts w:eastAsia="Calibri"/>
          <w:sz w:val="22"/>
          <w:szCs w:val="22"/>
        </w:rPr>
        <w:t>STATUTES</w:t>
      </w:r>
      <w:r w:rsidRPr="00EE2AE1">
        <w:rPr>
          <w:rFonts w:eastAsia="Calibri"/>
          <w:sz w:val="22"/>
          <w:szCs w:val="22"/>
        </w:rPr>
        <w:t xml:space="preserve"> </w:t>
      </w:r>
      <w:r>
        <w:rPr>
          <w:rFonts w:eastAsia="Calibri"/>
          <w:sz w:val="22"/>
          <w:szCs w:val="22"/>
        </w:rPr>
        <w:t>GO</w:t>
      </w:r>
      <w:r w:rsidRPr="00EE2AE1">
        <w:rPr>
          <w:rFonts w:eastAsia="Calibri"/>
          <w:sz w:val="22"/>
          <w:szCs w:val="22"/>
        </w:rPr>
        <w:t xml:space="preserve"> INTO EFFECT WHEN DUTIES ARE RESUMED ON OR AFTER JULY 1. </w:t>
      </w:r>
    </w:p>
    <w:p w:rsidR="00EE2AE1" w:rsidRPr="00EE2AE1" w:rsidRDefault="00EE2AE1" w:rsidP="00EE2AE1">
      <w:pPr>
        <w:rPr>
          <w:sz w:val="22"/>
          <w:szCs w:val="22"/>
        </w:rPr>
        <w:sectPr w:rsidR="00EE2AE1" w:rsidRPr="00EE2AE1" w:rsidSect="00BC5F87">
          <w:type w:val="continuous"/>
          <w:pgSz w:w="12240" w:h="15840"/>
          <w:pgMar w:top="720" w:right="720" w:bottom="720" w:left="720" w:header="720" w:footer="720" w:gutter="0"/>
          <w:cols w:space="720"/>
          <w:docGrid w:linePitch="360"/>
        </w:sectPr>
      </w:pPr>
    </w:p>
    <w:tbl>
      <w:tblPr>
        <w:tblW w:w="2800" w:type="dxa"/>
        <w:tblLook w:val="04A0" w:firstRow="1" w:lastRow="0" w:firstColumn="1" w:lastColumn="0" w:noHBand="0" w:noVBand="1"/>
      </w:tblPr>
      <w:tblGrid>
        <w:gridCol w:w="2800"/>
      </w:tblGrid>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ALSIP, LAURE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APATANG, MARIT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APPELMAN, CHRISTOPHER</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ARNDELL-COCKRIEL, ASHLE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ASHLEY, ASHLE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BEWLEY, CORE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COBB, DYLA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COLLARD, LORI</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DAILEY, CANDACE</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DENHAM, DESIREE</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DORSETT, MARQUIST</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DURBIN, JOH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EDBERG, KERSTI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EDLIN, SHANNO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ELLIOTT, JORDA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ELMORE, COD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GARRETT, DAN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GIBSON, KIMBERL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GINN, KRISTIN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GOODMAN, SHANNO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HALL, MONIC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HARDIN, LEAH</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HAYES, LAUR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HILL, TONY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KING, COREEN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KINNEY, SARAH</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KISER, NICOLE</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LEASOR, JORDA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LINSCOTT, SYDNIE</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LOZADA, ARIANN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MCCOMBS, EMIL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METCALF, AN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MICHAEL, KATY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MINNER, RACHEL</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MITCHELL, JOSHU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MONTGOMERY, CHASIT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MURDOCK, REBECC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NEWTON, ARIEL</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OTT, EMIL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PADEN, NATHA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PATTERSON, AMAND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PEARSON, ERIC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PICKERELL, JESSIC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QUESENBERRY, NATHA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RAKES, LYDI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REEDER, KELL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RIGGS, ANN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RILEY, REBECC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ROBICHAUD, CASE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SAVAGE, MIRAND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SHARTZER, LEAH</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SIMPSON, KELLY</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SIMPSON, LAUR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STITH, JANE</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STIVERS, JULIE</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TARRENCE, AMELIA</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VARELA, JAYMES</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WELLS, ALLISON</w:t>
            </w:r>
          </w:p>
        </w:tc>
      </w:tr>
      <w:tr w:rsidR="00EE2AE1" w:rsidRPr="00EE2AE1" w:rsidTr="00EE2AE1">
        <w:trPr>
          <w:trHeight w:val="300"/>
        </w:trPr>
        <w:tc>
          <w:tcPr>
            <w:tcW w:w="2800" w:type="dxa"/>
            <w:shd w:val="clear" w:color="auto" w:fill="auto"/>
            <w:noWrap/>
            <w:vAlign w:val="bottom"/>
            <w:hideMark/>
          </w:tcPr>
          <w:p w:rsidR="00EE2AE1" w:rsidRPr="00EE2AE1" w:rsidRDefault="00EE2AE1" w:rsidP="00EE2AE1">
            <w:pPr>
              <w:rPr>
                <w:sz w:val="22"/>
                <w:szCs w:val="22"/>
              </w:rPr>
            </w:pPr>
            <w:r w:rsidRPr="00EE2AE1">
              <w:rPr>
                <w:sz w:val="22"/>
                <w:szCs w:val="22"/>
              </w:rPr>
              <w:t>YOUNGBLOOD, IVIN</w:t>
            </w:r>
          </w:p>
        </w:tc>
      </w:tr>
    </w:tbl>
    <w:p w:rsidR="00EE2AE1" w:rsidRPr="00EE2AE1" w:rsidRDefault="00EE2AE1" w:rsidP="00EE2AE1">
      <w:pPr>
        <w:spacing w:after="160" w:line="259" w:lineRule="auto"/>
        <w:rPr>
          <w:rFonts w:eastAsia="Calibri"/>
          <w:sz w:val="22"/>
          <w:szCs w:val="22"/>
        </w:rPr>
        <w:sectPr w:rsidR="00EE2AE1" w:rsidRPr="00EE2AE1" w:rsidSect="00BC5F87">
          <w:type w:val="continuous"/>
          <w:pgSz w:w="12240" w:h="15840"/>
          <w:pgMar w:top="720" w:right="720" w:bottom="720" w:left="720" w:header="720" w:footer="720" w:gutter="0"/>
          <w:cols w:num="3" w:space="720"/>
          <w:docGrid w:linePitch="360"/>
        </w:sectPr>
      </w:pPr>
    </w:p>
    <w:p w:rsidR="00EE2AE1" w:rsidRDefault="00EE2AE1" w:rsidP="00551814">
      <w:pPr>
        <w:pStyle w:val="PlainText"/>
        <w:rPr>
          <w:rFonts w:ascii="Times New Roman" w:hAnsi="Times New Roman" w:cs="Times New Roman"/>
          <w:b/>
          <w:sz w:val="24"/>
          <w:szCs w:val="24"/>
        </w:rPr>
      </w:pPr>
      <w:bookmarkStart w:id="0" w:name="_GoBack"/>
      <w:bookmarkEnd w:id="0"/>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3. Received the Certified Limited Contracts for the 2022-2023 </w:t>
      </w:r>
      <w:r w:rsidRPr="00B768AA">
        <w:rPr>
          <w:rFonts w:ascii="Times New Roman" w:hAnsi="Times New Roman" w:cs="Times New Roman"/>
          <w:sz w:val="24"/>
          <w:szCs w:val="24"/>
        </w:rPr>
        <w:t xml:space="preserve"> </w:t>
      </w:r>
    </w:p>
    <w:p w:rsidR="00EE2AE1" w:rsidRDefault="00EE2AE1" w:rsidP="00EE2AE1">
      <w:pPr>
        <w:rPr>
          <w:rFonts w:cs="Calibri"/>
          <w:sz w:val="22"/>
        </w:rPr>
        <w:sectPr w:rsidR="00EE2AE1" w:rsidSect="00BC5F87">
          <w:type w:val="continuous"/>
          <w:pgSz w:w="12240" w:h="15840"/>
          <w:pgMar w:top="720" w:right="720" w:bottom="720" w:left="720" w:header="720" w:footer="720" w:gutter="0"/>
          <w:cols w:space="720"/>
          <w:docGrid w:linePitch="360"/>
        </w:sectPr>
      </w:pPr>
    </w:p>
    <w:tbl>
      <w:tblPr>
        <w:tblW w:w="3460" w:type="dxa"/>
        <w:tblLook w:val="04A0" w:firstRow="1" w:lastRow="0" w:firstColumn="1" w:lastColumn="0" w:noHBand="0" w:noVBand="1"/>
      </w:tblPr>
      <w:tblGrid>
        <w:gridCol w:w="3460"/>
      </w:tblGrid>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ADAMS, AM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ANDERSON, HOP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ARCILLA, ANDRE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ARMANTROUT, CHEYA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ASHLEY, HALL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ATCHER, AM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AILEY, TAYLO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AKER, COURTN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AKER, STEV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ANKER, SARAH</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ARBER, ASHL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ARGER, ROBERT</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ARNES, DEAN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ARNETT, LACHEL</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ASS, MIST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ATISTONI, ROSAL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EARD, SUS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ECKETT, LATONY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ELFORD, DANIELL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ENHAM, BLAK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ENNETT, MICHELL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ILLINGS, TRENTO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ISHOP, KRISTI</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LACK, HALLE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LACKSTONE, JOSEPH</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LAIR, BAIL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OOK, DANIEL</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RANNACK, WILLIAM</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RASHEAR-WOODARD, HAL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RAWNER, TAYLO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RAY, MIRAND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ROACH, KENDR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RUBAKER, JUL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UCKLES, BRANDI</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URDETTE, KATHLE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URKS, BETH</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URKS, CHERYL</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BUTLER, ALEXIS</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ANADA, CRYSTAL</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ARROLL, MAR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LARK, MARI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OATES, SHELB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OLLETT, CANDAC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OMPTON, KAR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OOTS, JORD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OX, JO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OY, ANDREW</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RADY, MELAN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CUNNINGHAM, ANN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DAUGHERTY, KAT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DAVIS, MEG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DAY, KIMBERL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DICK, EDWARD</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DITTO, KAYL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DOAN, GRAC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DOWELL, JORD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DUMLER, AMAND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DUNN, KELS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EDWARDS, BENJAMI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ELLIS, ALEI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ELMORE, EMM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ERIZER, COURTN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FERGUSON, CASS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FLICKINGER, TYLE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FOSBINDER, JENNIFE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FOWLER, LYNDSA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FRANCIS, STEV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FREEMAN, SANDR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FRUTH, TIFFAN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FULKERSON, JEN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FULKERSON, SHELB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AGE, CAITLI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ARNER, REBEKAH</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ARRIDO, SHANDI</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ARY, KAIL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EER, AUSTI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IBSON, ERI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LASS, BRANDI</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ODBEY, JULI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OLDEN, JENNIFE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RANGER, TRAC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REENE, CHRISTOPHE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RISWELL, BREN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ROSE, BARBAR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GROVES, JESSIC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ALL, TIMOTH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ARRIS, AMBE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AYES, SETH</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ELLEMANN, BRANDO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ENDERSON, ALLISO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ENDERSON, SARAH</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ENSON, ALYSS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ENSON, KAITLY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ERSHEY, MARIELL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ICKS, BRADL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ILL, CORI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INTON, EMIL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INTON, LAUR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ODGE, TRIMEDI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ODGES, MALLOR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OLBERT, CAS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OOPINGARNER, TERES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OWELL, MADISO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HUFFMAN, ASHL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ISAACS, HANNAH</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JEGIER, WEND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JENSEN, BROOK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JENSEN, LAUR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JOHNSON, LAUR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JOHNSON, SHERR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JONES, LARR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JONES, SHELB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AZAROVICH, MARC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ECK, ELLIOTT</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EITH, SAR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ELLETT, MILES</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ERR, COURTN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ERR, JAMES</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IMBLE, KELS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ISSELBAUGH, MADISO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LEINJAN, ADRI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OWALSKI, ASHL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KRAL, ANN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LARSEN, SALI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LEE, VANESS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LINDSEY, AM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LIPPS, ELIZABETH</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LOWE, LIND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ABRY, KALI</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ARTIN, JULI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ATTINGLY, DAVID</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AY, MADISO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CCAMISH, SHELL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CCARTHY, CHRISTOPHE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CCUBBIN, KATHARIN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CQUERRY, ALEX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ETCALF, CATHERIN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ILLER, ALLISO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ILLER, KRISTI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ITCHELL, ELI</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ONTGOMERY, CHRISTI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ONTGOMERY, ERIC</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OORE, CHARIT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OORE, LAJEA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ORRIS, KELL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OUSER, TAMAR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MURILLO, AN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NALL, BARBAR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NAPPER, MIKAEL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NELSON, RICKI</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NETTLES, RENE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NEVITT, JUL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NOYES, ALLYSO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OBRIEN, DYL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OBRYAN, ANG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ADGETT, CARISS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AULEY, MEG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AWLEY, EMIL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ETERSEN, ALAE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ETERSON, LEONARD</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ETTY, TASH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IERCEY, REBECC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INTO, JENNIFE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ITTS, RACHEL</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RICE, CHELS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RICE, JAMES</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ROFFITT, AFTO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ROFFITT, BRAD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PURCELL, ASHL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QUILLIN, HAILE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AMIREZ, ERIC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AMSEY, RY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EGIS, KATHERIN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EVES, ZACHAR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IGGS, MELISS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IORDAN, MACKENZ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OBINSON, JENNIFE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ODEN, AUTUM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ODRIGUEZ, DAW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OGERS, STEPH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OSS, LE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OSSELL, BRITTAN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OWSEY, STEPHAN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USSELL, KAR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RUTH, JORDA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AMS, SARAH</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ANDERS, CARI</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ANDERSON, ADAM</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CHWARTZ, MIRAND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EXTON, CHRISTOPHE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HARP, MATTHEW</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IDENSTRICKER, CASSANDR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IMPSON, CHRISTOPHER</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INGER, ISABELL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MITH, BRITTAN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MITH, TABITH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OLANO, MORIAH</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QUIRES, ERIK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TEVENSON, SAMANTH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TEWART, CHRIST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TEWART, MICHAEL</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TITH, KRIST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TURGILL-THOMPSON, KATRI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SWINEY, BRITTAN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THACKER, ERIC</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THOMAS, LAURE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THOMAS, WHITNE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THOUVENIN, JOSHU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TINGLE, WILLIAM</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TROTTA, DIAN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TROUTMAN, JAD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UPTON, RACHEL</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VALES, RACHEL</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VANMETER, ISAAC</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VICK, CONTESS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VINCENT, DANIELL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VIVAR, MADELY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VOGEL, JOSHU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VOWELS, ALEX</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AFZIG, EMM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AITS, AM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ALKER, SAMANTH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ALTERS, ALE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ATERS, NICHELL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ELCH, KAT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HITE, JOSHU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ILLIAMS, EMIL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ILLIAMS, MAR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ILLINGHAM, BREANN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ILLIS, KAYLE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ILSON, RACHEL</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IMBERLY, LATONI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OOD, MADISON</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OODRING, ANISI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OODRUM, EMIL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WOODSON, ROBERT</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YOAK, NANCY</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YU, MICHAELA</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ZIMMERMAN, KARLIE</w:t>
            </w:r>
          </w:p>
        </w:tc>
      </w:tr>
      <w:tr w:rsidR="00EE2AE1" w:rsidRPr="006F7363" w:rsidTr="00EE2AE1">
        <w:trPr>
          <w:trHeight w:val="300"/>
        </w:trPr>
        <w:tc>
          <w:tcPr>
            <w:tcW w:w="3460" w:type="dxa"/>
            <w:tcBorders>
              <w:top w:val="nil"/>
              <w:left w:val="nil"/>
              <w:bottom w:val="nil"/>
              <w:right w:val="nil"/>
            </w:tcBorders>
            <w:shd w:val="clear" w:color="auto" w:fill="auto"/>
            <w:noWrap/>
            <w:vAlign w:val="bottom"/>
            <w:hideMark/>
          </w:tcPr>
          <w:p w:rsidR="00EE2AE1" w:rsidRPr="006F7363" w:rsidRDefault="00EE2AE1" w:rsidP="00EE2AE1">
            <w:pPr>
              <w:rPr>
                <w:rFonts w:cs="Calibri"/>
                <w:sz w:val="22"/>
              </w:rPr>
            </w:pPr>
            <w:r w:rsidRPr="006F7363">
              <w:rPr>
                <w:rFonts w:cs="Calibri"/>
                <w:sz w:val="22"/>
              </w:rPr>
              <w:t>ZUMHINGST, JESSICA</w:t>
            </w:r>
          </w:p>
        </w:tc>
      </w:tr>
    </w:tbl>
    <w:p w:rsidR="00EE2AE1" w:rsidRDefault="00EE2AE1" w:rsidP="00551814">
      <w:pPr>
        <w:pStyle w:val="PlainText"/>
        <w:rPr>
          <w:rFonts w:ascii="Times New Roman" w:hAnsi="Times New Roman" w:cs="Times New Roman"/>
          <w:sz w:val="24"/>
          <w:szCs w:val="24"/>
        </w:rPr>
        <w:sectPr w:rsidR="00EE2AE1" w:rsidSect="00BC5F87">
          <w:type w:val="continuous"/>
          <w:pgSz w:w="12240" w:h="15840"/>
          <w:pgMar w:top="720" w:right="720" w:bottom="720" w:left="720" w:header="720" w:footer="720" w:gutter="0"/>
          <w:cols w:num="2" w:space="720"/>
          <w:docGrid w:linePitch="360"/>
        </w:sectPr>
      </w:pPr>
    </w:p>
    <w:p w:rsidR="00EE2AE1" w:rsidRPr="00B768AA" w:rsidRDefault="00EE2AE1"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4. Received the Certified and Paraprofessional Non-Renewals for 2022-2023 </w:t>
      </w:r>
      <w:r w:rsidRPr="00B768AA">
        <w:rPr>
          <w:rFonts w:ascii="Times New Roman" w:hAnsi="Times New Roman" w:cs="Times New Roman"/>
          <w:sz w:val="24"/>
          <w:szCs w:val="24"/>
        </w:rPr>
        <w:t xml:space="preserve"> </w:t>
      </w:r>
    </w:p>
    <w:p w:rsidR="00EE2AE1" w:rsidRDefault="00B81BAB" w:rsidP="00B81BAB">
      <w:pPr>
        <w:pStyle w:val="PlainText"/>
        <w:jc w:val="center"/>
        <w:rPr>
          <w:rFonts w:ascii="Times New Roman" w:hAnsi="Times New Roman" w:cs="Times New Roman"/>
          <w:sz w:val="24"/>
          <w:szCs w:val="24"/>
        </w:rPr>
      </w:pPr>
      <w:r>
        <w:rPr>
          <w:rFonts w:ascii="Times New Roman" w:hAnsi="Times New Roman" w:cs="Times New Roman"/>
          <w:sz w:val="24"/>
          <w:szCs w:val="24"/>
        </w:rPr>
        <w:t>Certified Non-Renewals 22-23</w:t>
      </w:r>
    </w:p>
    <w:p w:rsidR="00B81BAB" w:rsidRDefault="00B81BAB" w:rsidP="00B81BAB">
      <w:pPr>
        <w:rPr>
          <w:color w:val="000000"/>
        </w:rPr>
        <w:sectPr w:rsidR="00B81BAB" w:rsidSect="00BC5F87">
          <w:type w:val="continuous"/>
          <w:pgSz w:w="12240" w:h="15840"/>
          <w:pgMar w:top="720" w:right="720" w:bottom="720" w:left="720" w:header="720" w:footer="720" w:gutter="0"/>
          <w:cols w:space="720"/>
          <w:docGrid w:linePitch="360"/>
        </w:sectPr>
      </w:pPr>
    </w:p>
    <w:tbl>
      <w:tblPr>
        <w:tblW w:w="2965" w:type="dxa"/>
        <w:shd w:val="clear" w:color="auto" w:fill="FFFFFF"/>
        <w:tblLook w:val="04A0" w:firstRow="1" w:lastRow="0" w:firstColumn="1" w:lastColumn="0" w:noHBand="0" w:noVBand="1"/>
      </w:tblPr>
      <w:tblGrid>
        <w:gridCol w:w="2965"/>
      </w:tblGrid>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Abel, James</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Anderson, Debbie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Anderson, Julie</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Barren, Michail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Bennett, Jama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Boeglen, Wendy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Brown, Carrie</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Bryant, Mary</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Ceala, Marian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Coffey, Billy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Cox, Fawnda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Coy, Jessic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Crawley, Kaylee</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Crocker, Mary</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Cunningham, Dayna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Derque, Joshu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Dobbs, Collin</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Gani, Kristin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Giles, Teri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Graham, Emily</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Grinnell, Rebecc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Honaker, Kayl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Langford, Courtney</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Lewis, Jennifer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McDaniels, Latany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Prahl, Mallory</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Raymond, Brytani</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Ricker, Jessic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Santos, Katherin</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Shipp, Maria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Sims, Pamel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Skaggs, Hilary</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Skaggs, John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Smith, Amand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Smith, Keith</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Stiff, Jennifer</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Stuecker, Kristy</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Thompson, Kathy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Vaughan, Travis</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Voelker, Sheila - Retired</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Walter, Jamison</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Wilson, Samantha</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Wilson, Tracy</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Windham, Onjoli</w:t>
            </w:r>
          </w:p>
        </w:tc>
      </w:tr>
      <w:tr w:rsidR="00B81BAB" w:rsidRPr="00B81BAB" w:rsidTr="00B81BAB">
        <w:trPr>
          <w:trHeight w:val="300"/>
        </w:trPr>
        <w:tc>
          <w:tcPr>
            <w:tcW w:w="2965" w:type="dxa"/>
            <w:shd w:val="clear" w:color="auto" w:fill="FFFFFF"/>
            <w:noWrap/>
            <w:vAlign w:val="bottom"/>
            <w:hideMark/>
          </w:tcPr>
          <w:p w:rsidR="00B81BAB" w:rsidRPr="00B81BAB" w:rsidRDefault="00B81BAB" w:rsidP="00B81BAB">
            <w:pPr>
              <w:rPr>
                <w:color w:val="000000"/>
              </w:rPr>
            </w:pPr>
            <w:r w:rsidRPr="00B81BAB">
              <w:rPr>
                <w:color w:val="000000"/>
              </w:rPr>
              <w:t>Witten, Rachel</w:t>
            </w:r>
          </w:p>
        </w:tc>
      </w:tr>
    </w:tbl>
    <w:p w:rsidR="00B81BAB" w:rsidRDefault="00B81BAB" w:rsidP="00B81BAB">
      <w:pPr>
        <w:pStyle w:val="PlainText"/>
        <w:jc w:val="center"/>
        <w:rPr>
          <w:rFonts w:ascii="Times New Roman" w:hAnsi="Times New Roman" w:cs="Times New Roman"/>
          <w:sz w:val="24"/>
          <w:szCs w:val="24"/>
        </w:rPr>
        <w:sectPr w:rsidR="00B81BAB" w:rsidSect="00BC5F87">
          <w:type w:val="continuous"/>
          <w:pgSz w:w="12240" w:h="15840"/>
          <w:pgMar w:top="720" w:right="720" w:bottom="720" w:left="720" w:header="720" w:footer="720" w:gutter="0"/>
          <w:cols w:num="3" w:space="720"/>
          <w:docGrid w:linePitch="360"/>
        </w:sectPr>
      </w:pPr>
    </w:p>
    <w:p w:rsidR="00B81BAB" w:rsidRDefault="00B81BAB" w:rsidP="00B81BAB">
      <w:pPr>
        <w:pStyle w:val="PlainText"/>
        <w:rPr>
          <w:rFonts w:ascii="Times New Roman" w:hAnsi="Times New Roman" w:cs="Times New Roman"/>
          <w:sz w:val="24"/>
          <w:szCs w:val="24"/>
        </w:rPr>
      </w:pPr>
    </w:p>
    <w:p w:rsidR="00B81BAB" w:rsidRDefault="00B81BAB" w:rsidP="00B81BAB">
      <w:pPr>
        <w:pStyle w:val="PlainText"/>
        <w:rPr>
          <w:rFonts w:ascii="Times New Roman" w:hAnsi="Times New Roman" w:cs="Times New Roman"/>
          <w:sz w:val="24"/>
          <w:szCs w:val="24"/>
        </w:rPr>
      </w:pPr>
      <w:r>
        <w:rPr>
          <w:rFonts w:ascii="Times New Roman" w:hAnsi="Times New Roman" w:cs="Times New Roman"/>
          <w:sz w:val="24"/>
          <w:szCs w:val="24"/>
        </w:rPr>
        <w:t>Extra-Curricular/Paraprofessional Coaching Non-Renewals</w:t>
      </w:r>
      <w:r>
        <w:rPr>
          <w:rFonts w:ascii="Times New Roman" w:hAnsi="Times New Roman" w:cs="Times New Roman"/>
          <w:sz w:val="24"/>
          <w:szCs w:val="24"/>
        </w:rPr>
        <w:br/>
        <w:t>Boykins, Shaun – Boys Assistant Basketball Coach at NHHS only</w:t>
      </w:r>
      <w:r>
        <w:rPr>
          <w:rFonts w:ascii="Times New Roman" w:hAnsi="Times New Roman" w:cs="Times New Roman"/>
          <w:sz w:val="24"/>
          <w:szCs w:val="24"/>
        </w:rPr>
        <w:br/>
        <w:t>Fowler, Lyndsay – Boys Cheerleading Sponsor at NHHS only</w:t>
      </w:r>
      <w:r>
        <w:rPr>
          <w:rFonts w:ascii="Times New Roman" w:hAnsi="Times New Roman" w:cs="Times New Roman"/>
          <w:sz w:val="24"/>
          <w:szCs w:val="24"/>
        </w:rPr>
        <w:br/>
        <w:t xml:space="preserve">Valentine, Gary </w:t>
      </w:r>
    </w:p>
    <w:p w:rsidR="00EE2AE1" w:rsidRPr="00B768AA" w:rsidRDefault="00B81BAB"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   </w:t>
      </w:r>
    </w:p>
    <w:p w:rsidR="00B81BAB" w:rsidRPr="00B81BAB" w:rsidRDefault="00382EFF" w:rsidP="00B81BAB">
      <w:pPr>
        <w:rPr>
          <w:u w:val="single"/>
        </w:rPr>
      </w:pPr>
      <w:r w:rsidRPr="00B768AA">
        <w:rPr>
          <w:b/>
        </w:rPr>
        <w:t xml:space="preserve">IX.D.5. Classified Personnel Actions taken since the last board meeting </w:t>
      </w:r>
      <w:r w:rsidRPr="00B768AA">
        <w:t xml:space="preserve"> </w:t>
      </w:r>
      <w:r w:rsidR="00B81BAB">
        <w:br/>
      </w:r>
      <w:r w:rsidR="00B81BAB" w:rsidRPr="00B81BAB">
        <w:rPr>
          <w:u w:val="single"/>
        </w:rPr>
        <w:t>CLASSIFIED HIRING:</w:t>
      </w:r>
    </w:p>
    <w:p w:rsidR="00B81BAB" w:rsidRPr="00B81BAB" w:rsidRDefault="00B81BAB" w:rsidP="00B81BAB">
      <w:r w:rsidRPr="00B81BAB">
        <w:t>Beachy, Melissa – Bus Driver</w:t>
      </w:r>
    </w:p>
    <w:p w:rsidR="00B81BAB" w:rsidRPr="00B81BAB" w:rsidRDefault="00B81BAB" w:rsidP="00B81BAB">
      <w:r w:rsidRPr="00B81BAB">
        <w:t>Beattie, Jazmin – Student worker at North Hardin (foodservice)</w:t>
      </w:r>
    </w:p>
    <w:p w:rsidR="00B81BAB" w:rsidRPr="00B81BAB" w:rsidRDefault="00B81BAB" w:rsidP="00B81BAB">
      <w:r w:rsidRPr="00B81BAB">
        <w:t>Cortinez, Anita – Cook/Baker at East Hardin</w:t>
      </w:r>
    </w:p>
    <w:p w:rsidR="00B81BAB" w:rsidRPr="00B81BAB" w:rsidRDefault="00B81BAB" w:rsidP="00B81BAB">
      <w:r w:rsidRPr="00B81BAB">
        <w:t>Grose, Faith – Full-time Childcare Monitor at CollegeView</w:t>
      </w:r>
    </w:p>
    <w:p w:rsidR="00B81BAB" w:rsidRPr="00B81BAB" w:rsidRDefault="00B81BAB" w:rsidP="00B81BAB">
      <w:r w:rsidRPr="00B81BAB">
        <w:t>Hart, Jimmy – Part-time Bus Monitor</w:t>
      </w:r>
    </w:p>
    <w:p w:rsidR="00B81BAB" w:rsidRPr="00B81BAB" w:rsidRDefault="00B81BAB" w:rsidP="00B81BAB">
      <w:r w:rsidRPr="00B81BAB">
        <w:t>Milby, Dorinda – Cook/Baker at Central Hardin</w:t>
      </w:r>
    </w:p>
    <w:p w:rsidR="00B81BAB" w:rsidRPr="00B81BAB" w:rsidRDefault="00B81BAB" w:rsidP="00B81BAB">
      <w:r w:rsidRPr="00B81BAB">
        <w:t>Musgrove, Amber – Full-time Childcare Monitor at CollegeView</w:t>
      </w:r>
    </w:p>
    <w:p w:rsidR="00B81BAB" w:rsidRPr="00B81BAB" w:rsidRDefault="00B81BAB" w:rsidP="00B81BAB">
      <w:r w:rsidRPr="00B81BAB">
        <w:t>Reichenbach, Natalie – Clerk at Lincoln Trail Hospital</w:t>
      </w:r>
    </w:p>
    <w:p w:rsidR="00B81BAB" w:rsidRPr="00B81BAB" w:rsidRDefault="00B81BAB" w:rsidP="00B81BAB">
      <w:r w:rsidRPr="00B81BAB">
        <w:t>Thompson, Takara – Part-time SACC Monitor at Heartland Elementary</w:t>
      </w:r>
    </w:p>
    <w:p w:rsidR="00B81BAB" w:rsidRPr="00B81BAB" w:rsidRDefault="00B81BAB" w:rsidP="00B81BAB">
      <w:r w:rsidRPr="00B81BAB">
        <w:t>Willis, Gabriele – Cook/Baker at North Middle</w:t>
      </w:r>
    </w:p>
    <w:p w:rsidR="00B81BAB" w:rsidRPr="00B81BAB" w:rsidRDefault="00B81BAB" w:rsidP="00B81BAB">
      <w:r w:rsidRPr="00B81BAB">
        <w:t>Wise, Olivia – Bus Driver</w:t>
      </w:r>
    </w:p>
    <w:p w:rsidR="00B81BAB" w:rsidRPr="00B81BAB" w:rsidRDefault="00B81BAB" w:rsidP="00B81BAB"/>
    <w:p w:rsidR="00B81BAB" w:rsidRPr="00B81BAB" w:rsidRDefault="00B81BAB" w:rsidP="00B81BAB">
      <w:pPr>
        <w:rPr>
          <w:u w:val="single"/>
        </w:rPr>
      </w:pPr>
      <w:r w:rsidRPr="00B81BAB">
        <w:rPr>
          <w:u w:val="single"/>
        </w:rPr>
        <w:t>CLASSIFIED TRANSFERS:</w:t>
      </w:r>
    </w:p>
    <w:p w:rsidR="00B81BAB" w:rsidRPr="00B81BAB" w:rsidRDefault="00B81BAB" w:rsidP="00B81BAB">
      <w:r w:rsidRPr="00B81BAB">
        <w:t>Bassitt, Karl – 12-month Custodian transfer from Woodland Elementary to North Middle</w:t>
      </w:r>
    </w:p>
    <w:p w:rsidR="00B81BAB" w:rsidRPr="00B81BAB" w:rsidRDefault="00B81BAB" w:rsidP="00B81BAB">
      <w:r w:rsidRPr="00B81BAB">
        <w:t>Estes, Wesley – 12-month Custodian transfer from New Highland to Cecilia Valley Elementary</w:t>
      </w:r>
    </w:p>
    <w:p w:rsidR="00B81BAB" w:rsidRPr="00B81BAB" w:rsidRDefault="00B81BAB" w:rsidP="00B81BAB">
      <w:r w:rsidRPr="00B81BAB">
        <w:t>McKinney, Shannon – Cook/Baker transfer from Woodland to North Park Elementary</w:t>
      </w:r>
    </w:p>
    <w:p w:rsidR="00B81BAB" w:rsidRPr="00B81BAB" w:rsidRDefault="00B81BAB" w:rsidP="00B81BAB">
      <w:r w:rsidRPr="00B81BAB">
        <w:t>Presthus, Michelle – Transfer from Inst. Asst. I to School Secretary (office manager) at New Highland</w:t>
      </w:r>
    </w:p>
    <w:p w:rsidR="00B81BAB" w:rsidRPr="00B81BAB" w:rsidRDefault="00B81BAB" w:rsidP="00B81BAB">
      <w:r w:rsidRPr="00B81BAB">
        <w:t>Reynolds, Roy – Transfer from Bus Driver to Bus Monitor</w:t>
      </w:r>
    </w:p>
    <w:p w:rsidR="00B81BAB" w:rsidRPr="00B81BAB" w:rsidRDefault="00B81BAB" w:rsidP="00B81BAB">
      <w:r w:rsidRPr="00B81BAB">
        <w:t>Underhill, Courtney – Transfer from PT Childcare Monitor to FT Instructional Assistant I at North Park</w:t>
      </w:r>
    </w:p>
    <w:p w:rsidR="00B81BAB" w:rsidRPr="00B81BAB" w:rsidRDefault="00B81BAB" w:rsidP="00B81BAB">
      <w:pPr>
        <w:rPr>
          <w:u w:val="single"/>
        </w:rPr>
      </w:pPr>
    </w:p>
    <w:p w:rsidR="00B81BAB" w:rsidRPr="00B81BAB" w:rsidRDefault="00B81BAB" w:rsidP="00B81BAB">
      <w:pPr>
        <w:rPr>
          <w:u w:val="single"/>
        </w:rPr>
      </w:pPr>
      <w:r w:rsidRPr="00B81BAB">
        <w:rPr>
          <w:u w:val="single"/>
        </w:rPr>
        <w:t>CLASSIFIED RETIREMENTS:</w:t>
      </w:r>
    </w:p>
    <w:p w:rsidR="00B81BAB" w:rsidRPr="00B81BAB" w:rsidRDefault="00B81BAB" w:rsidP="00B81BAB">
      <w:r w:rsidRPr="00B81BAB">
        <w:t>Akin, Lisa – Full-time Instructional Assistant II at John Hardin, effective 5/31/22</w:t>
      </w:r>
    </w:p>
    <w:p w:rsidR="00B81BAB" w:rsidRPr="00B81BAB" w:rsidRDefault="00B81BAB" w:rsidP="00B81BAB">
      <w:r w:rsidRPr="00B81BAB">
        <w:t>Brashear, Sherry – Full-time Instructional Assistant I at New Highland, effective 6/30/22</w:t>
      </w:r>
    </w:p>
    <w:p w:rsidR="00B81BAB" w:rsidRPr="00B81BAB" w:rsidRDefault="00B81BAB" w:rsidP="00B81BAB">
      <w:r w:rsidRPr="00B81BAB">
        <w:t>Puckett, Rita – Full-time Instructional Assistant II at Central Hardin, effective 5/31/22</w:t>
      </w:r>
    </w:p>
    <w:p w:rsidR="00B81BAB" w:rsidRPr="00B81BAB" w:rsidRDefault="00B81BAB" w:rsidP="00B81BAB">
      <w:r w:rsidRPr="00B81BAB">
        <w:t>Ramsey, Brenda – Cook/Baker at Central Hardin, effective 4/30/22</w:t>
      </w:r>
    </w:p>
    <w:p w:rsidR="00B81BAB" w:rsidRPr="00B81BAB" w:rsidRDefault="00B81BAB" w:rsidP="00B81BAB"/>
    <w:p w:rsidR="00B81BAB" w:rsidRPr="00B81BAB" w:rsidRDefault="00B81BAB" w:rsidP="00B81BAB">
      <w:pPr>
        <w:keepNext/>
        <w:outlineLvl w:val="1"/>
        <w:rPr>
          <w:u w:val="single"/>
        </w:rPr>
      </w:pPr>
      <w:r w:rsidRPr="00B81BAB">
        <w:rPr>
          <w:u w:val="single"/>
        </w:rPr>
        <w:t xml:space="preserve">CLASSIFIED RESIGNATIONS: </w:t>
      </w:r>
    </w:p>
    <w:p w:rsidR="00B81BAB" w:rsidRPr="00B81BAB" w:rsidRDefault="00B81BAB" w:rsidP="00B81BAB">
      <w:r w:rsidRPr="00B81BAB">
        <w:t>Butler, Krissy – Full-time Instructional Assistant I at Vine Grove Elementary, effective 5/26/22</w:t>
      </w:r>
    </w:p>
    <w:p w:rsidR="00B81BAB" w:rsidRPr="00B81BAB" w:rsidRDefault="00B81BAB" w:rsidP="00B81BAB">
      <w:r w:rsidRPr="00B81BAB">
        <w:t>Elkins, Stephanie – Full-time Instructional Assistant I at Creekside Elementary, effective 4/29/22</w:t>
      </w:r>
    </w:p>
    <w:p w:rsidR="00B81BAB" w:rsidRPr="00B81BAB" w:rsidRDefault="00B81BAB" w:rsidP="00B81BAB">
      <w:r w:rsidRPr="00B81BAB">
        <w:t>Fairthorne, Rachel – Full-time Instructional Assistant I at New Highland, effective 6/30/22</w:t>
      </w:r>
    </w:p>
    <w:p w:rsidR="00B81BAB" w:rsidRPr="00B81BAB" w:rsidRDefault="00B81BAB" w:rsidP="00B81BAB">
      <w:r w:rsidRPr="00B81BAB">
        <w:t>Faulkner, Kathleen – Cook/Baker at Lakewood Elementary, effective 6/7/22</w:t>
      </w:r>
    </w:p>
    <w:p w:rsidR="00B81BAB" w:rsidRPr="00B81BAB" w:rsidRDefault="00B81BAB" w:rsidP="00B81BAB">
      <w:r w:rsidRPr="00B81BAB">
        <w:t>Foster, Heather – Full-time Instructional Assistant I at G.C. Burkhead, effective 5/18/22</w:t>
      </w:r>
    </w:p>
    <w:p w:rsidR="00B81BAB" w:rsidRPr="00B81BAB" w:rsidRDefault="00B81BAB" w:rsidP="00B81BAB">
      <w:r w:rsidRPr="00B81BAB">
        <w:t>Geer, Shannon – Bus Driver, effective 5/16/22</w:t>
      </w:r>
    </w:p>
    <w:p w:rsidR="00B81BAB" w:rsidRPr="00B81BAB" w:rsidRDefault="00B81BAB" w:rsidP="00B81BAB">
      <w:r w:rsidRPr="00B81BAB">
        <w:t>Herrada, Martha – Full-time Instructional Assistant II at Vine Grove, effective 6/30/22</w:t>
      </w:r>
    </w:p>
    <w:p w:rsidR="00B81BAB" w:rsidRPr="00B81BAB" w:rsidRDefault="00B81BAB" w:rsidP="00B81BAB">
      <w:r w:rsidRPr="00B81BAB">
        <w:t>Horne, Jamie – Full-time Instructional Assistant I at G.C. Burkhead, effective 4/24/22</w:t>
      </w:r>
    </w:p>
    <w:p w:rsidR="00B81BAB" w:rsidRPr="00B81BAB" w:rsidRDefault="00B81BAB" w:rsidP="00B81BAB">
      <w:r w:rsidRPr="00B81BAB">
        <w:t>Kuhn, Sara – Cook/Baker at Woodland Elementary, effective 4/29/22</w:t>
      </w:r>
    </w:p>
    <w:p w:rsidR="00B81BAB" w:rsidRPr="00B81BAB" w:rsidRDefault="00B81BAB" w:rsidP="00B81BAB">
      <w:r w:rsidRPr="00B81BAB">
        <w:t>Leasor, Jamie – Full-time Instructional Assistant I at Rineyville Elementary, effective 6/30/22</w:t>
      </w:r>
    </w:p>
    <w:p w:rsidR="00B81BAB" w:rsidRPr="00B81BAB" w:rsidRDefault="00B81BAB" w:rsidP="00B81BAB">
      <w:r w:rsidRPr="00B81BAB">
        <w:t>Masters, Jada – Full-time Instructional Assistant I at North Park Elementary, effective 6/30/22</w:t>
      </w:r>
    </w:p>
    <w:p w:rsidR="00B81BAB" w:rsidRPr="00B81BAB" w:rsidRDefault="00B81BAB" w:rsidP="00B81BAB">
      <w:r w:rsidRPr="00B81BAB">
        <w:t>McCroskey, Ida – Full-time Instructional Assistant I at North Park Elementary, effective 6/30/22</w:t>
      </w:r>
    </w:p>
    <w:p w:rsidR="00B81BAB" w:rsidRPr="00B81BAB" w:rsidRDefault="00B81BAB" w:rsidP="00B81BAB">
      <w:r w:rsidRPr="00B81BAB">
        <w:t>Meyers, Patrisha – Full-time Instructional Assistant II at Central Hardin, effective 6/30/22</w:t>
      </w:r>
    </w:p>
    <w:p w:rsidR="00B81BAB" w:rsidRPr="00B81BAB" w:rsidRDefault="00B81BAB" w:rsidP="00B81BAB">
      <w:r w:rsidRPr="00B81BAB">
        <w:t>Orten, Cynthia – Full-time Childcare Monitor at CollegeView, effective 5/11/22</w:t>
      </w:r>
    </w:p>
    <w:p w:rsidR="00B81BAB" w:rsidRPr="00B81BAB" w:rsidRDefault="00B81BAB" w:rsidP="00B81BAB">
      <w:r w:rsidRPr="00B81BAB">
        <w:t>Simpson, Samantha – Full-time Instructional Assistant I at Heartland, effective 6/30/22</w:t>
      </w:r>
    </w:p>
    <w:p w:rsidR="00B81BAB" w:rsidRPr="00B81BAB" w:rsidRDefault="00B81BAB" w:rsidP="00B81BAB">
      <w:r w:rsidRPr="00B81BAB">
        <w:t>Skaggs, Michael – 12-month Custodian at North Hardin, effective 5/2/22</w:t>
      </w:r>
    </w:p>
    <w:p w:rsidR="00B81BAB" w:rsidRPr="00B81BAB" w:rsidRDefault="00B81BAB" w:rsidP="00B81BAB">
      <w:r w:rsidRPr="00B81BAB">
        <w:t>Smith, Lesley – Cook/Baker at West Hardin, effective 3/31/22</w:t>
      </w:r>
    </w:p>
    <w:p w:rsidR="00B81BAB" w:rsidRPr="00B81BAB" w:rsidRDefault="00B81BAB" w:rsidP="00B81BAB">
      <w:r w:rsidRPr="00B81BAB">
        <w:t>Warrad, Melissa – Full-time Instructional Assistant I at Woodland Elementary, effective 6/30/22</w:t>
      </w:r>
    </w:p>
    <w:p w:rsidR="00B81BAB" w:rsidRPr="00B81BAB" w:rsidRDefault="00B81BAB" w:rsidP="00B81BAB">
      <w:r w:rsidRPr="00B81BAB">
        <w:t>Webb, Rosemarie –Instructional Monitor I (SACC site leader) at Vine Grove, effective 6/30/22</w:t>
      </w:r>
    </w:p>
    <w:p w:rsidR="00B81BAB" w:rsidRPr="00B81BAB" w:rsidRDefault="00B81BAB" w:rsidP="00B81BAB"/>
    <w:p w:rsidR="00B81BAB" w:rsidRPr="00B81BAB" w:rsidRDefault="00B81BAB" w:rsidP="00B81BAB">
      <w:pPr>
        <w:rPr>
          <w:u w:val="single"/>
        </w:rPr>
      </w:pPr>
      <w:r w:rsidRPr="00B81BAB">
        <w:rPr>
          <w:u w:val="single"/>
        </w:rPr>
        <w:t>SUBSTITUTE INSTRUCTIONAL ASSISTANT HIRING:</w:t>
      </w:r>
    </w:p>
    <w:p w:rsidR="00B81BAB" w:rsidRPr="00B81BAB" w:rsidRDefault="00B81BAB" w:rsidP="00B81BAB">
      <w:r w:rsidRPr="00B81BAB">
        <w:t>Lawrence, CecileAnn – Substitute Instructional Assistant</w:t>
      </w:r>
    </w:p>
    <w:p w:rsidR="00382EFF" w:rsidRPr="00B768AA" w:rsidRDefault="00382EFF" w:rsidP="00551814">
      <w:pPr>
        <w:pStyle w:val="PlainText"/>
        <w:rPr>
          <w:rFonts w:ascii="Times New Roman" w:hAnsi="Times New Roman" w:cs="Times New Roman"/>
          <w:sz w:val="24"/>
          <w:szCs w:val="24"/>
        </w:rPr>
      </w:pPr>
    </w:p>
    <w:p w:rsidR="00B81BAB"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6. Received the Classified Renewals for 2022-2023 </w:t>
      </w:r>
      <w:r w:rsidRPr="00B768AA">
        <w:rPr>
          <w:rFonts w:ascii="Times New Roman" w:hAnsi="Times New Roman" w:cs="Times New Roman"/>
          <w:sz w:val="24"/>
          <w:szCs w:val="24"/>
        </w:rPr>
        <w:t xml:space="preserve"> </w:t>
      </w:r>
      <w:r w:rsidR="00B81BAB">
        <w:rPr>
          <w:rFonts w:ascii="Times New Roman" w:hAnsi="Times New Roman" w:cs="Times New Roman"/>
          <w:sz w:val="24"/>
          <w:szCs w:val="24"/>
        </w:rPr>
        <w:br/>
      </w:r>
    </w:p>
    <w:p w:rsidR="00B81BAB" w:rsidRDefault="00B81BAB" w:rsidP="00B81BAB">
      <w:pPr>
        <w:rPr>
          <w:rFonts w:ascii="Calibri" w:hAnsi="Calibri" w:cs="Calibri"/>
          <w:color w:val="000000"/>
          <w:sz w:val="22"/>
          <w:szCs w:val="22"/>
        </w:rPr>
        <w:sectPr w:rsidR="00B81BAB" w:rsidSect="00BC5F87">
          <w:type w:val="continuous"/>
          <w:pgSz w:w="12240" w:h="15840"/>
          <w:pgMar w:top="720" w:right="720" w:bottom="720" w:left="720" w:header="720" w:footer="720" w:gutter="0"/>
          <w:cols w:space="720"/>
          <w:docGrid w:linePitch="360"/>
        </w:sectPr>
      </w:pPr>
    </w:p>
    <w:tbl>
      <w:tblPr>
        <w:tblW w:w="3888" w:type="dxa"/>
        <w:tblLook w:val="04A0" w:firstRow="1" w:lastRow="0" w:firstColumn="1" w:lastColumn="0" w:noHBand="0" w:noVBand="1"/>
      </w:tblPr>
      <w:tblGrid>
        <w:gridCol w:w="2120"/>
        <w:gridCol w:w="1923"/>
      </w:tblGrid>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BBO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D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I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DDING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RI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DDI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DK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ER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K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K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SS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BRECH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BB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ICN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LB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L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E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L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NE-MA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L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S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TOY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V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B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AND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MO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D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OLY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D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IAN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N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SS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PONT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RELY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PP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RCHIBAL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RIL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B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RM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HAR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RNOL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A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RNOL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FF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CK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LO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AL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LO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TROLOG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N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TCH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NN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UST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G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YC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E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EA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LL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N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TE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N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S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N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BR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R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ZE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SHA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GEN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SHA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M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SSI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UMGART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ERY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YL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Y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U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ZEMOR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BR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ACH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ACH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FF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A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TH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E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S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E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LOTT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E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COT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COT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NSIN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SM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RRIOS COL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RIZ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TN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ERLE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IG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AC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LA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RAC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LAI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LAI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IZABE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LAI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O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LEV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TZ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LOUN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L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LOUN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DRI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DNA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D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I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O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RR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O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ER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O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DGA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O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STIC</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ERALY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TTO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W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E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WL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S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AD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IR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AL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ANN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AMBL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CK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AML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N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ANG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D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EED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EW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R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INEGA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EX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OOK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YLO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OW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NAL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OW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N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OW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OWNIN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Y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YAN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CHAN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AIG</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I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HYLLI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LLO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ZJ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NN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DD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RK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U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R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L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RRU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YKEISH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T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B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T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TOR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V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TTERWOR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AC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TTERWOR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UTT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RTHU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LVER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MPB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T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MPB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BB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MPB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TH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D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D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A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DON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L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Z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STH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RVI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R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IS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V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V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V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ITLY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STR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ANI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SW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HERI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TL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S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N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END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ENAUL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ILD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NN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ILDRES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ILDRES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B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UM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A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AGG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IDGETT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AR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RANC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AR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SEP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AR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AR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AR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SANN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A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ELS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AY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HRY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ENDEN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U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IFFO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IFFO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KEE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AT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ER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AT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OL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LBUR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NU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THO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LL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MO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LL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S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MB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R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MB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NOA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MENZIN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Y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ND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ND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ND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PH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NKWRIGH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N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R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NN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V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OG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U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O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U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O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OLIDG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MOTH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OLIDG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OM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RB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RD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R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RNW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NN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RTINE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I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T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YNTH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THER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RLE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TTR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Y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V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A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X</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RRET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AF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AI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PH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AN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CH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AWFO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UDI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E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S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OC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IER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OC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OGH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PRI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OS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THERI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OS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NG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OWD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U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OWDU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IZABE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UDUP</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LM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US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UTCH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BBIJO</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U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TA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U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UNDIFF</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UNDIFF</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E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UR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URRI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FF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URR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UTT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IZABE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I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RYSTA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I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G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IEL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AL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NDIC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RN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B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UGHERT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PRI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UGHERTY BLAI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D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AN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PRI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IZABE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U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NN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NN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O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ERAL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SJARD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ONY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WI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S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A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ITTNE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NSMOR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HRY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BB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URTI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B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I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ALD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NU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EGHU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UGL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V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W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W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IZABE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Y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Z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DO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ZI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RAK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RAK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L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RAK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M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GG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K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K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K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NAW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NAW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I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NC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ERE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N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LY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N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AL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P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MOTH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RB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UR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PRI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ARL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M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ASTRIDG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ET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DWARD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M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DWARD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ZAN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DWARD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ISEN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A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G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L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A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L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L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ANDE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O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MB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MOTH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MB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ME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MI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MMI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NGLAN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PP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U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ST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IN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ST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S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VA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DR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CK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LE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G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RM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NY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RM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YSTA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RR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C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TU</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RE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TU</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LEU</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EI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ERGU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UST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ERGU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ATH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ILBUR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ILYA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EORG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INN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SEP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ITZPATRI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OPH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ITZPATRI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C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IZ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LEMIN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HO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LORE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ERE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LOW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OG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O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M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O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THO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O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OS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UR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REDRICK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I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REE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L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RENC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C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RENC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OOK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RY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PRI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ULK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ULK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K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ULK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UNDERBUR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RANC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LLIN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RCI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HO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RCI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UDOLP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RCI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BB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RDN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LE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RR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FF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E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O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EORGE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IBB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ILREA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RROL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IV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B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OAT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OME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OOD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OOD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UBER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OOD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OOD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RISS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OOD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RR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AN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LFOR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AV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MMY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E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ME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EE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V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EE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S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EGO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END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ID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YR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IFF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I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IGG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DRIAN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IM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A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IM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IM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LOTT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OS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AI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UES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S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A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F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A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G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A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G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B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G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O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GER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IS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H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H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HAR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S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OMOKO</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FFR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NCO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W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BOL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D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D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MEK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DIN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D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USTI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P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SS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R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OLETT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R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N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RI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LIS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IM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T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NAL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S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S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S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TFIEL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ULS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WK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WK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TH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WK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YCRAF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U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YCRAF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E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YCRAF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I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Y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YES-SEAWRIGH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THO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YN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ZELWOO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CKENZ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DSPE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L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L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V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L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L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L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SIRE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ND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ERES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NDRICK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A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NDRICK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NRIO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S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NS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YNTH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NS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ER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RNANDE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ANETT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RRI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RR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S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BB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B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BB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CK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GG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QUINT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GHBAUG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GHBAUG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GHBAUG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EORG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I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M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U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IND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YL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BB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N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DG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RIST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DG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ICO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DG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R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G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R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LD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LE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A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LM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MMANU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L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I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ER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EXANDR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NBA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NEL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NBA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RIST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NBA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I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NBERG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YNNDEL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ESS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T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R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DN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SKI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OPH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UG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US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L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W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NI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W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DRE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WL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EGO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UBB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TH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UM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UMPHR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UN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R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UN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RNES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URS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BITH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IV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GARE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IZ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CK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ND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CK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V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C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A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COBI</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A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GG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O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GG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CQUELI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REMESH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AD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QUES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RR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ISHMA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FFE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N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KISHM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EGO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ONY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O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OL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ITT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AN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N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CEL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N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OBB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N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E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N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MOTH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N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N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IV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HLD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YROU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I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UGLA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A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NDA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NNED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R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NC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R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REDERICK</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R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X</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R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ER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RRI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NATH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SSING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SS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I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T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R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NK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C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PER-CAVANES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RKS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S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R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TCH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E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T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HO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LINGLE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H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NIGH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ALO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OENI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DO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ORT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RAUS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O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UH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L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MP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A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NCAS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NC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N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U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NG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O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NHA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LIFT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NHA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Z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NHA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YNTH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RIM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RK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RS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UZ</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WREN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W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ONG</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A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ASO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S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ASO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R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BLANC</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RGIN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FEVR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ER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OPOLD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NETT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S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V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W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CK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W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L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LL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M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YNTH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M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L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N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CKLEA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U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OP</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B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PE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C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V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R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V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ESH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V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WE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O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W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YMON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UC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UC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Y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UC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YNC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YNC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YNC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A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YNC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CDONAL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R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CENK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GG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NIS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GN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ERE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LDONAD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FF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LECE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RE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NAKE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D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NC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MOTH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NK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UGLA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RELLI</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M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S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RIST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SHA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A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SHA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YC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T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ITT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T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T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T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COB</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T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A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T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C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TINE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SS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ST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ST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EORGI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ST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AC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ST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TH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VER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TH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ER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TH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TS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AC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ANELL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NE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CAMM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M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CARTH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CLANAH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MU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CO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CORMI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YLE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CO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NNE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CO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RLE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CO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CULLU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CURD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URTI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FARL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GRE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L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GRE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A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GUFF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GUFF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NNI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GUFF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LY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HORN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ER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KE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NC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KINN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NN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KNIGH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ITTN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MILL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B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MILL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MURT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EGO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NE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NE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EL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QUAD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THERI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QUAD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CQUILL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C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OW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RCHAN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R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ILOU</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RRI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HLE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RTE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Y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Y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B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RI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M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U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ERHO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RIST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R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R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SHU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IN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ETCHI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RGIN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LL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ELS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NG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NN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R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TCH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A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TCH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EXAND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ND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C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NROE-MORR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NTGOME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V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NTGOME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VELY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E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OR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TAL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OR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OR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C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RAL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ON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R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U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RG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RNIN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RR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RR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CK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RR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RR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RR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RRI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N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R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EYEN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SH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O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S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ER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US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W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SS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ULHER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R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URR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U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URR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NSUELO</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USGROV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B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ZORI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NA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L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L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I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NT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LORDELIZ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PP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TI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CH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A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ITLY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ES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R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L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ATH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L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L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BER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V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AN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EW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OPH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ICHOL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Y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IL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URS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OB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I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OWA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U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YLO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LIV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N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LLIG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V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NEA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ERALDI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RTI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IZABE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T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ID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VERSTREE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E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VES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ERE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WE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HO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XENDI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CHECO-ORTI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GNO</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CHECO-ROMER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YSTA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DILL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I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LUMM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MINIC</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R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RM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QUANTERRIA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RR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RR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ZAN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RRIS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NNE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RTL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A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T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AD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T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OD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T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EORG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S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U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CHA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W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YC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Y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A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ELE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ER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VO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E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RAC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LC</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LS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N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N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NNIN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S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OPL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ISH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RI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RK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R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M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R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N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R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R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K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T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CEL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T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FEIFF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HARR-ELL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YNETT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HELP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I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HILLIP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HINAZE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C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LESS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ERY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O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O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OLI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FA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OND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SEP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OND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RAC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OO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OR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OPHA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GH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OW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D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OYN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RMID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RESTHU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RI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M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RI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ERE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ROP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RU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SS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UCKE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ULL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TT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YL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SH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QUESENBER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R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DCLIFF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SSA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GSDA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ERE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IZO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U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MON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MS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HERY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MS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R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S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SSA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CTO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UCY-JA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DMON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E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RAVI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EV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E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ICHENBAC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TA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I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BITH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YNOLD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YNOLD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TT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YNOLD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U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YNOLD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RACEL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HOAD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B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A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EKO</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HARD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E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HER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R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HI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ANNETT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GG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GG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CK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GG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ANN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GG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B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GG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MI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NE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SHKOFSKI</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ALE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SING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TCHI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TCHI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U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IZABE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O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I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PS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I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I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LI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DRIGUE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G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DRA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G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IL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G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G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KO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LL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A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SE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IN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ONO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E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UC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R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UC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UMMAG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SS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UNY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USS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O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UTLEDG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R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D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LINAS ALVARE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IST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LLE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LU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LM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LE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O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MOTH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THO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LOR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MECK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CHEMPF</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E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CO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SEP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CO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R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EA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EEGA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EELYE-HAK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PRI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ELB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URO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EN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YSTA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BIB</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MI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RP</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RTZ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YSTA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PHE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E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O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ERR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V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OULD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TH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OW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XAN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ILV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IMMO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IMMO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NY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IMMO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IMP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I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INGLE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IZEMOR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SH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IZ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KE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AD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KEET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KEET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ND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LAUBAUG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UST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ALLWOO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G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ALLWOO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M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ALLWOO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RREL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ALLWOO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RO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MU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G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S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PRI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SHL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RANKL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MIL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HLE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U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ITT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ERE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RISTOPH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IN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ONY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I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ONIQU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MOLENSKI</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HO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NODGRAS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Y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NO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EGG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OU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OW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I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PARK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YO</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P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K</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ALCUP</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ATE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E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E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HO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VE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VE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WAR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S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WAR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O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SEP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RANAH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RAC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RAT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TRIC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RAWS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UEC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ENJAM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UEC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U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ULT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URGI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FFR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EVERKRUEPP</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OR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THERLAN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TTL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WAN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N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WART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I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WEE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WIF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EPHAN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R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CTOR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YLO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TCHEL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YLO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AR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ERRY-WOOT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ARP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K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R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ULIA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UR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O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A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P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OMP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K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NG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IN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OLBER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ONDILE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OO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BEC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REN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ROU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U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TH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UCK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LS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URN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AIG</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URN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Y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ULLO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ELI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UNDERHI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OURTN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UNDERWOO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M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UPDEGRAFF</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ALENTI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WAY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ALON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AN DEN BER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ANDIV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UAN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AZQUEZ-MARRERO</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OREY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E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RYSTA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ELEZ</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S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ESSEL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EM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CKER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E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NCEN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TAC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N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ERR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TITO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OWEL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OWEL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AM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ULETA</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DD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ELIS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DDE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Y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D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DREW</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GN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LDE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LD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LDRUP</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VI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LL</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SI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LLA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LLAC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UDRE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LS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ACH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LT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RN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ANY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RRA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D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RR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BER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RR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ARO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SHING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TER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O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THE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I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ATK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LIZABET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AV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A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BB-MED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LOTT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IDEMAN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UD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IDEMAN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K</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IS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O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ISSHAUP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UZAN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LL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E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SGAIT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LIV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ETHING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LAN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EATL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VELY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EE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EEL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LAK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EL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AU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IT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IT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LM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IT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IT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ITTAN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IT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ERIC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ITLOC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RYA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ITLOW</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UL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OBRE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G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HORT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HILO</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EDE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NGE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ERWIL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COX</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HLE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COX</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KIN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HERES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TTHEW</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IS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L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O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NAL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ENNIF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T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UIS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AM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R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I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GABRIE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OUGHBY</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RGI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L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RLOTT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MOT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NANC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OUGLA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AND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FRANC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M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LSO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GARE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MP</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AME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MP</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PHYLLIS</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MSA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R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NCHEST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NDHA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HANDL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NDLE</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BI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SCH</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LOR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 xml:space="preserve">WISE </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OLIVI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SE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RICHAR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ISEMAN</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ARGARET</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OJTASZE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THLEE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OO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OODFO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SAMUEL</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OODRU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TRI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OODWARD</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Y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RIGH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JOH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WYATT</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ORAH</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AT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AT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WN</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AT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BBI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AT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ATH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AT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AVID</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OCUM</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E'ANTUAN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OPP</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BARBAR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OPP</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HENRY</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OR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VICK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OUN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MICHELLE</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OUNG</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AMBER</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OUNGS DAVIES</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CARL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U</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YI</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ZINK</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DIANA</w:t>
            </w:r>
          </w:p>
        </w:tc>
      </w:tr>
      <w:tr w:rsidR="00B81BAB" w:rsidRPr="00BC5F87" w:rsidTr="00BC5F87">
        <w:trPr>
          <w:trHeight w:val="288"/>
        </w:trPr>
        <w:tc>
          <w:tcPr>
            <w:tcW w:w="2120"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ZSEGER</w:t>
            </w:r>
          </w:p>
        </w:tc>
        <w:tc>
          <w:tcPr>
            <w:tcW w:w="1768" w:type="dxa"/>
            <w:tcBorders>
              <w:top w:val="single" w:sz="4" w:space="0" w:color="auto"/>
              <w:left w:val="single" w:sz="4" w:space="0" w:color="auto"/>
              <w:bottom w:val="single" w:sz="4" w:space="0" w:color="auto"/>
              <w:right w:val="single" w:sz="4" w:space="0" w:color="auto"/>
            </w:tcBorders>
            <w:shd w:val="clear" w:color="auto" w:fill="auto"/>
            <w:noWrap/>
            <w:hideMark/>
          </w:tcPr>
          <w:p w:rsidR="00B81BAB" w:rsidRPr="00BC5F87" w:rsidRDefault="00B81BAB" w:rsidP="00B81BAB">
            <w:pPr>
              <w:rPr>
                <w:color w:val="000000"/>
              </w:rPr>
            </w:pPr>
            <w:r w:rsidRPr="00BC5F87">
              <w:rPr>
                <w:color w:val="000000"/>
              </w:rPr>
              <w:t>KATHLEEN</w:t>
            </w:r>
          </w:p>
        </w:tc>
      </w:tr>
    </w:tbl>
    <w:p w:rsidR="00B81BAB" w:rsidRDefault="00B81BAB" w:rsidP="00551814">
      <w:pPr>
        <w:pStyle w:val="PlainText"/>
        <w:rPr>
          <w:rFonts w:ascii="Times New Roman" w:hAnsi="Times New Roman" w:cs="Times New Roman"/>
          <w:sz w:val="24"/>
          <w:szCs w:val="24"/>
        </w:rPr>
        <w:sectPr w:rsidR="00B81BAB" w:rsidSect="00BC5F87">
          <w:type w:val="continuous"/>
          <w:pgSz w:w="12240" w:h="15840"/>
          <w:pgMar w:top="720" w:right="720" w:bottom="720" w:left="720" w:header="720" w:footer="720" w:gutter="0"/>
          <w:cols w:num="2" w:space="720"/>
          <w:docGrid w:linePitch="360"/>
        </w:sectPr>
      </w:pPr>
    </w:p>
    <w:p w:rsidR="00382EFF" w:rsidRPr="00B768AA"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7. Received the Classified Non-Renewals for 2022-2023 </w:t>
      </w:r>
      <w:r w:rsidRPr="00B768AA">
        <w:rPr>
          <w:rFonts w:ascii="Times New Roman" w:hAnsi="Times New Roman" w:cs="Times New Roman"/>
          <w:sz w:val="24"/>
          <w:szCs w:val="24"/>
        </w:rPr>
        <w:t xml:space="preserve"> </w:t>
      </w:r>
    </w:p>
    <w:p w:rsidR="00B81BAB" w:rsidRDefault="00B81BAB" w:rsidP="00B81BAB">
      <w:pPr>
        <w:jc w:val="center"/>
        <w:rPr>
          <w:bCs/>
          <w:color w:val="000000"/>
        </w:rPr>
        <w:sectPr w:rsidR="00B81BAB" w:rsidSect="00BC5F87">
          <w:type w:val="continuous"/>
          <w:pgSz w:w="12240" w:h="15840"/>
          <w:pgMar w:top="720" w:right="720" w:bottom="720" w:left="720" w:header="720" w:footer="720" w:gutter="0"/>
          <w:cols w:space="720"/>
          <w:docGrid w:linePitch="360"/>
        </w:sectPr>
      </w:pPr>
    </w:p>
    <w:tbl>
      <w:tblPr>
        <w:tblW w:w="4695" w:type="dxa"/>
        <w:tblInd w:w="93" w:type="dxa"/>
        <w:tblLook w:val="04A0" w:firstRow="1" w:lastRow="0" w:firstColumn="1" w:lastColumn="0" w:noHBand="0" w:noVBand="1"/>
      </w:tblPr>
      <w:tblGrid>
        <w:gridCol w:w="1470"/>
        <w:gridCol w:w="1599"/>
        <w:gridCol w:w="1626"/>
      </w:tblGrid>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Anderson</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Tin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Clerk</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Biscaro</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 xml:space="preserve">Andrea </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 Asst I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Bohannon</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Gary</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PT Instructor II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Brown</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Denice</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ESS</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Bullock</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Brittany</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ESS</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Coleman</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Allison</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ESS</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Coleman</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Celeste</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School Home Liaison</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Coogle</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Helg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ESS</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Garcia</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Michael</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ESS</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George</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Leez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ESS</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Herndon</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Amand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Clerk</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Kenney</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Amand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PT Inst Asst</w:t>
            </w:r>
            <w:r w:rsidR="0021209E">
              <w:rPr>
                <w:bCs/>
                <w:color w:val="000000"/>
              </w:rPr>
              <w:t xml:space="preserve"> </w:t>
            </w:r>
            <w:r w:rsidRPr="00B81BAB">
              <w:rPr>
                <w:bCs/>
                <w:color w:val="000000"/>
              </w:rPr>
              <w:t xml:space="preserve"> 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Lawrence</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CecileAnn</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Hourly Title</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Lucas</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Nancy</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PT Instructor II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Mathers</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Grace</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 Asst 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Mattingly</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Jessic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ructor II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McGuffin</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Rebekah</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ructor II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Meredith</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Angel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ESS</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Montgomery</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Jan</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 xml:space="preserve">Custodian </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Mott</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Sarah</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 Asst I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Parris</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Laur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ESS</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Peters</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LaToni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PT Inst Asst 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Pike</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Rhond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ESS</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Rice</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Kandice</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School Home Liaison</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Rose</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Anthony</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ESS</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Seger</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Abigail</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PT Inst Asst I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Shanks</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Christion</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Educational Interpreter</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Smith</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Rachel</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 Asst 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Snider</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Jennifer</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 Asst 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Thurman</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Tammy</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 Asst 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Vercellino</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Letici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ructor III (returns to sub only)</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Watson</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Craig</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 Asst 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White</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Kristen</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 Asst I</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Williams</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Janie</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Hourly Title</w:t>
            </w:r>
          </w:p>
        </w:tc>
      </w:tr>
      <w:tr w:rsidR="00B81BAB" w:rsidRPr="00B81BAB" w:rsidTr="0021209E">
        <w:trPr>
          <w:trHeight w:val="307"/>
        </w:trPr>
        <w:tc>
          <w:tcPr>
            <w:tcW w:w="147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Wolfe</w:t>
            </w:r>
          </w:p>
        </w:tc>
        <w:tc>
          <w:tcPr>
            <w:tcW w:w="1599" w:type="dxa"/>
            <w:tcBorders>
              <w:top w:val="single" w:sz="4" w:space="0" w:color="auto"/>
              <w:left w:val="nil"/>
              <w:bottom w:val="single" w:sz="4" w:space="0" w:color="auto"/>
              <w:right w:val="single" w:sz="4" w:space="0" w:color="auto"/>
            </w:tcBorders>
            <w:shd w:val="clear" w:color="auto" w:fill="auto"/>
            <w:noWrap/>
            <w:vAlign w:val="center"/>
          </w:tcPr>
          <w:p w:rsidR="00B81BAB" w:rsidRPr="00B81BAB" w:rsidRDefault="00B81BAB" w:rsidP="00B81BAB">
            <w:pPr>
              <w:jc w:val="center"/>
              <w:rPr>
                <w:bCs/>
                <w:color w:val="000000"/>
              </w:rPr>
            </w:pPr>
            <w:r w:rsidRPr="00B81BAB">
              <w:rPr>
                <w:bCs/>
                <w:color w:val="000000"/>
              </w:rPr>
              <w:t>Dana</w:t>
            </w:r>
          </w:p>
        </w:tc>
        <w:tc>
          <w:tcPr>
            <w:tcW w:w="1626" w:type="dxa"/>
            <w:tcBorders>
              <w:top w:val="single" w:sz="4" w:space="0" w:color="auto"/>
              <w:left w:val="nil"/>
              <w:bottom w:val="single" w:sz="4" w:space="0" w:color="auto"/>
              <w:right w:val="single" w:sz="4" w:space="0" w:color="auto"/>
            </w:tcBorders>
            <w:shd w:val="clear" w:color="auto" w:fill="auto"/>
            <w:vAlign w:val="center"/>
          </w:tcPr>
          <w:p w:rsidR="00B81BAB" w:rsidRPr="00B81BAB" w:rsidRDefault="00B81BAB" w:rsidP="00B81BAB">
            <w:pPr>
              <w:jc w:val="center"/>
              <w:rPr>
                <w:bCs/>
                <w:color w:val="000000"/>
              </w:rPr>
            </w:pPr>
            <w:r w:rsidRPr="00B81BAB">
              <w:rPr>
                <w:bCs/>
                <w:color w:val="000000"/>
              </w:rPr>
              <w:t>FT Instructor III</w:t>
            </w:r>
          </w:p>
        </w:tc>
      </w:tr>
    </w:tbl>
    <w:p w:rsidR="00B81BAB" w:rsidRDefault="00B81BAB" w:rsidP="00551814">
      <w:pPr>
        <w:pStyle w:val="PlainText"/>
        <w:rPr>
          <w:rFonts w:ascii="Times New Roman" w:hAnsi="Times New Roman" w:cs="Times New Roman"/>
          <w:sz w:val="24"/>
          <w:szCs w:val="24"/>
        </w:rPr>
        <w:sectPr w:rsidR="00B81BAB" w:rsidSect="00BC5F87">
          <w:type w:val="continuous"/>
          <w:pgSz w:w="12240" w:h="15840"/>
          <w:pgMar w:top="720" w:right="720" w:bottom="720" w:left="720" w:header="720" w:footer="720" w:gutter="0"/>
          <w:cols w:num="2" w:space="720"/>
          <w:docGrid w:linePitch="360"/>
        </w:sectPr>
      </w:pPr>
    </w:p>
    <w:p w:rsidR="00B81BAB" w:rsidRPr="00B768AA" w:rsidRDefault="00B81BAB"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8. Received the Classified Recommended Substitute List for 2022-2023 </w:t>
      </w:r>
      <w:r w:rsidRPr="00B768AA">
        <w:rPr>
          <w:rFonts w:ascii="Times New Roman" w:hAnsi="Times New Roman" w:cs="Times New Roman"/>
          <w:sz w:val="24"/>
          <w:szCs w:val="24"/>
        </w:rPr>
        <w:t xml:space="preserve"> </w:t>
      </w:r>
    </w:p>
    <w:p w:rsidR="00DF3D42" w:rsidRDefault="00DF3D42" w:rsidP="0021209E">
      <w:pPr>
        <w:spacing w:after="160" w:line="259" w:lineRule="auto"/>
        <w:rPr>
          <w:rFonts w:eastAsia="Calibri"/>
          <w:u w:val="single"/>
        </w:rPr>
        <w:sectPr w:rsidR="00DF3D42" w:rsidSect="00BC5F87">
          <w:type w:val="continuous"/>
          <w:pgSz w:w="12240" w:h="15840"/>
          <w:pgMar w:top="720" w:right="720" w:bottom="720" w:left="720" w:header="720" w:footer="720" w:gutter="0"/>
          <w:cols w:space="720"/>
          <w:docGrid w:linePitch="360"/>
        </w:sectPr>
      </w:pPr>
    </w:p>
    <w:p w:rsidR="0021209E" w:rsidRPr="0021209E" w:rsidRDefault="0021209E" w:rsidP="0021209E">
      <w:pPr>
        <w:spacing w:after="160" w:line="259" w:lineRule="auto"/>
        <w:rPr>
          <w:rFonts w:eastAsia="Calibri"/>
        </w:rPr>
      </w:pPr>
      <w:r w:rsidRPr="0021209E">
        <w:rPr>
          <w:rFonts w:eastAsia="Calibri"/>
          <w:u w:val="single"/>
        </w:rPr>
        <w:t>Substitute Cook/Baker</w:t>
      </w:r>
    </w:p>
    <w:p w:rsidR="0021209E" w:rsidRPr="0021209E" w:rsidRDefault="0021209E" w:rsidP="0021209E">
      <w:pPr>
        <w:rPr>
          <w:rFonts w:eastAsia="Calibri"/>
        </w:rPr>
      </w:pPr>
      <w:r w:rsidRPr="0021209E">
        <w:rPr>
          <w:rFonts w:eastAsia="Calibri"/>
        </w:rPr>
        <w:t xml:space="preserve"> Last Name               Firs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0"/>
        <w:gridCol w:w="1723"/>
      </w:tblGrid>
      <w:tr w:rsidR="0021209E" w:rsidRPr="0021209E" w:rsidTr="0021209E">
        <w:trPr>
          <w:trHeight w:val="257"/>
        </w:trPr>
        <w:tc>
          <w:tcPr>
            <w:tcW w:w="1670" w:type="dxa"/>
            <w:shd w:val="clear" w:color="auto" w:fill="auto"/>
          </w:tcPr>
          <w:p w:rsidR="0021209E" w:rsidRPr="0021209E" w:rsidRDefault="0021209E" w:rsidP="0021209E">
            <w:pPr>
              <w:rPr>
                <w:rFonts w:eastAsia="Calibri"/>
              </w:rPr>
            </w:pPr>
            <w:r w:rsidRPr="0021209E">
              <w:rPr>
                <w:rFonts w:eastAsia="Calibri"/>
              </w:rPr>
              <w:t>Astor</w:t>
            </w:r>
          </w:p>
        </w:tc>
        <w:tc>
          <w:tcPr>
            <w:tcW w:w="1723" w:type="dxa"/>
            <w:shd w:val="clear" w:color="auto" w:fill="auto"/>
          </w:tcPr>
          <w:p w:rsidR="0021209E" w:rsidRPr="0021209E" w:rsidRDefault="0021209E" w:rsidP="0021209E">
            <w:pPr>
              <w:rPr>
                <w:rFonts w:eastAsia="Calibri"/>
              </w:rPr>
            </w:pPr>
            <w:r w:rsidRPr="0021209E">
              <w:rPr>
                <w:rFonts w:eastAsia="Calibri"/>
              </w:rPr>
              <w:t>Ruth</w:t>
            </w:r>
          </w:p>
        </w:tc>
      </w:tr>
      <w:tr w:rsidR="0021209E" w:rsidRPr="0021209E" w:rsidTr="0021209E">
        <w:trPr>
          <w:trHeight w:val="257"/>
        </w:trPr>
        <w:tc>
          <w:tcPr>
            <w:tcW w:w="1670" w:type="dxa"/>
            <w:shd w:val="clear" w:color="auto" w:fill="auto"/>
          </w:tcPr>
          <w:p w:rsidR="0021209E" w:rsidRPr="0021209E" w:rsidRDefault="0021209E" w:rsidP="0021209E">
            <w:pPr>
              <w:rPr>
                <w:rFonts w:eastAsia="Calibri"/>
              </w:rPr>
            </w:pPr>
            <w:r w:rsidRPr="0021209E">
              <w:rPr>
                <w:rFonts w:eastAsia="Calibri"/>
              </w:rPr>
              <w:t>Clemons</w:t>
            </w:r>
          </w:p>
        </w:tc>
        <w:tc>
          <w:tcPr>
            <w:tcW w:w="1723" w:type="dxa"/>
            <w:shd w:val="clear" w:color="auto" w:fill="auto"/>
          </w:tcPr>
          <w:p w:rsidR="0021209E" w:rsidRPr="0021209E" w:rsidRDefault="0021209E" w:rsidP="0021209E">
            <w:pPr>
              <w:rPr>
                <w:rFonts w:eastAsia="Calibri"/>
              </w:rPr>
            </w:pPr>
            <w:r w:rsidRPr="0021209E">
              <w:rPr>
                <w:rFonts w:eastAsia="Calibri"/>
              </w:rPr>
              <w:t>Melissa</w:t>
            </w:r>
          </w:p>
        </w:tc>
      </w:tr>
      <w:tr w:rsidR="0021209E" w:rsidRPr="0021209E" w:rsidTr="0021209E">
        <w:trPr>
          <w:trHeight w:val="268"/>
        </w:trPr>
        <w:tc>
          <w:tcPr>
            <w:tcW w:w="1670" w:type="dxa"/>
            <w:shd w:val="clear" w:color="auto" w:fill="auto"/>
          </w:tcPr>
          <w:p w:rsidR="0021209E" w:rsidRPr="0021209E" w:rsidRDefault="0021209E" w:rsidP="0021209E">
            <w:pPr>
              <w:rPr>
                <w:rFonts w:eastAsia="Calibri"/>
              </w:rPr>
            </w:pPr>
            <w:r w:rsidRPr="0021209E">
              <w:rPr>
                <w:rFonts w:eastAsia="Calibri"/>
              </w:rPr>
              <w:t>Coach</w:t>
            </w:r>
          </w:p>
        </w:tc>
        <w:tc>
          <w:tcPr>
            <w:tcW w:w="1723" w:type="dxa"/>
            <w:shd w:val="clear" w:color="auto" w:fill="auto"/>
          </w:tcPr>
          <w:p w:rsidR="0021209E" w:rsidRPr="0021209E" w:rsidRDefault="0021209E" w:rsidP="0021209E">
            <w:pPr>
              <w:rPr>
                <w:rFonts w:eastAsia="Calibri"/>
              </w:rPr>
            </w:pPr>
            <w:r w:rsidRPr="0021209E">
              <w:rPr>
                <w:rFonts w:eastAsia="Calibri"/>
              </w:rPr>
              <w:t>Cynthia</w:t>
            </w:r>
          </w:p>
        </w:tc>
      </w:tr>
      <w:tr w:rsidR="0021209E" w:rsidRPr="0021209E" w:rsidTr="0021209E">
        <w:trPr>
          <w:trHeight w:val="257"/>
        </w:trPr>
        <w:tc>
          <w:tcPr>
            <w:tcW w:w="1670" w:type="dxa"/>
            <w:shd w:val="clear" w:color="auto" w:fill="auto"/>
          </w:tcPr>
          <w:p w:rsidR="0021209E" w:rsidRPr="0021209E" w:rsidRDefault="0021209E" w:rsidP="0021209E">
            <w:pPr>
              <w:rPr>
                <w:rFonts w:eastAsia="Calibri"/>
              </w:rPr>
            </w:pPr>
            <w:r w:rsidRPr="0021209E">
              <w:rPr>
                <w:rFonts w:eastAsia="Calibri"/>
              </w:rPr>
              <w:t>Smith</w:t>
            </w:r>
          </w:p>
        </w:tc>
        <w:tc>
          <w:tcPr>
            <w:tcW w:w="1723" w:type="dxa"/>
            <w:shd w:val="clear" w:color="auto" w:fill="auto"/>
          </w:tcPr>
          <w:p w:rsidR="0021209E" w:rsidRPr="0021209E" w:rsidRDefault="0021209E" w:rsidP="0021209E">
            <w:pPr>
              <w:rPr>
                <w:rFonts w:eastAsia="Calibri"/>
              </w:rPr>
            </w:pPr>
            <w:r w:rsidRPr="0021209E">
              <w:rPr>
                <w:rFonts w:eastAsia="Calibri"/>
              </w:rPr>
              <w:t>Robert</w:t>
            </w:r>
          </w:p>
        </w:tc>
      </w:tr>
      <w:tr w:rsidR="0021209E" w:rsidRPr="0021209E" w:rsidTr="0021209E">
        <w:trPr>
          <w:trHeight w:val="257"/>
        </w:trPr>
        <w:tc>
          <w:tcPr>
            <w:tcW w:w="1670" w:type="dxa"/>
            <w:shd w:val="clear" w:color="auto" w:fill="auto"/>
          </w:tcPr>
          <w:p w:rsidR="0021209E" w:rsidRPr="0021209E" w:rsidRDefault="0021209E" w:rsidP="0021209E">
            <w:pPr>
              <w:rPr>
                <w:rFonts w:eastAsia="Calibri"/>
              </w:rPr>
            </w:pPr>
            <w:r w:rsidRPr="0021209E">
              <w:rPr>
                <w:rFonts w:eastAsia="Calibri"/>
              </w:rPr>
              <w:t>Thomas</w:t>
            </w:r>
          </w:p>
        </w:tc>
        <w:tc>
          <w:tcPr>
            <w:tcW w:w="1723" w:type="dxa"/>
            <w:shd w:val="clear" w:color="auto" w:fill="auto"/>
          </w:tcPr>
          <w:p w:rsidR="0021209E" w:rsidRPr="0021209E" w:rsidRDefault="0021209E" w:rsidP="0021209E">
            <w:pPr>
              <w:rPr>
                <w:rFonts w:eastAsia="Calibri"/>
              </w:rPr>
            </w:pPr>
            <w:r w:rsidRPr="0021209E">
              <w:rPr>
                <w:rFonts w:eastAsia="Calibri"/>
              </w:rPr>
              <w:t>Theresa</w:t>
            </w:r>
          </w:p>
        </w:tc>
      </w:tr>
    </w:tbl>
    <w:p w:rsidR="0021209E" w:rsidRPr="0021209E" w:rsidRDefault="0021209E" w:rsidP="0021209E">
      <w:pPr>
        <w:spacing w:after="160" w:line="259" w:lineRule="auto"/>
        <w:rPr>
          <w:rFonts w:eastAsia="Calibri"/>
        </w:rPr>
      </w:pPr>
    </w:p>
    <w:p w:rsidR="0021209E" w:rsidRPr="0021209E" w:rsidRDefault="0021209E" w:rsidP="0021209E">
      <w:pPr>
        <w:spacing w:after="160" w:line="259" w:lineRule="auto"/>
        <w:rPr>
          <w:rFonts w:eastAsia="Calibri"/>
          <w:u w:val="single"/>
        </w:rPr>
      </w:pPr>
      <w:r w:rsidRPr="0021209E">
        <w:rPr>
          <w:rFonts w:eastAsia="Calibri"/>
          <w:u w:val="single"/>
        </w:rPr>
        <w:t>Substitute Custodian</w:t>
      </w:r>
    </w:p>
    <w:p w:rsidR="0021209E" w:rsidRPr="0021209E" w:rsidRDefault="0021209E" w:rsidP="0021209E">
      <w:pPr>
        <w:spacing w:line="259" w:lineRule="auto"/>
        <w:rPr>
          <w:rFonts w:eastAsia="Calibri"/>
        </w:rPr>
      </w:pPr>
      <w:r w:rsidRPr="0021209E">
        <w:rPr>
          <w:rFonts w:eastAsia="Calibri"/>
        </w:rPr>
        <w:t>Last Name              Firs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693"/>
      </w:tblGrid>
      <w:tr w:rsidR="0021209E" w:rsidRPr="0021209E" w:rsidTr="0021209E">
        <w:trPr>
          <w:trHeight w:val="250"/>
        </w:trPr>
        <w:tc>
          <w:tcPr>
            <w:tcW w:w="1693" w:type="dxa"/>
            <w:shd w:val="clear" w:color="auto" w:fill="auto"/>
          </w:tcPr>
          <w:p w:rsidR="0021209E" w:rsidRPr="0021209E" w:rsidRDefault="0021209E" w:rsidP="0021209E">
            <w:pPr>
              <w:rPr>
                <w:rFonts w:eastAsia="Calibri"/>
              </w:rPr>
            </w:pPr>
            <w:r w:rsidRPr="0021209E">
              <w:rPr>
                <w:rFonts w:eastAsia="Calibri"/>
              </w:rPr>
              <w:t>Molstad</w:t>
            </w:r>
          </w:p>
        </w:tc>
        <w:tc>
          <w:tcPr>
            <w:tcW w:w="1693" w:type="dxa"/>
            <w:shd w:val="clear" w:color="auto" w:fill="auto"/>
          </w:tcPr>
          <w:p w:rsidR="0021209E" w:rsidRPr="0021209E" w:rsidRDefault="0021209E" w:rsidP="0021209E">
            <w:pPr>
              <w:rPr>
                <w:rFonts w:eastAsia="Calibri"/>
              </w:rPr>
            </w:pPr>
            <w:r w:rsidRPr="0021209E">
              <w:rPr>
                <w:rFonts w:eastAsia="Calibri"/>
              </w:rPr>
              <w:t>Jessica</w:t>
            </w:r>
          </w:p>
        </w:tc>
      </w:tr>
    </w:tbl>
    <w:p w:rsidR="0021209E" w:rsidRPr="0021209E" w:rsidRDefault="0021209E" w:rsidP="0021209E">
      <w:pPr>
        <w:spacing w:line="259" w:lineRule="auto"/>
        <w:rPr>
          <w:rFonts w:eastAsia="Calibri"/>
        </w:rPr>
      </w:pPr>
      <w:r w:rsidRPr="0021209E">
        <w:rPr>
          <w:rFonts w:eastAsia="Calibri"/>
        </w:rPr>
        <w:t xml:space="preserve">  </w:t>
      </w:r>
    </w:p>
    <w:p w:rsidR="0021209E" w:rsidRPr="0021209E" w:rsidRDefault="0021209E" w:rsidP="0021209E">
      <w:pPr>
        <w:spacing w:after="160" w:line="259" w:lineRule="auto"/>
        <w:rPr>
          <w:rFonts w:eastAsia="Calibri"/>
          <w:u w:val="single"/>
        </w:rPr>
      </w:pPr>
      <w:r w:rsidRPr="0021209E">
        <w:rPr>
          <w:rFonts w:eastAsia="Calibri"/>
          <w:u w:val="single"/>
        </w:rPr>
        <w:t>Substitute Instructor III</w:t>
      </w:r>
    </w:p>
    <w:p w:rsidR="0021209E" w:rsidRPr="0021209E" w:rsidRDefault="0021209E" w:rsidP="0021209E">
      <w:pPr>
        <w:rPr>
          <w:rFonts w:eastAsia="Calibri"/>
        </w:rPr>
      </w:pPr>
      <w:r>
        <w:rPr>
          <w:rFonts w:eastAsia="Calibri"/>
        </w:rPr>
        <w:t xml:space="preserve"> </w:t>
      </w:r>
      <w:r w:rsidRPr="0021209E">
        <w:rPr>
          <w:rFonts w:eastAsia="Calibri"/>
        </w:rPr>
        <w:t>Last Name             Firs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1695"/>
      </w:tblGrid>
      <w:tr w:rsidR="0021209E" w:rsidRPr="0021209E" w:rsidTr="0021209E">
        <w:trPr>
          <w:trHeight w:val="273"/>
        </w:trPr>
        <w:tc>
          <w:tcPr>
            <w:tcW w:w="1695" w:type="dxa"/>
            <w:shd w:val="clear" w:color="auto" w:fill="auto"/>
          </w:tcPr>
          <w:p w:rsidR="0021209E" w:rsidRPr="0021209E" w:rsidRDefault="0021209E" w:rsidP="0021209E">
            <w:pPr>
              <w:rPr>
                <w:rFonts w:eastAsia="Calibri"/>
              </w:rPr>
            </w:pPr>
            <w:r w:rsidRPr="0021209E">
              <w:rPr>
                <w:rFonts w:eastAsia="Calibri"/>
              </w:rPr>
              <w:t>Kraan</w:t>
            </w:r>
          </w:p>
        </w:tc>
        <w:tc>
          <w:tcPr>
            <w:tcW w:w="1695" w:type="dxa"/>
            <w:shd w:val="clear" w:color="auto" w:fill="auto"/>
          </w:tcPr>
          <w:p w:rsidR="0021209E" w:rsidRPr="0021209E" w:rsidRDefault="0021209E" w:rsidP="0021209E">
            <w:pPr>
              <w:rPr>
                <w:rFonts w:eastAsia="Calibri"/>
              </w:rPr>
            </w:pPr>
            <w:r w:rsidRPr="0021209E">
              <w:rPr>
                <w:rFonts w:eastAsia="Calibri"/>
              </w:rPr>
              <w:t>Pamela</w:t>
            </w:r>
          </w:p>
        </w:tc>
      </w:tr>
    </w:tbl>
    <w:p w:rsidR="0021209E" w:rsidRPr="0021209E" w:rsidRDefault="0021209E" w:rsidP="0021209E">
      <w:pPr>
        <w:spacing w:after="160" w:line="259" w:lineRule="auto"/>
        <w:rPr>
          <w:rFonts w:eastAsia="Calibri"/>
          <w:u w:val="single"/>
        </w:rPr>
      </w:pPr>
    </w:p>
    <w:p w:rsidR="0021209E" w:rsidRPr="0021209E" w:rsidRDefault="0021209E" w:rsidP="0021209E">
      <w:pPr>
        <w:spacing w:after="160" w:line="259" w:lineRule="auto"/>
        <w:rPr>
          <w:rFonts w:eastAsia="Calibri"/>
          <w:u w:val="single"/>
        </w:rPr>
      </w:pPr>
      <w:r w:rsidRPr="0021209E">
        <w:rPr>
          <w:rFonts w:eastAsia="Calibri"/>
          <w:u w:val="single"/>
        </w:rPr>
        <w:t>Substitute Childcare Worker</w:t>
      </w:r>
    </w:p>
    <w:p w:rsidR="0021209E" w:rsidRPr="0021209E" w:rsidRDefault="0021209E" w:rsidP="0021209E">
      <w:pPr>
        <w:rPr>
          <w:rFonts w:eastAsia="Calibri"/>
        </w:rPr>
      </w:pPr>
      <w:r w:rsidRPr="0021209E">
        <w:rPr>
          <w:rFonts w:eastAsia="Calibri"/>
        </w:rPr>
        <w:t xml:space="preserve">  Last Name            Firs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2"/>
        <w:gridCol w:w="1682"/>
      </w:tblGrid>
      <w:tr w:rsidR="0021209E" w:rsidRPr="0021209E" w:rsidTr="0021209E">
        <w:trPr>
          <w:trHeight w:val="257"/>
        </w:trPr>
        <w:tc>
          <w:tcPr>
            <w:tcW w:w="1682" w:type="dxa"/>
            <w:shd w:val="clear" w:color="auto" w:fill="auto"/>
          </w:tcPr>
          <w:p w:rsidR="0021209E" w:rsidRPr="0021209E" w:rsidRDefault="0021209E" w:rsidP="0021209E">
            <w:pPr>
              <w:rPr>
                <w:rFonts w:eastAsia="Calibri"/>
              </w:rPr>
            </w:pPr>
            <w:r w:rsidRPr="0021209E">
              <w:rPr>
                <w:rFonts w:eastAsia="Calibri"/>
              </w:rPr>
              <w:t>Allen-Samuels</w:t>
            </w:r>
          </w:p>
        </w:tc>
        <w:tc>
          <w:tcPr>
            <w:tcW w:w="1682" w:type="dxa"/>
            <w:shd w:val="clear" w:color="auto" w:fill="auto"/>
          </w:tcPr>
          <w:p w:rsidR="0021209E" w:rsidRPr="0021209E" w:rsidRDefault="0021209E" w:rsidP="0021209E">
            <w:pPr>
              <w:rPr>
                <w:rFonts w:eastAsia="Calibri"/>
              </w:rPr>
            </w:pPr>
            <w:r w:rsidRPr="0021209E">
              <w:rPr>
                <w:rFonts w:eastAsia="Calibri"/>
              </w:rPr>
              <w:t>Lisa</w:t>
            </w:r>
          </w:p>
        </w:tc>
      </w:tr>
      <w:tr w:rsidR="0021209E" w:rsidRPr="0021209E" w:rsidTr="0021209E">
        <w:trPr>
          <w:trHeight w:val="257"/>
        </w:trPr>
        <w:tc>
          <w:tcPr>
            <w:tcW w:w="1682" w:type="dxa"/>
            <w:shd w:val="clear" w:color="auto" w:fill="auto"/>
          </w:tcPr>
          <w:p w:rsidR="0021209E" w:rsidRPr="0021209E" w:rsidRDefault="0021209E" w:rsidP="0021209E">
            <w:pPr>
              <w:rPr>
                <w:rFonts w:eastAsia="Calibri"/>
              </w:rPr>
            </w:pPr>
            <w:r w:rsidRPr="0021209E">
              <w:rPr>
                <w:rFonts w:eastAsia="Calibri"/>
              </w:rPr>
              <w:t>Crabtree</w:t>
            </w:r>
          </w:p>
        </w:tc>
        <w:tc>
          <w:tcPr>
            <w:tcW w:w="1682" w:type="dxa"/>
            <w:shd w:val="clear" w:color="auto" w:fill="auto"/>
          </w:tcPr>
          <w:p w:rsidR="0021209E" w:rsidRPr="0021209E" w:rsidRDefault="0021209E" w:rsidP="0021209E">
            <w:pPr>
              <w:rPr>
                <w:rFonts w:eastAsia="Calibri"/>
              </w:rPr>
            </w:pPr>
            <w:r w:rsidRPr="0021209E">
              <w:rPr>
                <w:rFonts w:eastAsia="Calibri"/>
              </w:rPr>
              <w:t>Freya</w:t>
            </w:r>
          </w:p>
        </w:tc>
      </w:tr>
      <w:tr w:rsidR="0021209E" w:rsidRPr="0021209E" w:rsidTr="0021209E">
        <w:trPr>
          <w:trHeight w:val="257"/>
        </w:trPr>
        <w:tc>
          <w:tcPr>
            <w:tcW w:w="1682" w:type="dxa"/>
            <w:shd w:val="clear" w:color="auto" w:fill="auto"/>
          </w:tcPr>
          <w:p w:rsidR="0021209E" w:rsidRPr="0021209E" w:rsidRDefault="0021209E" w:rsidP="0021209E">
            <w:pPr>
              <w:rPr>
                <w:rFonts w:eastAsia="Calibri"/>
              </w:rPr>
            </w:pPr>
            <w:r w:rsidRPr="0021209E">
              <w:rPr>
                <w:rFonts w:eastAsia="Calibri"/>
              </w:rPr>
              <w:t>Sutton</w:t>
            </w:r>
          </w:p>
        </w:tc>
        <w:tc>
          <w:tcPr>
            <w:tcW w:w="1682" w:type="dxa"/>
            <w:shd w:val="clear" w:color="auto" w:fill="auto"/>
          </w:tcPr>
          <w:p w:rsidR="0021209E" w:rsidRPr="0021209E" w:rsidRDefault="0021209E" w:rsidP="0021209E">
            <w:pPr>
              <w:rPr>
                <w:rFonts w:eastAsia="Calibri"/>
              </w:rPr>
            </w:pPr>
            <w:r w:rsidRPr="0021209E">
              <w:rPr>
                <w:rFonts w:eastAsia="Calibri"/>
              </w:rPr>
              <w:t>Addison</w:t>
            </w:r>
          </w:p>
        </w:tc>
      </w:tr>
      <w:tr w:rsidR="0021209E" w:rsidRPr="0021209E" w:rsidTr="0021209E">
        <w:trPr>
          <w:trHeight w:val="257"/>
        </w:trPr>
        <w:tc>
          <w:tcPr>
            <w:tcW w:w="1682" w:type="dxa"/>
            <w:shd w:val="clear" w:color="auto" w:fill="auto"/>
          </w:tcPr>
          <w:p w:rsidR="0021209E" w:rsidRPr="0021209E" w:rsidRDefault="0021209E" w:rsidP="0021209E">
            <w:pPr>
              <w:rPr>
                <w:rFonts w:eastAsia="Calibri"/>
              </w:rPr>
            </w:pPr>
            <w:r w:rsidRPr="0021209E">
              <w:rPr>
                <w:rFonts w:eastAsia="Calibri"/>
              </w:rPr>
              <w:t>Sutton</w:t>
            </w:r>
          </w:p>
        </w:tc>
        <w:tc>
          <w:tcPr>
            <w:tcW w:w="1682" w:type="dxa"/>
            <w:shd w:val="clear" w:color="auto" w:fill="auto"/>
          </w:tcPr>
          <w:p w:rsidR="0021209E" w:rsidRPr="0021209E" w:rsidRDefault="0021209E" w:rsidP="0021209E">
            <w:pPr>
              <w:rPr>
                <w:rFonts w:eastAsia="Calibri"/>
              </w:rPr>
            </w:pPr>
            <w:r w:rsidRPr="0021209E">
              <w:rPr>
                <w:rFonts w:eastAsia="Calibri"/>
              </w:rPr>
              <w:t>Allie</w:t>
            </w:r>
          </w:p>
        </w:tc>
      </w:tr>
      <w:tr w:rsidR="0021209E" w:rsidRPr="0021209E" w:rsidTr="0021209E">
        <w:trPr>
          <w:trHeight w:val="257"/>
        </w:trPr>
        <w:tc>
          <w:tcPr>
            <w:tcW w:w="1682" w:type="dxa"/>
            <w:shd w:val="clear" w:color="auto" w:fill="auto"/>
          </w:tcPr>
          <w:p w:rsidR="0021209E" w:rsidRPr="0021209E" w:rsidRDefault="0021209E" w:rsidP="0021209E">
            <w:pPr>
              <w:rPr>
                <w:rFonts w:eastAsia="Calibri"/>
              </w:rPr>
            </w:pPr>
            <w:r w:rsidRPr="0021209E">
              <w:rPr>
                <w:rFonts w:eastAsia="Calibri"/>
              </w:rPr>
              <w:t>Wartluft</w:t>
            </w:r>
          </w:p>
        </w:tc>
        <w:tc>
          <w:tcPr>
            <w:tcW w:w="1682" w:type="dxa"/>
            <w:shd w:val="clear" w:color="auto" w:fill="auto"/>
          </w:tcPr>
          <w:p w:rsidR="0021209E" w:rsidRPr="0021209E" w:rsidRDefault="0021209E" w:rsidP="0021209E">
            <w:pPr>
              <w:rPr>
                <w:rFonts w:eastAsia="Calibri"/>
              </w:rPr>
            </w:pPr>
            <w:r w:rsidRPr="0021209E">
              <w:rPr>
                <w:rFonts w:eastAsia="Calibri"/>
              </w:rPr>
              <w:t>Tammy</w:t>
            </w:r>
          </w:p>
        </w:tc>
      </w:tr>
    </w:tbl>
    <w:p w:rsidR="00DF3D42" w:rsidRDefault="00DF3D42" w:rsidP="00551814">
      <w:pPr>
        <w:pStyle w:val="PlainText"/>
        <w:rPr>
          <w:rFonts w:ascii="Times New Roman" w:hAnsi="Times New Roman" w:cs="Times New Roman"/>
          <w:sz w:val="24"/>
          <w:szCs w:val="24"/>
        </w:rPr>
        <w:sectPr w:rsidR="00DF3D42" w:rsidSect="00BC5F87">
          <w:type w:val="continuous"/>
          <w:pgSz w:w="12240" w:h="15840"/>
          <w:pgMar w:top="720" w:right="720" w:bottom="720" w:left="720" w:header="720" w:footer="720" w:gutter="0"/>
          <w:cols w:num="2" w:space="720"/>
          <w:docGrid w:linePitch="360"/>
        </w:sectPr>
      </w:pPr>
    </w:p>
    <w:p w:rsidR="0021209E" w:rsidRDefault="0021209E" w:rsidP="00551814">
      <w:pPr>
        <w:pStyle w:val="PlainText"/>
        <w:rPr>
          <w:rFonts w:ascii="Times New Roman" w:hAnsi="Times New Roman" w:cs="Times New Roman"/>
          <w:b/>
          <w:sz w:val="24"/>
          <w:szCs w:val="24"/>
        </w:rPr>
      </w:pP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9. Received the Classified Substitute List Not Recommended for 2022-2023 </w:t>
      </w:r>
      <w:r w:rsidRPr="00B768AA">
        <w:rPr>
          <w:rFonts w:ascii="Times New Roman" w:hAnsi="Times New Roman" w:cs="Times New Roman"/>
          <w:sz w:val="24"/>
          <w:szCs w:val="24"/>
        </w:rPr>
        <w:t xml:space="preserve"> </w:t>
      </w:r>
    </w:p>
    <w:p w:rsidR="0021209E" w:rsidRPr="0021209E" w:rsidRDefault="0021209E" w:rsidP="0021209E">
      <w:pPr>
        <w:jc w:val="both"/>
        <w:rPr>
          <w:u w:val="single"/>
        </w:rPr>
      </w:pPr>
      <w:r w:rsidRPr="0021209E">
        <w:rPr>
          <w:u w:val="single"/>
        </w:rPr>
        <w:t>Substitute Cook/Bakers</w:t>
      </w:r>
    </w:p>
    <w:p w:rsidR="0021209E" w:rsidRPr="0021209E" w:rsidRDefault="00BC5F87" w:rsidP="0021209E">
      <w:pPr>
        <w:jc w:val="both"/>
      </w:pPr>
      <w:r>
        <w:t>Daynes, Kenneta</w:t>
      </w:r>
      <w:r w:rsidR="0021209E" w:rsidRPr="0021209E">
        <w:t xml:space="preserve">                                               </w:t>
      </w:r>
    </w:p>
    <w:p w:rsidR="0021209E" w:rsidRPr="0021209E" w:rsidRDefault="0021209E" w:rsidP="0021209E">
      <w:pPr>
        <w:jc w:val="both"/>
      </w:pPr>
    </w:p>
    <w:p w:rsidR="0021209E" w:rsidRPr="0021209E" w:rsidRDefault="0021209E" w:rsidP="0021209E">
      <w:pPr>
        <w:jc w:val="both"/>
        <w:rPr>
          <w:u w:val="single"/>
        </w:rPr>
      </w:pPr>
      <w:r w:rsidRPr="0021209E">
        <w:rPr>
          <w:u w:val="single"/>
        </w:rPr>
        <w:t>Substitute Custodians</w:t>
      </w:r>
    </w:p>
    <w:p w:rsidR="0021209E" w:rsidRPr="0021209E" w:rsidRDefault="00BC5F87" w:rsidP="0021209E">
      <w:pPr>
        <w:jc w:val="both"/>
      </w:pPr>
      <w:r>
        <w:t>Mason, Russell</w:t>
      </w:r>
      <w:r w:rsidR="0021209E" w:rsidRPr="0021209E">
        <w:tab/>
      </w:r>
      <w:r w:rsidR="0021209E" w:rsidRPr="0021209E">
        <w:tab/>
      </w:r>
      <w:r w:rsidR="0021209E" w:rsidRPr="0021209E">
        <w:tab/>
      </w:r>
      <w:r w:rsidR="0021209E" w:rsidRPr="0021209E">
        <w:tab/>
      </w:r>
    </w:p>
    <w:p w:rsidR="0021209E" w:rsidRPr="0021209E" w:rsidRDefault="0021209E" w:rsidP="0021209E">
      <w:pPr>
        <w:jc w:val="both"/>
        <w:rPr>
          <w:u w:val="single"/>
        </w:rPr>
      </w:pPr>
      <w:r>
        <w:br/>
      </w:r>
      <w:r w:rsidRPr="0021209E">
        <w:rPr>
          <w:u w:val="single"/>
        </w:rPr>
        <w:t>Substitute Childcare Worker</w:t>
      </w:r>
    </w:p>
    <w:p w:rsidR="0021209E" w:rsidRPr="0021209E" w:rsidRDefault="00BC5F87" w:rsidP="0021209E">
      <w:pPr>
        <w:jc w:val="both"/>
      </w:pPr>
      <w:r>
        <w:t>Bowen, Georgia</w:t>
      </w:r>
      <w:r w:rsidR="0021209E" w:rsidRPr="0021209E">
        <w:t xml:space="preserve">                                             </w:t>
      </w:r>
    </w:p>
    <w:p w:rsidR="00BC5F87" w:rsidRDefault="00BC5F87" w:rsidP="00551814">
      <w:pPr>
        <w:pStyle w:val="PlainText"/>
        <w:rPr>
          <w:rFonts w:ascii="Times New Roman" w:hAnsi="Times New Roman" w:cs="Times New Roman"/>
          <w:b/>
          <w:sz w:val="24"/>
          <w:szCs w:val="24"/>
        </w:rPr>
      </w:pPr>
    </w:p>
    <w:p w:rsidR="00DF3D42" w:rsidRPr="00BC5F87" w:rsidRDefault="00382EFF" w:rsidP="00BC5F87">
      <w:pPr>
        <w:pStyle w:val="PlainText"/>
        <w:rPr>
          <w:rFonts w:ascii="Times New Roman" w:hAnsi="Times New Roman" w:cs="Times New Roman"/>
          <w:sz w:val="24"/>
          <w:szCs w:val="24"/>
        </w:rPr>
        <w:sectPr w:rsidR="00DF3D42" w:rsidRPr="00BC5F87" w:rsidSect="00BC5F87">
          <w:type w:val="continuous"/>
          <w:pgSz w:w="12240" w:h="15840"/>
          <w:pgMar w:top="720" w:right="720" w:bottom="720" w:left="720" w:header="720" w:footer="720" w:gutter="0"/>
          <w:cols w:space="720"/>
          <w:docGrid w:linePitch="360"/>
        </w:sectPr>
      </w:pPr>
      <w:r w:rsidRPr="00B768AA">
        <w:rPr>
          <w:rFonts w:ascii="Times New Roman" w:hAnsi="Times New Roman" w:cs="Times New Roman"/>
          <w:b/>
          <w:sz w:val="24"/>
          <w:szCs w:val="24"/>
        </w:rPr>
        <w:t xml:space="preserve">IX.D.10. Received the Substitute Teachers approved for 2022-2023 </w:t>
      </w:r>
      <w:r w:rsidRPr="00B768AA">
        <w:rPr>
          <w:rFonts w:ascii="Times New Roman" w:hAnsi="Times New Roman" w:cs="Times New Roman"/>
          <w:sz w:val="24"/>
          <w:szCs w:val="24"/>
        </w:rPr>
        <w:t xml:space="preserve"> </w:t>
      </w:r>
      <w:r w:rsidR="00DF3D42">
        <w:rPr>
          <w:rFonts w:ascii="Times New Roman" w:hAnsi="Times New Roman" w:cs="Times New Roman"/>
          <w:sz w:val="24"/>
          <w:szCs w:val="24"/>
        </w:rPr>
        <w:br/>
      </w:r>
    </w:p>
    <w:tbl>
      <w:tblPr>
        <w:tblW w:w="3608" w:type="dxa"/>
        <w:tblInd w:w="113" w:type="dxa"/>
        <w:tblLook w:val="04A0" w:firstRow="1" w:lastRow="0" w:firstColumn="1" w:lastColumn="0" w:noHBand="0" w:noVBand="1"/>
      </w:tblPr>
      <w:tblGrid>
        <w:gridCol w:w="2123"/>
        <w:gridCol w:w="2123"/>
      </w:tblGrid>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BBOT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EPHAN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DCOC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COLY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DCOC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MANTH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K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COTT</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K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ULI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NGO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TTHEW</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SHCRAF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LISO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H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USA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LDWIN-MAR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ERY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NN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ICHAE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RBARA</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ABRIELL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RISI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URAT</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RNE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AR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TE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EFFR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EL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ANC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EL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EH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EN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ESSHECK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ERGN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OLI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ICKER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TT</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LAI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ICHELL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OLING</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MANTH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ORDER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OLI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OT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OULWAR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ALEIG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OULWAR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HANNESBURG</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AWN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YLEIG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EEDING</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EEDING</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ISS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OW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S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OW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NNET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UT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ARLE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Y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NIELL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UND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ANTE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URGES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DELI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URNET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HITN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EV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T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NGE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T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ARLE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STO</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ICHELL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UDIL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NDREW</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LAR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LL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LAR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DAM</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LGAT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ATAL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NDIFF</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LL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O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ZACHAR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OLIDG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ESSIC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OP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ERIT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PEL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ME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RB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RAVI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RD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IFFAN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RD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NDREW</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VINGTON-JONE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RISTIN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X</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LOR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RUS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UMMER</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URR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ABRIE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L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ERR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L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MANTH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WEES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MAND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WIT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NDAC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OEHLM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BECC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OWNE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MAND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REXL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INL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REXL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AMA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UDA</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VID</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UDA</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BORA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UG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RIST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UN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ONALD</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VORA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ELISS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LMOR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RDA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VAN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RIST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VAN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L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WING</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ISADO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FARM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VID</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FELICIANO</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VID</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FOWL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COTT</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FRANKL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MUE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ARN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LLE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ARV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YLER</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OFF</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NN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OOD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ME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OODLE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BORA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OODM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M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ORBUT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THARI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ORD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EORGI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OWE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IRAND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RAFF</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LIZABET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RA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MM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H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M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L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EPHAN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L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NIS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L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EYA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P</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ESS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P</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ICK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RI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ELE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RI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IL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AYMA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TLAG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TLE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UDIT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YD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FOSTER</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YD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GARET</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ELSE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IMBERL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ENDER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RIK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ENDRIC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ES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LL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ICK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OUSTO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IGHBAUGH</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INDS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ILLARD</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BECC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INE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UL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INT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ELSE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OHENSTE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LISO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OLLE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ERY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OLM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ME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ONAK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SEP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UN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EXU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IRW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YAN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CK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LBERT</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DIC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ICHARD</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ME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AI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QUES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ZACHAR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EFFRIE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AMON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EFFRIE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ARLE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HN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ERIS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NE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EI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NNED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TRIN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RSE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LL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EPHAN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SSAND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H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EHER</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NAPP</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EVERL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NOOP</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IOLET</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RA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ME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URZYNOWSKI</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YL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CKE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YAHN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MBER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I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NZ</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FRANK</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PIERR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NGE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SLI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IAN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E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THERI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EWI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BORA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INDSE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EREDIT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INSCOT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BIGAI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OVELAC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BI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UCA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AC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CKE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EPHAN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TI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SHL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SONI</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NALD</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THERL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ITLY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THERL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C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TUSIA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TI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ZA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USA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CCAN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SO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CCUBBIN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ANNO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CCUBBIN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BO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EAGH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RISTIN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EREDITH</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BECC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EREDITH</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EGA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ILL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IND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ILL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ATAL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ITCHEL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ENA</w:t>
            </w:r>
          </w:p>
        </w:tc>
      </w:tr>
      <w:tr w:rsidR="00DF3D42" w:rsidRPr="00DF3D42" w:rsidTr="00DF3D42">
        <w:trPr>
          <w:trHeight w:val="36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OOR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IS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UELL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KAE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URATALLA</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IT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URRAY-TRUJILLO</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IN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EA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YA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EA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SSAND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EL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LEND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EWT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HOND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IKIR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EV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OLIV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IS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OL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NIE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OL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RDA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OR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LI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OSGOOD</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RISCIL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OTERO</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RG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RK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RIST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RME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KEIT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RRET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NIS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TTER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ILY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EAR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ERY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ENC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MAND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ENC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ZACHAR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ERKIN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YNTHI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ERKIN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RI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IERC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ESSIC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ITVOREC</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BI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RIDD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IENN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RIDD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LE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RUIT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OLI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URYEA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USTI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AF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ETT</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AG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ARA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ED</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ONY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ED</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EXI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ESO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H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ESO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SHU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ICHARD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T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IDDEL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M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AR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UE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BIN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AR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C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RE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GER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LS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UNY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OL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N NICOLA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ICARDO</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NDER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Y BET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CANL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MAND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CARBOROUGH</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CO</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CHULZ</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IFFI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CISNE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SHLEIG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ELF</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H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ARP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IAN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AW</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RISTI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EER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EPHAN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EER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LO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ELT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IFFERD</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UL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INGLETAR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BECC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MALL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ENISH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MALL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ONN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MALL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MALL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NIELL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MALL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MALLWOOD</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RDA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MITH</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EPHAN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EWARD</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ENNIFER</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ITH</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UL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OLTZFU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AYLO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IO</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AYLO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IND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HIBODEAUX</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DDISO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HOMA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SEP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HOMP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TH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HOMP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RA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HOMP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ILE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OWNSEND</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RYSTA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UCK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OLY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UCK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OLD</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UCK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ALP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UNDERWOOD</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ENNIFER</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ALENTIN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IL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AN MET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NT</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ANMET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DELEN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IN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LIZABET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OWEL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ONY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OWEL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YNTHI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OWEL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ND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OWEL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LLOR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ALTER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MILLE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ATT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RBA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ESTLY</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ATHANIEL</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HEEL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NSTANC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HEL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BORAH</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HIT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ERR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HITE</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DAM</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HITESELL</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IS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KIN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ELI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LIAM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EWI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LIAM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HOMA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LIS</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YNTHI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LM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CKENZ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ORETT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Y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SO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URA</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SEMAN</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OBBI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SER</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BI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TTENBAC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ICE</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TTENBACK</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HN</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RIGH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MES</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RIGHT</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Y</w:t>
            </w:r>
          </w:p>
        </w:tc>
      </w:tr>
      <w:tr w:rsidR="00DF3D42" w:rsidRPr="00DF3D42" w:rsidTr="00DF3D42">
        <w:trPr>
          <w:trHeight w:val="300"/>
        </w:trPr>
        <w:tc>
          <w:tcPr>
            <w:tcW w:w="19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YONGBANTHOM</w:t>
            </w:r>
          </w:p>
        </w:tc>
        <w:tc>
          <w:tcPr>
            <w:tcW w:w="1708"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YRUS</w:t>
            </w:r>
          </w:p>
        </w:tc>
      </w:tr>
    </w:tbl>
    <w:p w:rsidR="00DF3D42" w:rsidRPr="00DF3D42" w:rsidRDefault="00DF3D42" w:rsidP="00551814">
      <w:pPr>
        <w:pStyle w:val="PlainText"/>
        <w:rPr>
          <w:rFonts w:ascii="Times New Roman" w:hAnsi="Times New Roman" w:cs="Times New Roman"/>
          <w:sz w:val="24"/>
          <w:szCs w:val="24"/>
        </w:rPr>
        <w:sectPr w:rsidR="00DF3D42" w:rsidRPr="00DF3D42" w:rsidSect="00BC5F87">
          <w:type w:val="continuous"/>
          <w:pgSz w:w="12240" w:h="15840"/>
          <w:pgMar w:top="720" w:right="720" w:bottom="720" w:left="720" w:header="720" w:footer="720" w:gutter="0"/>
          <w:cols w:num="2" w:space="720"/>
          <w:docGrid w:linePitch="360"/>
        </w:sectPr>
      </w:pPr>
    </w:p>
    <w:p w:rsidR="00382EFF" w:rsidRPr="00DF3D42" w:rsidRDefault="00382EFF" w:rsidP="00551814">
      <w:pPr>
        <w:pStyle w:val="PlainText"/>
        <w:rPr>
          <w:rFonts w:ascii="Times New Roman" w:hAnsi="Times New Roman" w:cs="Times New Roman"/>
          <w:sz w:val="24"/>
          <w:szCs w:val="24"/>
        </w:rPr>
      </w:pPr>
    </w:p>
    <w:p w:rsidR="00BC5F87" w:rsidRDefault="00BC5F87" w:rsidP="00551814">
      <w:pPr>
        <w:pStyle w:val="PlainText"/>
        <w:rPr>
          <w:rFonts w:ascii="Times New Roman" w:hAnsi="Times New Roman" w:cs="Times New Roman"/>
          <w:b/>
          <w:sz w:val="24"/>
          <w:szCs w:val="24"/>
        </w:rPr>
      </w:pPr>
    </w:p>
    <w:p w:rsidR="00BC5F87" w:rsidRDefault="00BC5F87" w:rsidP="00551814">
      <w:pPr>
        <w:pStyle w:val="PlainText"/>
        <w:rPr>
          <w:rFonts w:ascii="Times New Roman" w:hAnsi="Times New Roman" w:cs="Times New Roman"/>
          <w:b/>
          <w:sz w:val="24"/>
          <w:szCs w:val="24"/>
        </w:rPr>
      </w:pPr>
    </w:p>
    <w:p w:rsidR="00382EFF" w:rsidRPr="00DF3D42" w:rsidRDefault="00382EFF" w:rsidP="00551814">
      <w:pPr>
        <w:pStyle w:val="PlainText"/>
        <w:rPr>
          <w:rFonts w:ascii="Times New Roman" w:hAnsi="Times New Roman" w:cs="Times New Roman"/>
          <w:sz w:val="24"/>
          <w:szCs w:val="24"/>
        </w:rPr>
      </w:pPr>
      <w:r w:rsidRPr="00DF3D42">
        <w:rPr>
          <w:rFonts w:ascii="Times New Roman" w:hAnsi="Times New Roman" w:cs="Times New Roman"/>
          <w:b/>
          <w:sz w:val="24"/>
          <w:szCs w:val="24"/>
        </w:rPr>
        <w:t xml:space="preserve">IX.D.11. Received the Substitute Teachers not approved for 2022-2023 </w:t>
      </w:r>
      <w:r w:rsidRPr="00DF3D42">
        <w:rPr>
          <w:rFonts w:ascii="Times New Roman" w:hAnsi="Times New Roman" w:cs="Times New Roman"/>
          <w:sz w:val="24"/>
          <w:szCs w:val="24"/>
        </w:rPr>
        <w:t xml:space="preserve"> </w:t>
      </w:r>
    </w:p>
    <w:p w:rsidR="00DF3D42" w:rsidRPr="00DF3D42" w:rsidRDefault="00DF3D42">
      <w:pPr>
        <w:rPr>
          <w:color w:val="000000"/>
        </w:rPr>
        <w:sectPr w:rsidR="00DF3D42" w:rsidRPr="00DF3D42" w:rsidSect="00BC5F87">
          <w:type w:val="continuous"/>
          <w:pgSz w:w="12240" w:h="15840"/>
          <w:pgMar w:top="720" w:right="720" w:bottom="720" w:left="720" w:header="720" w:footer="720" w:gutter="0"/>
          <w:cols w:space="720"/>
          <w:docGrid w:linePitch="360"/>
        </w:sectPr>
      </w:pPr>
    </w:p>
    <w:tbl>
      <w:tblPr>
        <w:tblW w:w="2256" w:type="dxa"/>
        <w:tblInd w:w="113" w:type="dxa"/>
        <w:tblLook w:val="04A0" w:firstRow="1" w:lastRow="0" w:firstColumn="1" w:lastColumn="0" w:noHBand="0" w:noVBand="1"/>
      </w:tblPr>
      <w:tblGrid>
        <w:gridCol w:w="2020"/>
        <w:gridCol w:w="1643"/>
      </w:tblGrid>
      <w:tr w:rsidR="00DF3D42" w:rsidRPr="00DF3D42" w:rsidTr="00DF3D42">
        <w:trPr>
          <w:trHeight w:val="300"/>
        </w:trPr>
        <w:tc>
          <w:tcPr>
            <w:tcW w:w="2020" w:type="dxa"/>
            <w:tcBorders>
              <w:top w:val="single" w:sz="4" w:space="0" w:color="auto"/>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LEN</w:t>
            </w:r>
          </w:p>
        </w:tc>
        <w:tc>
          <w:tcPr>
            <w:tcW w:w="236" w:type="dxa"/>
            <w:tcBorders>
              <w:top w:val="single" w:sz="4" w:space="0" w:color="auto"/>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YNTHI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RNETT-MORGA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NET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OND</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NAY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OYER</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MY</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MPBELL</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ERMIT</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LARK</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ENNIFER</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NOVER</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ETTY</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ZER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ERRY</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UNCA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HNNY</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LLIOTT</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BERT</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PSTEI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MANTH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FENDER</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YJAN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FLORES</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ICKI</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FRENCH</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ITLYN</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GRIFFI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IC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DESTY</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MANTH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TLEY</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UDITH</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VARD</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AYLOR</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ICKS</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ANT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ILL</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REN</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ODGE</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ARON</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OLL</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EAGAN</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GGERS</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ETTY</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MANCE</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RAH</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TTHEWS</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AN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YHEW</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TRICI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CKINNEY</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MILI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EDLEY</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UREN</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INK</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DELAIN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ONDAY</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TH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ORENO</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OLLI</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ALL</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TRICI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EAL</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IMBERLY</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EWTO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EGGY</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OLIVER</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Y</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OLIVER</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RIC</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ELSTO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ACHEL</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AYLS</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EYANN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ED</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ANCY</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IVERA</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ACHEL</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BERTS</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MEL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BERTS</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ELSE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BERTS-SANTANA</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HANEL</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THMA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TI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ALLEE</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LAIN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COTT</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LIAM</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TITH</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WN</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HOMPSO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EXIS</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ILLOTSO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MEL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RENT</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LEB</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HEATLEY</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MOND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HITE</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ULIE</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COXSON</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ETHA</w:t>
            </w:r>
          </w:p>
        </w:tc>
      </w:tr>
      <w:tr w:rsidR="00DF3D42" w:rsidRPr="00DF3D42" w:rsidTr="00DF3D42">
        <w:trPr>
          <w:trHeight w:val="300"/>
        </w:trPr>
        <w:tc>
          <w:tcPr>
            <w:tcW w:w="202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OODRING</w:t>
            </w:r>
          </w:p>
        </w:tc>
        <w:tc>
          <w:tcPr>
            <w:tcW w:w="236"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LAUDIA</w:t>
            </w:r>
          </w:p>
        </w:tc>
      </w:tr>
    </w:tbl>
    <w:p w:rsidR="00DF3D42" w:rsidRPr="00DF3D42" w:rsidRDefault="00DF3D42" w:rsidP="00551814">
      <w:pPr>
        <w:pStyle w:val="PlainText"/>
        <w:rPr>
          <w:rFonts w:ascii="Times New Roman" w:hAnsi="Times New Roman" w:cs="Times New Roman"/>
          <w:sz w:val="24"/>
          <w:szCs w:val="24"/>
        </w:rPr>
        <w:sectPr w:rsidR="00DF3D42" w:rsidRPr="00DF3D42" w:rsidSect="00BC5F87">
          <w:type w:val="continuous"/>
          <w:pgSz w:w="12240" w:h="15840"/>
          <w:pgMar w:top="720" w:right="720" w:bottom="720" w:left="720" w:header="720" w:footer="720" w:gutter="0"/>
          <w:cols w:num="2" w:space="720"/>
          <w:docGrid w:linePitch="360"/>
        </w:sectPr>
      </w:pPr>
    </w:p>
    <w:p w:rsidR="00DF3D42" w:rsidRPr="00DF3D42" w:rsidRDefault="00DF3D42" w:rsidP="00551814">
      <w:pPr>
        <w:pStyle w:val="PlainText"/>
        <w:rPr>
          <w:rFonts w:ascii="Times New Roman" w:hAnsi="Times New Roman" w:cs="Times New Roman"/>
          <w:sz w:val="24"/>
          <w:szCs w:val="24"/>
        </w:rPr>
      </w:pPr>
    </w:p>
    <w:p w:rsidR="00DF3D42" w:rsidRPr="00DF3D42" w:rsidRDefault="00DF3D42" w:rsidP="00551814">
      <w:pPr>
        <w:pStyle w:val="PlainText"/>
        <w:rPr>
          <w:rFonts w:ascii="Times New Roman" w:hAnsi="Times New Roman" w:cs="Times New Roman"/>
          <w:b/>
          <w:sz w:val="24"/>
          <w:szCs w:val="24"/>
        </w:rPr>
      </w:pPr>
    </w:p>
    <w:p w:rsidR="00DF3D42" w:rsidRPr="00DF3D42" w:rsidRDefault="00DF3D42" w:rsidP="00551814">
      <w:pPr>
        <w:pStyle w:val="PlainText"/>
        <w:rPr>
          <w:rFonts w:ascii="Times New Roman" w:hAnsi="Times New Roman" w:cs="Times New Roman"/>
          <w:b/>
          <w:sz w:val="24"/>
          <w:szCs w:val="24"/>
        </w:rPr>
      </w:pPr>
    </w:p>
    <w:p w:rsidR="00DF3D42" w:rsidRPr="00DF3D42" w:rsidRDefault="00382EFF" w:rsidP="00551814">
      <w:pPr>
        <w:pStyle w:val="PlainText"/>
        <w:rPr>
          <w:rFonts w:ascii="Times New Roman" w:hAnsi="Times New Roman" w:cs="Times New Roman"/>
          <w:sz w:val="24"/>
          <w:szCs w:val="24"/>
        </w:rPr>
      </w:pPr>
      <w:r w:rsidRPr="00DF3D42">
        <w:rPr>
          <w:rFonts w:ascii="Times New Roman" w:hAnsi="Times New Roman" w:cs="Times New Roman"/>
          <w:b/>
          <w:sz w:val="24"/>
          <w:szCs w:val="24"/>
        </w:rPr>
        <w:t xml:space="preserve">IX.D.12. Received the Substitute Instructional Assistants approved for 2022-2023 </w:t>
      </w:r>
      <w:r w:rsidRPr="00DF3D42">
        <w:rPr>
          <w:rFonts w:ascii="Times New Roman" w:hAnsi="Times New Roman" w:cs="Times New Roman"/>
          <w:sz w:val="24"/>
          <w:szCs w:val="24"/>
        </w:rPr>
        <w:t xml:space="preserve"> </w:t>
      </w:r>
      <w:r w:rsidR="00DF3D42" w:rsidRPr="00DF3D42">
        <w:rPr>
          <w:rFonts w:ascii="Times New Roman" w:hAnsi="Times New Roman" w:cs="Times New Roman"/>
          <w:sz w:val="24"/>
          <w:szCs w:val="24"/>
        </w:rPr>
        <w:br/>
      </w:r>
    </w:p>
    <w:p w:rsidR="00DF3D42" w:rsidRPr="00DF3D42" w:rsidRDefault="00DF3D42">
      <w:pPr>
        <w:rPr>
          <w:color w:val="000000"/>
        </w:rPr>
        <w:sectPr w:rsidR="00DF3D42" w:rsidRPr="00DF3D42" w:rsidSect="00BC5F87">
          <w:type w:val="continuous"/>
          <w:pgSz w:w="12240" w:h="15840"/>
          <w:pgMar w:top="720" w:right="720" w:bottom="720" w:left="720" w:header="720" w:footer="720" w:gutter="0"/>
          <w:cols w:space="720"/>
          <w:docGrid w:linePitch="360"/>
        </w:sectPr>
      </w:pPr>
    </w:p>
    <w:tbl>
      <w:tblPr>
        <w:tblW w:w="2940" w:type="dxa"/>
        <w:tblInd w:w="113" w:type="dxa"/>
        <w:tblLook w:val="04A0" w:firstRow="1" w:lastRow="0" w:firstColumn="1" w:lastColumn="0" w:noHBand="0" w:noVBand="1"/>
      </w:tblPr>
      <w:tblGrid>
        <w:gridCol w:w="1723"/>
        <w:gridCol w:w="1470"/>
      </w:tblGrid>
      <w:tr w:rsidR="00DF3D42" w:rsidRPr="00DF3D42" w:rsidTr="00DF3D42">
        <w:trPr>
          <w:trHeight w:val="300"/>
        </w:trPr>
        <w:tc>
          <w:tcPr>
            <w:tcW w:w="1600" w:type="dxa"/>
            <w:tcBorders>
              <w:top w:val="single" w:sz="4" w:space="0" w:color="auto"/>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DERMAN</w:t>
            </w:r>
          </w:p>
        </w:tc>
        <w:tc>
          <w:tcPr>
            <w:tcW w:w="1340" w:type="dxa"/>
            <w:tcBorders>
              <w:top w:val="single" w:sz="4" w:space="0" w:color="auto"/>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SMINE</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ELCHER</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VONCILE</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LAIR</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ELIND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OOKER</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IMBERLY</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OWN</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EVERLY</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NEY</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OU</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VE</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ARON</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LARK</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ATASH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TTRELL</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OLLY</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AVIS</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MAND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FRENCH</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UDR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RNESS</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RL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EAD</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ARON</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OUSLER</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ROOKE</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OHNSON</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RBAR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NOX</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ROL</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INK</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EDITH</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OWMAN</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HANNAH</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CCOY</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IND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EREDITH</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NIE</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ILLER</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IRLEY</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OORE</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YNTHI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ORISHIMA</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BORAH</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OTERO</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HELI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ARKER</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ATRIN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PIKE</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IAN</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OBB</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IND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UNNELS</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LAREN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ISK</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BARBAR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IZEMORE</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DEBORAH</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SULLIVAN</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ESSIC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INSLEY</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UDRIN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ARE</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CONNIE</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EIDEMANN</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NANCY</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ELLS</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ALICIA</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LIAMS</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MARY</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LIAMS</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JASMINE</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SON</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TERRY</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LSON</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KATLYN</w:t>
            </w:r>
          </w:p>
        </w:tc>
      </w:tr>
      <w:tr w:rsidR="00DF3D42" w:rsidRPr="00DF3D42" w:rsidTr="00DF3D42">
        <w:trPr>
          <w:trHeight w:val="300"/>
        </w:trPr>
        <w:tc>
          <w:tcPr>
            <w:tcW w:w="1600" w:type="dxa"/>
            <w:tcBorders>
              <w:top w:val="nil"/>
              <w:left w:val="single" w:sz="4" w:space="0" w:color="auto"/>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WISEMAN</w:t>
            </w:r>
          </w:p>
        </w:tc>
        <w:tc>
          <w:tcPr>
            <w:tcW w:w="1340" w:type="dxa"/>
            <w:tcBorders>
              <w:top w:val="nil"/>
              <w:left w:val="nil"/>
              <w:bottom w:val="single" w:sz="4" w:space="0" w:color="auto"/>
              <w:right w:val="single" w:sz="4" w:space="0" w:color="auto"/>
            </w:tcBorders>
            <w:shd w:val="clear" w:color="auto" w:fill="auto"/>
            <w:noWrap/>
            <w:hideMark/>
          </w:tcPr>
          <w:p w:rsidR="00DF3D42" w:rsidRPr="00DF3D42" w:rsidRDefault="00DF3D42">
            <w:pPr>
              <w:rPr>
                <w:color w:val="000000"/>
              </w:rPr>
            </w:pPr>
            <w:r w:rsidRPr="00DF3D42">
              <w:rPr>
                <w:color w:val="000000"/>
              </w:rPr>
              <w:t>RITA</w:t>
            </w:r>
          </w:p>
        </w:tc>
      </w:tr>
    </w:tbl>
    <w:p w:rsidR="00DF3D42" w:rsidRDefault="00DF3D42" w:rsidP="00551814">
      <w:pPr>
        <w:pStyle w:val="PlainText"/>
        <w:rPr>
          <w:rFonts w:ascii="Times New Roman" w:hAnsi="Times New Roman" w:cs="Times New Roman"/>
          <w:sz w:val="24"/>
          <w:szCs w:val="24"/>
        </w:rPr>
        <w:sectPr w:rsidR="00DF3D42" w:rsidSect="00BC5F87">
          <w:type w:val="continuous"/>
          <w:pgSz w:w="12240" w:h="15840"/>
          <w:pgMar w:top="720" w:right="720" w:bottom="720" w:left="720" w:header="720" w:footer="720" w:gutter="0"/>
          <w:cols w:num="2" w:space="720"/>
          <w:docGrid w:linePitch="360"/>
        </w:sectPr>
      </w:pPr>
    </w:p>
    <w:p w:rsidR="00382EFF" w:rsidRPr="00B768AA"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13. Received the Paraprofessional Contracts for 2022-2023 </w:t>
      </w:r>
      <w:r w:rsidRPr="00B768AA">
        <w:rPr>
          <w:rFonts w:ascii="Times New Roman" w:hAnsi="Times New Roman" w:cs="Times New Roman"/>
          <w:sz w:val="24"/>
          <w:szCs w:val="24"/>
        </w:rPr>
        <w:t xml:space="preserve"> </w:t>
      </w:r>
    </w:p>
    <w:p w:rsidR="00DF3D42" w:rsidRDefault="00DF3D42" w:rsidP="00DF3D42">
      <w:pPr>
        <w:rPr>
          <w:color w:val="000000"/>
        </w:rPr>
        <w:sectPr w:rsidR="00DF3D42" w:rsidSect="00BC5F87">
          <w:type w:val="continuous"/>
          <w:pgSz w:w="12240" w:h="15840"/>
          <w:pgMar w:top="720" w:right="720" w:bottom="720" w:left="720" w:header="720" w:footer="720" w:gutter="0"/>
          <w:cols w:space="720"/>
          <w:docGrid w:linePitch="360"/>
        </w:sectPr>
      </w:pPr>
    </w:p>
    <w:tbl>
      <w:tblPr>
        <w:tblW w:w="3330" w:type="dxa"/>
        <w:tblLook w:val="04A0" w:firstRow="1" w:lastRow="0" w:firstColumn="1" w:lastColumn="0" w:noHBand="0" w:noVBand="1"/>
      </w:tblPr>
      <w:tblGrid>
        <w:gridCol w:w="3330"/>
      </w:tblGrid>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ADAMS, DOMINIQU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ADDESA, ROCCO</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ARKLEY, ALEXANDER</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ASHAM, JASO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AYNHAM-BAKER, HENRI</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ECK, MATTHEW</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ECKLEY, NATHE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ELL, ERICA</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INGHAM, JOD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OARD, JOH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OEGLEN, WEND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OGGS, WILLIAM</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OLLI, ANDREW</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OWERS, MICHAEL</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RITAIN, MICHAEL</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BURNETT, SHERR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CAIN, STEVI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CLOUSE, KATHERIN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CONEY, AARO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COVIN, JIMM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COVINGTON-JONES, KRISTINA</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CREEKMORE, ZACHARIAH</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CRUZ, DAVID</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CURRY, GABRIEL</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DALE, SAMANTHA</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DALTON, STEVE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DARNALL, TEDD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DAVIS, THOMAS</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DENEEN, TREVOR</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DUMBACHER, JOSEPH</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EPPERSON, DAYTO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EVANS, AARO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FIFE, JERR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FLOYD, SHELB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FOLEY, KEVI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FRANKLIN, SAMUEL</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FULKERSON, MARTI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GARCIA, RICKE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GARCIA, SHARO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GARCIA-NIETO, VICENT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GATEWOOD, JACHEEM</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GATLIN, HOWARD</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GRADY, MICHAEL</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HACK, BOBB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HAMPTON, EBONI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HAMPTON, WALTER</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HERRON, GERR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HICKS, DEANGELO</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HIGHBAUGH, RITA</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HIGHTOWER, DERRICK</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HYCHE, MARCUS</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ILER, JOSEPH</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ISOM, VONC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JACKSON, ANTONIO</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JACKSON, JAMES</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JAQUESS, ZACHAR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JEFFRIES, CHARLES</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JODLOWSKI, RICHARD</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JOHNSON, JOSHUA</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JOHNSON, KENDRICK</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JONES, DWIGHT</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KOCH, ROBERT</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KRUPINSKI, JOD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LEE, ROBERT</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LILE, SHAW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LOWERY, CARSLO</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AGILL, CHRISTINA</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ARK, GERALD</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ARNELL, DEREK</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CQUISTION, TAYLAR</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EREDITH, NICOLAS</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ILLER, ANDR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ILLER, NATALI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OHAMMED, KAZIM</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ORSE, RUSSELL</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USSON, JUSTI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MUSSON, TAI</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NELSON, DANIEL</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NELSON, MARK</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OLDHAM, ANGELO</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OWEN, NATHA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PAINTER, DAVID</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PATTERSON, VA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PENNINGTON, TIMOTH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PERRY, RUSSELL</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PETERSON, ELDRED</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PHOUTHARANSY, PHANOMPHAN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POLK, KIMBERL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PULLEN, DAVID</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RIVERA, JOS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RUIZ, DANIEL</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SCHLETT, WILLIAM</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SCOTT, WILLIAM</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SHELTON, SARA</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SHOULDERS, GEORG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SORRELLS, ABBE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SPEARS, BROOKE</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STOVER, JACOB</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SURATT, KENNETH</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TAFT, ALLISO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TAYLOR, TRAVIS</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THOMAS, JOSEPH</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THOMPSON, ERIC</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TRIBUS, APRIL</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WARNER, JOHN</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WARSAW, LELAND</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WATTS, ISIAH</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WICKWARE, ROY</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WIMBERLY, NICHOLAS</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WRIGHT, JAMES</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YATES, ELISSA</w:t>
            </w:r>
          </w:p>
        </w:tc>
      </w:tr>
      <w:tr w:rsidR="00DF3D42" w:rsidRPr="00DF3D42" w:rsidTr="00DF3D42">
        <w:trPr>
          <w:trHeight w:val="300"/>
        </w:trPr>
        <w:tc>
          <w:tcPr>
            <w:tcW w:w="3330" w:type="dxa"/>
            <w:shd w:val="clear" w:color="auto" w:fill="auto"/>
            <w:noWrap/>
            <w:vAlign w:val="center"/>
            <w:hideMark/>
          </w:tcPr>
          <w:p w:rsidR="00DF3D42" w:rsidRPr="00DF3D42" w:rsidRDefault="00DF3D42" w:rsidP="00DF3D42">
            <w:pPr>
              <w:rPr>
                <w:color w:val="000000"/>
              </w:rPr>
            </w:pPr>
            <w:r w:rsidRPr="00DF3D42">
              <w:rPr>
                <w:color w:val="000000"/>
              </w:rPr>
              <w:t>YORK, MICHAEL</w:t>
            </w:r>
          </w:p>
        </w:tc>
      </w:tr>
    </w:tbl>
    <w:p w:rsidR="00DF3D42" w:rsidRDefault="00DF3D42" w:rsidP="00551814">
      <w:pPr>
        <w:pStyle w:val="PlainText"/>
        <w:rPr>
          <w:rFonts w:ascii="Times New Roman" w:hAnsi="Times New Roman" w:cs="Times New Roman"/>
          <w:sz w:val="24"/>
          <w:szCs w:val="24"/>
        </w:rPr>
        <w:sectPr w:rsidR="00DF3D42" w:rsidSect="00BC5F87">
          <w:type w:val="continuous"/>
          <w:pgSz w:w="12240" w:h="15840"/>
          <w:pgMar w:top="720" w:right="720" w:bottom="720" w:left="720" w:header="720" w:footer="720" w:gutter="0"/>
          <w:cols w:num="2" w:space="720"/>
          <w:docGrid w:linePitch="360"/>
        </w:sectPr>
      </w:pPr>
    </w:p>
    <w:p w:rsidR="00DF3D42" w:rsidRPr="00B768AA" w:rsidRDefault="00DF3D42"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D.14. Received information on new teacher training for 2022-2023 </w:t>
      </w:r>
      <w:r w:rsidRPr="00B768AA">
        <w:rPr>
          <w:rFonts w:ascii="Times New Roman" w:hAnsi="Times New Roman" w:cs="Times New Roman"/>
          <w:sz w:val="24"/>
          <w:szCs w:val="24"/>
        </w:rPr>
        <w:t xml:space="preserve"> </w:t>
      </w:r>
    </w:p>
    <w:p w:rsidR="00EE2AE1" w:rsidRDefault="00382EFF" w:rsidP="00551814">
      <w:pPr>
        <w:pStyle w:val="PlainText"/>
        <w:rPr>
          <w:rFonts w:ascii="Times New Roman" w:hAnsi="Times New Roman" w:cs="Times New Roman"/>
          <w:b/>
          <w:sz w:val="24"/>
          <w:szCs w:val="24"/>
        </w:rPr>
      </w:pPr>
      <w:r w:rsidRPr="00B768AA">
        <w:rPr>
          <w:rFonts w:ascii="Times New Roman" w:hAnsi="Times New Roman" w:cs="Times New Roman"/>
          <w:b/>
          <w:sz w:val="24"/>
          <w:szCs w:val="24"/>
        </w:rPr>
        <w:t xml:space="preserve">IX.D.15. Approval of the recommended changes to salaries and positions for the 2022-23 school year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E. Miscellaneous Item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E.1. Received the schools SBDM Minute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E.2. Received the PAC Information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E.3. Approval of the minutes from the April 21, 2022, regular lunch board meeting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IX.E.4. Approval of the minutes from the April 21, 2022, regular evening board meeting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 Action Item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A. Approval to give the Superintendent the authority to lock in petroleum prices with Petroleum Traders for a period not to exceed 18 month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Order #11023 - Motion Passed: </w:t>
      </w:r>
      <w:r w:rsidRPr="00B768AA">
        <w:rPr>
          <w:rFonts w:ascii="Times New Roman" w:hAnsi="Times New Roman" w:cs="Times New Roman"/>
          <w:sz w:val="24"/>
          <w:szCs w:val="24"/>
        </w:rPr>
        <w:t xml:space="preserve"> Approval to give the Superintendent the authority to lock in petroleum prices with Petroleum Traders for a period not to exceed 18 months passed with a motion by Mr. Steve Bland and a second by Ms. Dawn Logsdon Johnson.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s. Sherry Barnes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Steve Bland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Ms. Dawn Logsdon Johnson  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Ben Sego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Charlie Wise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 New Busines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I. Superintendent's Report </w:t>
      </w:r>
      <w:r w:rsidRPr="00B768AA">
        <w:rPr>
          <w:rFonts w:ascii="Times New Roman" w:hAnsi="Times New Roman" w:cs="Times New Roman"/>
          <w:sz w:val="24"/>
          <w:szCs w:val="24"/>
        </w:rPr>
        <w:t xml:space="preserve">  </w:t>
      </w:r>
    </w:p>
    <w:p w:rsidR="00BC5F87"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Superintendent Teresa Morgan greatly appreciates the community's support of our Great 8 Standards and Work Ethic Certification Programs. A special thank you to all that interviewed our 5th, 8th, and </w:t>
      </w:r>
      <w:r w:rsidR="00EE2AE1">
        <w:rPr>
          <w:rFonts w:ascii="Times New Roman" w:hAnsi="Times New Roman" w:cs="Times New Roman"/>
          <w:sz w:val="24"/>
          <w:szCs w:val="24"/>
        </w:rPr>
        <w:t>12</w:t>
      </w:r>
      <w:r w:rsidR="00EE2AE1" w:rsidRPr="00EE2AE1">
        <w:rPr>
          <w:rFonts w:ascii="Times New Roman" w:hAnsi="Times New Roman" w:cs="Times New Roman"/>
          <w:sz w:val="24"/>
          <w:szCs w:val="24"/>
          <w:vertAlign w:val="superscript"/>
        </w:rPr>
        <w:t>th</w:t>
      </w:r>
      <w:r w:rsidR="00EE2AE1">
        <w:rPr>
          <w:rFonts w:ascii="Times New Roman" w:hAnsi="Times New Roman" w:cs="Times New Roman"/>
          <w:sz w:val="24"/>
          <w:szCs w:val="24"/>
        </w:rPr>
        <w:t>-grade</w:t>
      </w:r>
      <w:r w:rsidRPr="00B768AA">
        <w:rPr>
          <w:rFonts w:ascii="Times New Roman" w:hAnsi="Times New Roman" w:cs="Times New Roman"/>
          <w:sz w:val="24"/>
          <w:szCs w:val="24"/>
        </w:rPr>
        <w:t xml:space="preserve"> students for Work Ethic Certification. This year marked the highest number of seniors participating in the program. </w:t>
      </w:r>
    </w:p>
    <w:p w:rsidR="00BC5F87" w:rsidRDefault="00BC5F87"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s. Morgan also congratulated all of our graduating class of 2022.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II. Executive Session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V. Board Calendar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V.A. May 21 - 9:00 a.m. - Hardin County High School/GED Graduation - College View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V.B. May 23 - 6:00 p.m. - Project SEARCH Graduation - EC3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V.C. May 26 - Last Day for Students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V.D. May 27 - 7:30 p.m. - North Hardin High School Graduation - North Hardin High School, Ray Story Stadium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V.E. May 28 - 11:00 a.m. - John Hardin High School Graduation - John Hardin High School, Bulldog Stadium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V.F. May 30 - Memorial Day - Offices Closed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V.G. May 30 - 6:00 p.m. - Central Hardin High School Graduation - Broadbent Arena, Louisville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V.H. June 16 - 11:30 a.m. - Regular Lunch Board Meeting - Central Office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IV.I. June 16 - 6:00 p.m. - Regular Evening Board Meeting - Central Office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p>
    <w:p w:rsidR="00EE2AE1" w:rsidRDefault="00EE2AE1" w:rsidP="00551814">
      <w:pPr>
        <w:pStyle w:val="PlainText"/>
        <w:rPr>
          <w:rFonts w:ascii="Times New Roman" w:hAnsi="Times New Roman" w:cs="Times New Roman"/>
          <w:b/>
          <w:sz w:val="24"/>
          <w:szCs w:val="24"/>
        </w:rPr>
      </w:pP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XV. Adjournment </w:t>
      </w:r>
      <w:r w:rsidRPr="00B768AA">
        <w:rPr>
          <w:rFonts w:ascii="Times New Roman" w:hAnsi="Times New Roman" w:cs="Times New Roman"/>
          <w:sz w:val="24"/>
          <w:szCs w:val="24"/>
        </w:rPr>
        <w:t xml:space="preserve">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b/>
          <w:sz w:val="24"/>
          <w:szCs w:val="24"/>
        </w:rPr>
        <w:t xml:space="preserve">Order #11024 - Motion Passed: </w:t>
      </w:r>
      <w:r w:rsidRPr="00B768AA">
        <w:rPr>
          <w:rFonts w:ascii="Times New Roman" w:hAnsi="Times New Roman" w:cs="Times New Roman"/>
          <w:sz w:val="24"/>
          <w:szCs w:val="24"/>
        </w:rPr>
        <w:t xml:space="preserve"> There being no further business, approval to adjourn the meeting passed with a motion by Mr. Steve Bland and a second by Ms. Dawn Logsdon Johnson.  </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s. Sherry Barnes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Steve Bland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Ms. Dawn Logsdon Johnson  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Ben Sego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 xml:space="preserve">Mr. Charlie Wise          </w:t>
      </w:r>
      <w:r w:rsidR="00EE2AE1">
        <w:rPr>
          <w:rFonts w:ascii="Times New Roman" w:hAnsi="Times New Roman" w:cs="Times New Roman"/>
          <w:sz w:val="24"/>
          <w:szCs w:val="24"/>
        </w:rPr>
        <w:tab/>
      </w:r>
      <w:r w:rsidRPr="00B768AA">
        <w:rPr>
          <w:rFonts w:ascii="Times New Roman" w:hAnsi="Times New Roman" w:cs="Times New Roman"/>
          <w:sz w:val="24"/>
          <w:szCs w:val="24"/>
        </w:rPr>
        <w:t>Yes</w:t>
      </w: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551814">
      <w:pPr>
        <w:pStyle w:val="PlainText"/>
        <w:rPr>
          <w:rFonts w:ascii="Times New Roman" w:hAnsi="Times New Roman" w:cs="Times New Roman"/>
          <w:sz w:val="24"/>
          <w:szCs w:val="24"/>
        </w:rPr>
      </w:pPr>
    </w:p>
    <w:p w:rsidR="00382EFF" w:rsidRPr="00B768AA" w:rsidRDefault="00382EFF" w:rsidP="00382EFF">
      <w:pPr>
        <w:pStyle w:val="PlainText"/>
        <w:rPr>
          <w:rFonts w:ascii="Times New Roman" w:hAnsi="Times New Roman" w:cs="Times New Roman"/>
          <w:sz w:val="24"/>
          <w:szCs w:val="24"/>
        </w:rPr>
      </w:pPr>
      <w:r w:rsidRPr="00B768AA">
        <w:rPr>
          <w:rFonts w:ascii="Times New Roman" w:hAnsi="Times New Roman" w:cs="Times New Roman"/>
          <w:sz w:val="24"/>
          <w:szCs w:val="24"/>
        </w:rPr>
        <w:t>_____________________________________</w:t>
      </w:r>
    </w:p>
    <w:p w:rsidR="00382EFF" w:rsidRPr="00B768AA" w:rsidRDefault="00382EFF" w:rsidP="00382EFF">
      <w:pPr>
        <w:pStyle w:val="PlainText"/>
        <w:rPr>
          <w:rFonts w:ascii="Times New Roman" w:hAnsi="Times New Roman" w:cs="Times New Roman"/>
          <w:sz w:val="24"/>
          <w:szCs w:val="24"/>
        </w:rPr>
      </w:pPr>
      <w:r w:rsidRPr="00B768AA">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EE2AE1" w:rsidRDefault="00EE2AE1" w:rsidP="00382EFF">
      <w:pPr>
        <w:pStyle w:val="PlainText"/>
        <w:rPr>
          <w:rFonts w:ascii="Times New Roman" w:hAnsi="Times New Roman" w:cs="Times New Roman"/>
          <w:sz w:val="24"/>
          <w:szCs w:val="24"/>
        </w:rPr>
      </w:pPr>
    </w:p>
    <w:p w:rsidR="00EE2AE1" w:rsidRPr="00B768AA" w:rsidRDefault="00EE2AE1" w:rsidP="00382EFF">
      <w:pPr>
        <w:pStyle w:val="PlainText"/>
        <w:rPr>
          <w:rFonts w:ascii="Times New Roman" w:hAnsi="Times New Roman" w:cs="Times New Roman"/>
          <w:sz w:val="24"/>
          <w:szCs w:val="24"/>
        </w:rPr>
      </w:pPr>
    </w:p>
    <w:p w:rsidR="00382EFF" w:rsidRPr="00B768AA" w:rsidRDefault="00382EFF" w:rsidP="00382EFF">
      <w:pPr>
        <w:pStyle w:val="PlainText"/>
        <w:rPr>
          <w:rFonts w:ascii="Times New Roman" w:hAnsi="Times New Roman" w:cs="Times New Roman"/>
          <w:sz w:val="24"/>
          <w:szCs w:val="24"/>
        </w:rPr>
      </w:pPr>
      <w:r w:rsidRPr="00B768AA">
        <w:rPr>
          <w:rFonts w:ascii="Times New Roman" w:hAnsi="Times New Roman" w:cs="Times New Roman"/>
          <w:sz w:val="24"/>
          <w:szCs w:val="24"/>
        </w:rPr>
        <w:t>_____________________________________</w:t>
      </w:r>
    </w:p>
    <w:p w:rsidR="00382EFF" w:rsidRPr="00B768AA" w:rsidRDefault="00382EFF" w:rsidP="00551814">
      <w:pPr>
        <w:pStyle w:val="PlainText"/>
        <w:rPr>
          <w:rFonts w:ascii="Times New Roman" w:hAnsi="Times New Roman" w:cs="Times New Roman"/>
          <w:sz w:val="24"/>
          <w:szCs w:val="24"/>
        </w:rPr>
      </w:pPr>
      <w:r w:rsidRPr="00B768AA">
        <w:rPr>
          <w:rFonts w:ascii="Times New Roman" w:hAnsi="Times New Roman" w:cs="Times New Roman"/>
          <w:sz w:val="24"/>
          <w:szCs w:val="24"/>
        </w:rPr>
        <w:t>Superintendent</w:t>
      </w:r>
    </w:p>
    <w:sectPr w:rsidR="00382EFF" w:rsidRPr="00B768AA" w:rsidSect="00BC5F87">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4C35F8"/>
    <w:multiLevelType w:val="multilevel"/>
    <w:tmpl w:val="6DB2D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076DA1"/>
    <w:multiLevelType w:val="multilevel"/>
    <w:tmpl w:val="EF50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0855DB"/>
    <w:multiLevelType w:val="hybridMultilevel"/>
    <w:tmpl w:val="D010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FYgNTIyNLU2MTIyUdpeDU4uLM/DyQAsNaALOz84IsAAAA"/>
  </w:docVars>
  <w:rsids>
    <w:rsidRoot w:val="00F34C0B"/>
    <w:rsid w:val="0021209E"/>
    <w:rsid w:val="00382EFF"/>
    <w:rsid w:val="00551814"/>
    <w:rsid w:val="00A86BBF"/>
    <w:rsid w:val="00B768AA"/>
    <w:rsid w:val="00B81BAB"/>
    <w:rsid w:val="00BB42EB"/>
    <w:rsid w:val="00BC5F87"/>
    <w:rsid w:val="00CF7324"/>
    <w:rsid w:val="00DF3D42"/>
    <w:rsid w:val="00EE2AE1"/>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F88952"/>
  <w14:defaultImageDpi w14:val="0"/>
  <w15:docId w15:val="{A8A99D57-4732-420A-B7F7-9FD48B8DE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numbering" w:customStyle="1" w:styleId="NoList1">
    <w:name w:val="No List1"/>
    <w:next w:val="NoList"/>
    <w:uiPriority w:val="99"/>
    <w:semiHidden/>
    <w:unhideWhenUsed/>
    <w:rsid w:val="00B81BAB"/>
  </w:style>
  <w:style w:type="character" w:styleId="Hyperlink">
    <w:name w:val="Hyperlink"/>
    <w:uiPriority w:val="99"/>
    <w:semiHidden/>
    <w:unhideWhenUsed/>
    <w:rsid w:val="00B81BAB"/>
    <w:rPr>
      <w:color w:val="0563C1"/>
      <w:u w:val="single"/>
    </w:rPr>
  </w:style>
  <w:style w:type="character" w:styleId="FollowedHyperlink">
    <w:name w:val="FollowedHyperlink"/>
    <w:uiPriority w:val="99"/>
    <w:semiHidden/>
    <w:unhideWhenUsed/>
    <w:rsid w:val="00B81BAB"/>
    <w:rPr>
      <w:color w:val="954F72"/>
      <w:u w:val="single"/>
    </w:rPr>
  </w:style>
  <w:style w:type="paragraph" w:customStyle="1" w:styleId="msonormal0">
    <w:name w:val="msonormal"/>
    <w:basedOn w:val="Normal"/>
    <w:rsid w:val="00B81BAB"/>
    <w:pPr>
      <w:spacing w:before="100" w:beforeAutospacing="1" w:after="100" w:afterAutospacing="1"/>
    </w:pPr>
  </w:style>
  <w:style w:type="paragraph" w:customStyle="1" w:styleId="xl65">
    <w:name w:val="xl65"/>
    <w:basedOn w:val="Normal"/>
    <w:rsid w:val="00B81BAB"/>
    <w:pPr>
      <w:spacing w:before="100" w:beforeAutospacing="1" w:after="100" w:afterAutospacing="1"/>
      <w:textAlignment w:val="top"/>
    </w:pPr>
    <w:rPr>
      <w:rFonts w:ascii="Calibri" w:hAnsi="Calibri" w:cs="Calibri"/>
      <w:color w:val="000000"/>
    </w:rPr>
  </w:style>
  <w:style w:type="paragraph" w:styleId="Header">
    <w:name w:val="header"/>
    <w:basedOn w:val="Normal"/>
    <w:link w:val="HeaderChar"/>
    <w:uiPriority w:val="99"/>
    <w:unhideWhenUsed/>
    <w:rsid w:val="00B81BAB"/>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B81BAB"/>
    <w:rPr>
      <w:rFonts w:ascii="Calibri" w:eastAsia="Calibri" w:hAnsi="Calibri"/>
    </w:rPr>
  </w:style>
  <w:style w:type="paragraph" w:styleId="Footer">
    <w:name w:val="footer"/>
    <w:basedOn w:val="Normal"/>
    <w:link w:val="FooterChar"/>
    <w:uiPriority w:val="99"/>
    <w:unhideWhenUsed/>
    <w:rsid w:val="00B81BAB"/>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B81BAB"/>
    <w:rPr>
      <w:rFonts w:ascii="Calibri" w:eastAsia="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201332">
      <w:bodyDiv w:val="1"/>
      <w:marLeft w:val="0"/>
      <w:marRight w:val="0"/>
      <w:marTop w:val="0"/>
      <w:marBottom w:val="0"/>
      <w:divBdr>
        <w:top w:val="none" w:sz="0" w:space="0" w:color="auto"/>
        <w:left w:val="none" w:sz="0" w:space="0" w:color="auto"/>
        <w:bottom w:val="none" w:sz="0" w:space="0" w:color="auto"/>
        <w:right w:val="none" w:sz="0" w:space="0" w:color="auto"/>
      </w:divBdr>
    </w:div>
    <w:div w:id="766198077">
      <w:bodyDiv w:val="1"/>
      <w:marLeft w:val="0"/>
      <w:marRight w:val="0"/>
      <w:marTop w:val="0"/>
      <w:marBottom w:val="0"/>
      <w:divBdr>
        <w:top w:val="none" w:sz="0" w:space="0" w:color="auto"/>
        <w:left w:val="none" w:sz="0" w:space="0" w:color="auto"/>
        <w:bottom w:val="none" w:sz="0" w:space="0" w:color="auto"/>
        <w:right w:val="none" w:sz="0" w:space="0" w:color="auto"/>
      </w:divBdr>
    </w:div>
    <w:div w:id="186223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1</Pages>
  <Words>8348</Words>
  <Characters>4758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5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2-05-20T15:21:00Z</dcterms:created>
  <dcterms:modified xsi:type="dcterms:W3CDTF">2022-05-20T15:21:00Z</dcterms:modified>
</cp:coreProperties>
</file>